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77777777" w:rsidR="00566BD2" w:rsidRDefault="00566BD2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Inżynieria oprogramowania</w:t>
      </w:r>
    </w:p>
    <w:p w14:paraId="70D650B0" w14:textId="3AEFD573" w:rsidR="00566BD2" w:rsidRDefault="0000137A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137A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Projektowanie i wdrażanie sieci zarządzania hotelem przy użyciu </w:t>
      </w:r>
      <w:proofErr w:type="spellStart"/>
      <w:r w:rsidRPr="0000137A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Packet</w:t>
      </w:r>
      <w:proofErr w:type="spellEnd"/>
      <w:r w:rsidRPr="0000137A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</w:t>
      </w:r>
      <w:proofErr w:type="spellStart"/>
      <w:r w:rsidRPr="0000137A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Tracer</w:t>
      </w:r>
      <w:proofErr w:type="spellEnd"/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D1C07F8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00137A">
        <w:rPr>
          <w:rFonts w:ascii="Times New Roman" w:hAnsi="Times New Roman" w:cs="Times New Roman"/>
          <w:color w:val="000000" w:themeColor="text1"/>
          <w:sz w:val="24"/>
          <w:szCs w:val="24"/>
        </w:rPr>
        <w:t>Piotr Kujda</w:t>
      </w:r>
    </w:p>
    <w:p w14:paraId="7FDD5180" w14:textId="61097DAF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0137A">
        <w:rPr>
          <w:rFonts w:ascii="Times New Roman" w:hAnsi="Times New Roman" w:cs="Times New Roman"/>
          <w:color w:val="000000" w:themeColor="text1"/>
          <w:sz w:val="24"/>
          <w:szCs w:val="24"/>
        </w:rPr>
        <w:t>w64874</w:t>
      </w:r>
    </w:p>
    <w:p w14:paraId="688CAA76" w14:textId="40FE51FD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6 IID/2020" w:value="6 IID/2020"/>
            <w:listItem w:displayText="6 IID-P/2020" w:value="6 IID-P/2020"/>
            <w:listItem w:displayText="6 IIZ/2020" w:value="6 IIZ/2020"/>
          </w:dropDownList>
        </w:sdtPr>
        <w:sdtContent>
          <w:r w:rsidR="0000137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6 IIZ/2020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SL01" w:value="SL01"/>
            <w:listItem w:displayText="SL02" w:value="SL02"/>
            <w:listItem w:displayText="SL03" w:value="SL03"/>
            <w:listItem w:displayText="SL04" w:value="SL04"/>
          </w:dropDownList>
        </w:sdtPr>
        <w:sdtContent>
          <w:r w:rsidR="0000137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L04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017075" w14:textId="77777777" w:rsidR="0000137A" w:rsidRDefault="0000137A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00137A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CC938D" w14:textId="07B9C48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zeszów </w:t>
      </w:r>
      <w:proofErr w:type="spellStart"/>
      <w:r w:rsidR="000B6FC1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0B6F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0B6FC1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21D56038" w14:textId="093C5DAA" w:rsidR="001E39C8" w:rsidRDefault="00566BD2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47334284" w:history="1">
            <w:r w:rsidR="001E39C8"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1E39C8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1E39C8"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Opis świata rzeczywistego</w:t>
            </w:r>
            <w:r w:rsidR="001E39C8">
              <w:rPr>
                <w:noProof/>
                <w:webHidden/>
              </w:rPr>
              <w:tab/>
            </w:r>
            <w:r w:rsidR="001E39C8">
              <w:rPr>
                <w:noProof/>
                <w:webHidden/>
              </w:rPr>
              <w:fldChar w:fldCharType="begin"/>
            </w:r>
            <w:r w:rsidR="001E39C8">
              <w:rPr>
                <w:noProof/>
                <w:webHidden/>
              </w:rPr>
              <w:instrText xml:space="preserve"> PAGEREF _Toc147334284 \h </w:instrText>
            </w:r>
            <w:r w:rsidR="001E39C8">
              <w:rPr>
                <w:noProof/>
                <w:webHidden/>
              </w:rPr>
            </w:r>
            <w:r w:rsidR="001E39C8">
              <w:rPr>
                <w:noProof/>
                <w:webHidden/>
              </w:rPr>
              <w:fldChar w:fldCharType="separate"/>
            </w:r>
            <w:r w:rsidR="001E39C8">
              <w:rPr>
                <w:noProof/>
                <w:webHidden/>
              </w:rPr>
              <w:t>3</w:t>
            </w:r>
            <w:r w:rsidR="001E39C8">
              <w:rPr>
                <w:noProof/>
                <w:webHidden/>
              </w:rPr>
              <w:fldChar w:fldCharType="end"/>
            </w:r>
          </w:hyperlink>
        </w:p>
        <w:p w14:paraId="11D9123C" w14:textId="3E248422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85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1.1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Dane techni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D475F" w14:textId="54D99815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86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1.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Opis zasobów ludzki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7F937" w14:textId="01883DB9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87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1.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Wymagania 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09224" w14:textId="115858B7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88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1.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Wymagania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33CC8" w14:textId="036500BD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89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Diagramy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F85FE" w14:textId="791E1BB4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0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Diagramy aktyw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44A1A" w14:textId="159CD6A0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1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Diagram k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B7F6A" w14:textId="049C9326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2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Diagramy sekwen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3F9A6" w14:textId="70E3DE12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3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Diagram stan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D1D9C" w14:textId="5813E250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4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Harmonogram Prac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5CE5F" w14:textId="6C9F639B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5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Koncepcja systemu oraz wybór środowiska programistycznego i rozwiąz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B1783" w14:textId="05E1DE5B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6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9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Testy jednostk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1BFF3" w14:textId="45B66229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7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10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Repozytor</w:t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i</w:t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DB26E" w14:textId="4FD33308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8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11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3080B" w14:textId="275165DE" w:rsidR="001E39C8" w:rsidRDefault="001E39C8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4299" w:history="1"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1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74653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8AFEE" w14:textId="0C085EFF" w:rsidR="0000137A" w:rsidRDefault="00566BD2" w:rsidP="00566BD2">
          <w:pPr>
            <w:rPr>
              <w:b/>
              <w:bCs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29D257A2" w:rsidR="00566BD2" w:rsidRPr="0000137A" w:rsidRDefault="00566BD2" w:rsidP="00566BD2"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77777777" w:rsidR="00566BD2" w:rsidRDefault="00566BD2" w:rsidP="000B48BC">
      <w:pPr>
        <w:pStyle w:val="Akapitzlist"/>
        <w:numPr>
          <w:ilvl w:val="0"/>
          <w:numId w:val="1"/>
        </w:numPr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Hlk138343590"/>
      <w:bookmarkStart w:id="1" w:name="_Toc147334284"/>
      <w:r w:rsidRPr="00D04FF6">
        <w:rPr>
          <w:rFonts w:ascii="Times New Roman" w:hAnsi="Times New Roman" w:cs="Times New Roman"/>
          <w:b/>
          <w:sz w:val="24"/>
          <w:szCs w:val="24"/>
        </w:rPr>
        <w:lastRenderedPageBreak/>
        <w:t>Opis ś</w:t>
      </w:r>
      <w:r>
        <w:rPr>
          <w:rFonts w:ascii="Times New Roman" w:hAnsi="Times New Roman" w:cs="Times New Roman"/>
          <w:b/>
          <w:sz w:val="24"/>
          <w:szCs w:val="24"/>
        </w:rPr>
        <w:t>wiata rzeczywistego</w:t>
      </w:r>
      <w:bookmarkEnd w:id="1"/>
    </w:p>
    <w:bookmarkEnd w:id="0"/>
    <w:p w14:paraId="03A20853" w14:textId="6C648971" w:rsidR="002200D5" w:rsidRPr="002200D5" w:rsidRDefault="00877135" w:rsidP="00CF6D30">
      <w:pPr>
        <w:spacing w:after="0" w:line="36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ojektu jest </w:t>
      </w:r>
      <w:r w:rsidR="002200D5" w:rsidRPr="002200D5">
        <w:rPr>
          <w:rFonts w:ascii="Times New Roman" w:hAnsi="Times New Roman" w:cs="Times New Roman"/>
          <w:sz w:val="24"/>
          <w:szCs w:val="24"/>
        </w:rPr>
        <w:t>zaprojektowani</w:t>
      </w:r>
      <w:r>
        <w:rPr>
          <w:rFonts w:ascii="Times New Roman" w:hAnsi="Times New Roman" w:cs="Times New Roman"/>
          <w:sz w:val="24"/>
          <w:szCs w:val="24"/>
        </w:rPr>
        <w:t>e</w:t>
      </w:r>
      <w:r w:rsidR="002200D5" w:rsidRPr="002200D5">
        <w:rPr>
          <w:rFonts w:ascii="Times New Roman" w:hAnsi="Times New Roman" w:cs="Times New Roman"/>
          <w:sz w:val="24"/>
          <w:szCs w:val="24"/>
        </w:rPr>
        <w:t xml:space="preserve"> i wdrożeniu sieci dla</w:t>
      </w:r>
      <w:r w:rsidR="00CF6D30">
        <w:rPr>
          <w:rFonts w:ascii="Times New Roman" w:hAnsi="Times New Roman" w:cs="Times New Roman"/>
          <w:sz w:val="24"/>
          <w:szCs w:val="24"/>
        </w:rPr>
        <w:t xml:space="preserve"> Hotelu</w:t>
      </w:r>
      <w:r w:rsidR="002200D5" w:rsidRPr="002200D5">
        <w:rPr>
          <w:rFonts w:ascii="Times New Roman" w:hAnsi="Times New Roman" w:cs="Times New Roman"/>
          <w:sz w:val="24"/>
          <w:szCs w:val="24"/>
        </w:rPr>
        <w:t>. Hotel składa się z trzech pięter, a na każdym piętrze znajdują się różne działy. Pierwsze piętro ma trzy działy (Recepcja, Magazyn i Logistyka), drugie piętro ma trzy działy (Finanse, HR oraz Sprzedaż/Marketing), a trzecie piętro to działy IT i Administracja. W związku z tym, podczas projektowania i wdrażania sieci należy wziąć pod uwagę następujące kwestie:</w:t>
      </w:r>
    </w:p>
    <w:p w14:paraId="2059B402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Na każdym piętrze powinny znajdować się trzy routery (wszystkie umieszczone w pomieszczeniu serwerowym w dziale IT).</w:t>
      </w:r>
    </w:p>
    <w:p w14:paraId="2C5B71B1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Wszystkie routery powinny być ze sobą połączone kablem szeregowym DCE.</w:t>
      </w:r>
    </w:p>
    <w:p w14:paraId="4B255949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Sieć między routerami powinna mieć adresację 10.10.10.0/30, 10.10.10.4/30 i 10.10.10.8/30.</w:t>
      </w:r>
    </w:p>
    <w:p w14:paraId="72DF1205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 xml:space="preserve">Każde piętro powinno mieć jeden </w:t>
      </w:r>
      <w:proofErr w:type="spellStart"/>
      <w:r w:rsidRPr="003978B9">
        <w:rPr>
          <w:rFonts w:ascii="Times New Roman" w:hAnsi="Times New Roman" w:cs="Times New Roman"/>
          <w:sz w:val="24"/>
          <w:szCs w:val="24"/>
        </w:rPr>
        <w:t>switch</w:t>
      </w:r>
      <w:proofErr w:type="spellEnd"/>
      <w:r w:rsidRPr="003978B9">
        <w:rPr>
          <w:rFonts w:ascii="Times New Roman" w:hAnsi="Times New Roman" w:cs="Times New Roman"/>
          <w:sz w:val="24"/>
          <w:szCs w:val="24"/>
        </w:rPr>
        <w:t xml:space="preserve"> (umieszczony na odpowiednim piętrze).</w:t>
      </w:r>
    </w:p>
    <w:p w14:paraId="72C3351C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Każde piętro powinno mieć sieci WIFI podłączone do laptopów i telefonów.</w:t>
      </w:r>
    </w:p>
    <w:p w14:paraId="45D97792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Każdy dział powinien mieć drukarkę.</w:t>
      </w:r>
    </w:p>
    <w:p w14:paraId="1753697E" w14:textId="3A947151" w:rsidR="00497023" w:rsidRDefault="002200D5" w:rsidP="00497023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 xml:space="preserve">Każdy dział powinien znajdować się w innej </w:t>
      </w:r>
      <w:proofErr w:type="spellStart"/>
      <w:r w:rsidRPr="003978B9">
        <w:rPr>
          <w:rFonts w:ascii="Times New Roman" w:hAnsi="Times New Roman" w:cs="Times New Roman"/>
          <w:sz w:val="24"/>
          <w:szCs w:val="24"/>
        </w:rPr>
        <w:t>VLANie</w:t>
      </w:r>
      <w:proofErr w:type="spellEnd"/>
      <w:r w:rsidRPr="003978B9">
        <w:rPr>
          <w:rFonts w:ascii="Times New Roman" w:hAnsi="Times New Roman" w:cs="Times New Roman"/>
          <w:sz w:val="24"/>
          <w:szCs w:val="24"/>
        </w:rPr>
        <w:t>, z następującymi szczegółami</w:t>
      </w:r>
      <w:r w:rsidR="00497023">
        <w:rPr>
          <w:rFonts w:ascii="Times New Roman" w:hAnsi="Times New Roman" w:cs="Times New Roman"/>
          <w:sz w:val="24"/>
          <w:szCs w:val="24"/>
        </w:rPr>
        <w:t>.</w:t>
      </w:r>
    </w:p>
    <w:p w14:paraId="4C67FADE" w14:textId="77777777" w:rsidR="00497023" w:rsidRPr="00497023" w:rsidRDefault="00497023" w:rsidP="00497023">
      <w:p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</w:p>
    <w:p w14:paraId="76210EE3" w14:textId="36CCB261" w:rsidR="00497023" w:rsidRPr="00497023" w:rsidRDefault="00497023" w:rsidP="00497023">
      <w:pPr>
        <w:pStyle w:val="Akapitzlist"/>
        <w:numPr>
          <w:ilvl w:val="1"/>
          <w:numId w:val="33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47334285"/>
      <w:r>
        <w:rPr>
          <w:rFonts w:ascii="Times New Roman" w:hAnsi="Times New Roman" w:cs="Times New Roman"/>
          <w:b/>
          <w:sz w:val="24"/>
          <w:szCs w:val="24"/>
        </w:rPr>
        <w:t>Dane techniczne</w:t>
      </w:r>
      <w:bookmarkEnd w:id="2"/>
    </w:p>
    <w:p w14:paraId="4BC80CFF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Pierwsze piętro:</w:t>
      </w:r>
    </w:p>
    <w:p w14:paraId="54A771B8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Recepcja - VLAN 80, sieć 192.168.8.0/24</w:t>
      </w:r>
    </w:p>
    <w:p w14:paraId="36C28CF1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Magazyn - VLAN 70, sieć 192.168.7.0/24</w:t>
      </w:r>
    </w:p>
    <w:p w14:paraId="60A5BF02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Logistyka - VLAN 60, sieć 192.168.6.0/24</w:t>
      </w:r>
    </w:p>
    <w:p w14:paraId="519D982D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Drugie piętro:</w:t>
      </w:r>
    </w:p>
    <w:p w14:paraId="25E3D822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Finanse - VLAN 50, sieć 192.168.5.0/24</w:t>
      </w:r>
    </w:p>
    <w:p w14:paraId="30E74567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HR - VLAN 40, sieć 192.168.4.0/24</w:t>
      </w:r>
    </w:p>
    <w:p w14:paraId="335E4AF9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Sprzedaż - VLAN 30, sieć 192.168.3.0/24</w:t>
      </w:r>
    </w:p>
    <w:p w14:paraId="436F0208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Trzecie piętro:</w:t>
      </w:r>
    </w:p>
    <w:p w14:paraId="14ADC300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Administracja - VLAN 20, sieć 192.168.2.0/24</w:t>
      </w:r>
    </w:p>
    <w:p w14:paraId="6081B224" w14:textId="3CBBD956" w:rsidR="00CF6D30" w:rsidRPr="002200D5" w:rsidRDefault="002200D5" w:rsidP="00255621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IT - VLAN 10, sieć 192.168.1.0/24</w:t>
      </w:r>
    </w:p>
    <w:p w14:paraId="57C0ED4E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Do przesyłania tras w sieci należy użyć protokołu routingu OSPF.</w:t>
      </w:r>
    </w:p>
    <w:p w14:paraId="1F5CAB32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lastRenderedPageBreak/>
        <w:t>Wszystkie urządzenia w sieci powinny automatycznie uzyskiwać adresy IP od odpowiedniego routera skonfigurowanego jako serwer DHCP.</w:t>
      </w:r>
    </w:p>
    <w:p w14:paraId="4120592F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Wszystkie urządzenia w sieci powinny móc ze sobą komunikować się.</w:t>
      </w:r>
    </w:p>
    <w:p w14:paraId="110A2683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Na wszystkich routerach należy skonfigurować SSH do zdalnego logowania.</w:t>
      </w:r>
    </w:p>
    <w:p w14:paraId="4D74192D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W dziale IT należy dodać komputer o nazwie Test-PC do portu fa0/1 i użyć go do testowania zdalnego logowania.</w:t>
      </w:r>
    </w:p>
    <w:p w14:paraId="0B2DDC65" w14:textId="5A88C7F3" w:rsidR="008114CC" w:rsidRDefault="002200D5" w:rsidP="00266D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 xml:space="preserve">Na </w:t>
      </w:r>
      <w:proofErr w:type="spellStart"/>
      <w:r w:rsidRPr="002200D5">
        <w:rPr>
          <w:rFonts w:ascii="Times New Roman" w:hAnsi="Times New Roman" w:cs="Times New Roman"/>
          <w:sz w:val="24"/>
          <w:szCs w:val="24"/>
        </w:rPr>
        <w:t>switchu</w:t>
      </w:r>
      <w:proofErr w:type="spellEnd"/>
      <w:r w:rsidRPr="002200D5">
        <w:rPr>
          <w:rFonts w:ascii="Times New Roman" w:hAnsi="Times New Roman" w:cs="Times New Roman"/>
          <w:sz w:val="24"/>
          <w:szCs w:val="24"/>
        </w:rPr>
        <w:t xml:space="preserve"> działy IT należy skonfigurować zabezpieczenia portów, aby umożliwić dostęp tylko Test-PC do portu fa0/1. Aby to osiągnąć, należy wykorzystać metodę </w:t>
      </w:r>
      <w:proofErr w:type="spellStart"/>
      <w:r w:rsidRPr="002200D5">
        <w:rPr>
          <w:rFonts w:ascii="Times New Roman" w:hAnsi="Times New Roman" w:cs="Times New Roman"/>
          <w:sz w:val="24"/>
          <w:szCs w:val="24"/>
        </w:rPr>
        <w:t>sticky</w:t>
      </w:r>
      <w:proofErr w:type="spellEnd"/>
      <w:r w:rsidRPr="002200D5">
        <w:rPr>
          <w:rFonts w:ascii="Times New Roman" w:hAnsi="Times New Roman" w:cs="Times New Roman"/>
          <w:sz w:val="24"/>
          <w:szCs w:val="24"/>
        </w:rPr>
        <w:t xml:space="preserve">, która umożliwia automatyczne uzyskanie adresu MAC urządzenia podłączonego do portu i zapamiętanie go w konfiguracji portu. W trybie naruszenia należy ustawić opcję </w:t>
      </w:r>
      <w:proofErr w:type="spellStart"/>
      <w:r w:rsidRPr="002200D5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Pr="002200D5">
        <w:rPr>
          <w:rFonts w:ascii="Times New Roman" w:hAnsi="Times New Roman" w:cs="Times New Roman"/>
          <w:sz w:val="24"/>
          <w:szCs w:val="24"/>
        </w:rPr>
        <w:t xml:space="preserve">, aby port został wyłączony w przypadku próby połączenia innego urządzenia z portem niż Test-PC. </w:t>
      </w:r>
    </w:p>
    <w:p w14:paraId="4C82ADE0" w14:textId="69EFEFAB" w:rsidR="00497023" w:rsidRPr="00497023" w:rsidRDefault="00497023" w:rsidP="00497023">
      <w:pPr>
        <w:pStyle w:val="Akapitzlist"/>
        <w:numPr>
          <w:ilvl w:val="1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47334286"/>
      <w:r w:rsidRPr="00D04FF6">
        <w:rPr>
          <w:rFonts w:ascii="Times New Roman" w:hAnsi="Times New Roman" w:cs="Times New Roman"/>
          <w:b/>
          <w:sz w:val="24"/>
          <w:szCs w:val="24"/>
        </w:rPr>
        <w:t xml:space="preserve">Opis </w:t>
      </w:r>
      <w:r>
        <w:rPr>
          <w:rFonts w:ascii="Times New Roman" w:hAnsi="Times New Roman" w:cs="Times New Roman"/>
          <w:b/>
          <w:sz w:val="24"/>
          <w:szCs w:val="24"/>
        </w:rPr>
        <w:t>zasobów ludzkich</w:t>
      </w:r>
      <w:bookmarkEnd w:id="3"/>
    </w:p>
    <w:p w14:paraId="5B452A18" w14:textId="5A06D040" w:rsidR="008114CC" w:rsidRPr="00266DBA" w:rsidRDefault="00266DBA" w:rsidP="008114C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 xml:space="preserve">Koordynator sieci w hotelu jest odpowiedzialny za zarządzanie siecią i zapewnienie, że urządzenia sieciowe są zawsze w pełni funkcjonalne. Koordynator sieci jest również odpowiedzialny za dostarczanie usług sieciowych, takich jak DHCP, SSH i port </w:t>
      </w:r>
      <w:proofErr w:type="spellStart"/>
      <w:r w:rsidRPr="00266DBA">
        <w:rPr>
          <w:rFonts w:ascii="Times New Roman" w:hAnsi="Times New Roman" w:cs="Times New Roman"/>
          <w:sz w:val="24"/>
          <w:szCs w:val="24"/>
        </w:rPr>
        <w:t>security</w:t>
      </w:r>
      <w:proofErr w:type="spellEnd"/>
      <w:r w:rsidRPr="00266DBA">
        <w:rPr>
          <w:rFonts w:ascii="Times New Roman" w:hAnsi="Times New Roman" w:cs="Times New Roman"/>
          <w:sz w:val="24"/>
          <w:szCs w:val="24"/>
        </w:rPr>
        <w:t>. Do obowiązków koordynatora sieci należy również zarządzanie ruterami i przełącznikami, tworzenie VLAN i podział sieci na podsieci. Ponadto, koordynator sieci musi zapewnić, że wszystkie urządzenia sieciowe są w pełni zgodne z wytycznymi bezpieczeństwa sieci i zapewnienia ochrony danych.</w:t>
      </w:r>
    </w:p>
    <w:p w14:paraId="0C3EF7AC" w14:textId="77777777" w:rsidR="00266DBA" w:rsidRPr="00266DBA" w:rsidRDefault="00266DBA" w:rsidP="002200D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>Pracownicy Recepcji, Magazynu, Logistyki, Finansów, HR, Sprzedaży/Marketingu, IT oraz Administracji są użytkownikami sieci i posiadają dostęp do Internetu, drukarek i innych urządzeń sieciowych. Klienci hotelu, którzy korzystają z sieci bezprzewodowej, muszą być również obsługiwani przez sieć hotelową i otrzymać adresy IP dynamicznie poprzez DHCP.</w:t>
      </w:r>
    </w:p>
    <w:p w14:paraId="73EF7A3C" w14:textId="2EED0EFD" w:rsidR="008114CC" w:rsidRPr="00266DBA" w:rsidRDefault="00266DBA" w:rsidP="00266D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>Hotel korzysta z protokołu OSPF jako protokołu routingu, który umożliwia koordynatorowi sieci przekazywanie informacji o trasach pomiędzy routerami na różnych piętrach.</w:t>
      </w:r>
    </w:p>
    <w:p w14:paraId="0D9DBB5B" w14:textId="57AC5BEA" w:rsidR="008114CC" w:rsidRPr="00266DBA" w:rsidRDefault="00266DBA" w:rsidP="008114C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>W każdym departamencie znajduje się drukarka, która jest używana przez pracowników do drukowania dokumentów. Każdy departament ma przypisaną własną sieć VLAN z unikalnym numerem VLAN i przypisaną adresacją IP dla podsieci.</w:t>
      </w:r>
    </w:p>
    <w:p w14:paraId="0EA57A9A" w14:textId="2B173083" w:rsidR="000037E4" w:rsidRDefault="00266DBA" w:rsidP="002200D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 xml:space="preserve">Dodatkowo, w dziale IT znajduje się komputer Test-PC, który służy do testowania zdalnego logowania się do sieci. W celu zwiększenia bezpieczeństwa, port fa0/1 na przełączniku IT-dept został skonfigurowany z funkcją port </w:t>
      </w:r>
      <w:proofErr w:type="spellStart"/>
      <w:r w:rsidRPr="00266DBA">
        <w:rPr>
          <w:rFonts w:ascii="Times New Roman" w:hAnsi="Times New Roman" w:cs="Times New Roman"/>
          <w:sz w:val="24"/>
          <w:szCs w:val="24"/>
        </w:rPr>
        <w:t>security</w:t>
      </w:r>
      <w:proofErr w:type="spellEnd"/>
      <w:r w:rsidRPr="00266DBA">
        <w:rPr>
          <w:rFonts w:ascii="Times New Roman" w:hAnsi="Times New Roman" w:cs="Times New Roman"/>
          <w:sz w:val="24"/>
          <w:szCs w:val="24"/>
        </w:rPr>
        <w:t>, która umożliwia tylko komputerowi Test-PC uzyskanie dostępu do portu.</w:t>
      </w:r>
    </w:p>
    <w:p w14:paraId="67CC4C1B" w14:textId="77777777" w:rsidR="00255621" w:rsidRDefault="00255621" w:rsidP="004970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A76B57" w14:textId="7C772CC5" w:rsidR="000959CA" w:rsidRDefault="000959CA" w:rsidP="00F6793D">
      <w:pPr>
        <w:pStyle w:val="Akapitzlist"/>
        <w:numPr>
          <w:ilvl w:val="1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47334287"/>
      <w:r>
        <w:rPr>
          <w:rFonts w:ascii="Times New Roman" w:hAnsi="Times New Roman" w:cs="Times New Roman"/>
          <w:b/>
          <w:sz w:val="24"/>
          <w:szCs w:val="24"/>
        </w:rPr>
        <w:lastRenderedPageBreak/>
        <w:t>Wymagania funkcjonalne</w:t>
      </w:r>
      <w:bookmarkEnd w:id="4"/>
    </w:p>
    <w:p w14:paraId="01D7460F" w14:textId="77777777" w:rsidR="000959CA" w:rsidRPr="0014384B" w:rsidRDefault="000959CA" w:rsidP="000959CA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C267F8" w14:textId="40405930" w:rsidR="003978B9" w:rsidRDefault="003978B9" w:rsidP="003000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agania funkcjonalne:</w:t>
      </w:r>
    </w:p>
    <w:p w14:paraId="038A5A00" w14:textId="6A59F37D" w:rsidR="003978B9" w:rsidRDefault="003978B9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owanie siecią</w:t>
      </w:r>
    </w:p>
    <w:p w14:paraId="17DEDF40" w14:textId="4BEAC315" w:rsidR="00962E3A" w:rsidRDefault="00962E3A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usterek/błędów</w:t>
      </w:r>
    </w:p>
    <w:p w14:paraId="7A290CD3" w14:textId="3174FDB8" w:rsidR="003978B9" w:rsidRDefault="003978B9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ządzanie sprzętem sieciowym</w:t>
      </w:r>
    </w:p>
    <w:p w14:paraId="1FE45CE3" w14:textId="24C34ADC" w:rsidR="003978B9" w:rsidRDefault="003978B9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owanie sieci</w:t>
      </w:r>
    </w:p>
    <w:p w14:paraId="11727C5F" w14:textId="40F25A58" w:rsidR="003978B9" w:rsidRDefault="00286218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3978B9" w:rsidRPr="00266DBA">
        <w:rPr>
          <w:rFonts w:ascii="Times New Roman" w:hAnsi="Times New Roman" w:cs="Times New Roman"/>
          <w:sz w:val="24"/>
          <w:szCs w:val="24"/>
        </w:rPr>
        <w:t>arządzanie ruterami i przełącznikami</w:t>
      </w:r>
    </w:p>
    <w:p w14:paraId="2EF0B69D" w14:textId="5F5BE0C5" w:rsidR="003978B9" w:rsidRDefault="00286218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3978B9">
        <w:rPr>
          <w:rFonts w:ascii="Times New Roman" w:hAnsi="Times New Roman" w:cs="Times New Roman"/>
          <w:sz w:val="24"/>
          <w:szCs w:val="24"/>
        </w:rPr>
        <w:t xml:space="preserve">żytkownicy sieci </w:t>
      </w:r>
      <w:r w:rsidR="003978B9" w:rsidRPr="00266DBA">
        <w:rPr>
          <w:rFonts w:ascii="Times New Roman" w:hAnsi="Times New Roman" w:cs="Times New Roman"/>
          <w:sz w:val="24"/>
          <w:szCs w:val="24"/>
        </w:rPr>
        <w:t>posiadają dostęp do Internetu, drukarek i innych urządzeń sieciowych.</w:t>
      </w:r>
    </w:p>
    <w:p w14:paraId="19067478" w14:textId="77777777" w:rsidR="00286218" w:rsidRDefault="00286218" w:rsidP="002862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35A85F" w14:textId="3D54E5AA" w:rsidR="009B2C61" w:rsidRPr="009B2C61" w:rsidRDefault="009B2C61" w:rsidP="009B2C61">
      <w:pPr>
        <w:pStyle w:val="Akapitzlist"/>
        <w:numPr>
          <w:ilvl w:val="1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47334288"/>
      <w:r>
        <w:rPr>
          <w:rFonts w:ascii="Times New Roman" w:hAnsi="Times New Roman" w:cs="Times New Roman"/>
          <w:b/>
          <w:sz w:val="24"/>
          <w:szCs w:val="24"/>
        </w:rPr>
        <w:t>Wymagania niefunkcjonalne</w:t>
      </w:r>
      <w:bookmarkEnd w:id="5"/>
    </w:p>
    <w:p w14:paraId="3A9F64EE" w14:textId="09D9A12A" w:rsidR="00962E3A" w:rsidRDefault="00962E3A" w:rsidP="00962E3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agania niefunkcjonalne:</w:t>
      </w:r>
    </w:p>
    <w:p w14:paraId="7D088818" w14:textId="7531CEA9" w:rsidR="00962E3A" w:rsidRDefault="00286218" w:rsidP="00962E3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Ł</w:t>
      </w:r>
      <w:r w:rsidR="00962E3A">
        <w:rPr>
          <w:rFonts w:ascii="Times New Roman" w:hAnsi="Times New Roman" w:cs="Times New Roman"/>
          <w:sz w:val="24"/>
          <w:szCs w:val="24"/>
        </w:rPr>
        <w:t>atwy, bezinwazyjny dostęp do sieci</w:t>
      </w:r>
    </w:p>
    <w:p w14:paraId="2BE93978" w14:textId="7752D75F" w:rsidR="00862052" w:rsidRDefault="00286218" w:rsidP="00862052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962E3A">
        <w:rPr>
          <w:rFonts w:ascii="Times New Roman" w:hAnsi="Times New Roman" w:cs="Times New Roman"/>
          <w:sz w:val="24"/>
          <w:szCs w:val="24"/>
        </w:rPr>
        <w:t xml:space="preserve">nstalacja niezbędnych komponentów projektowanej sieci musi być wdrożona w sposób, który nie będzie uwidaczniał poszczególnych elementów oraz okablowania. </w:t>
      </w:r>
    </w:p>
    <w:p w14:paraId="3CE98533" w14:textId="77777777" w:rsidR="000E4BC3" w:rsidRPr="000E4BC3" w:rsidRDefault="000E4BC3" w:rsidP="000E4BC3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C86BF6" w14:textId="5931240C" w:rsidR="00862052" w:rsidRPr="00862052" w:rsidRDefault="00862052" w:rsidP="00497023">
      <w:pPr>
        <w:pStyle w:val="Akapitzlist"/>
        <w:numPr>
          <w:ilvl w:val="0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Hlk138344423"/>
      <w:bookmarkStart w:id="7" w:name="_Toc147334289"/>
      <w:r>
        <w:rPr>
          <w:rFonts w:ascii="Times New Roman" w:hAnsi="Times New Roman" w:cs="Times New Roman"/>
          <w:b/>
          <w:sz w:val="24"/>
          <w:szCs w:val="24"/>
        </w:rPr>
        <w:t>Diagramy UML</w:t>
      </w:r>
      <w:bookmarkEnd w:id="7"/>
    </w:p>
    <w:bookmarkEnd w:id="6"/>
    <w:p w14:paraId="584E4895" w14:textId="00A7550B" w:rsidR="00BE35A0" w:rsidRPr="00BE35A0" w:rsidRDefault="00BE35A0" w:rsidP="00BE35A0">
      <w:pPr>
        <w:jc w:val="both"/>
        <w:rPr>
          <w:rFonts w:ascii="Times New Roman" w:hAnsi="Times New Roman" w:cs="Times New Roman"/>
          <w:sz w:val="24"/>
          <w:szCs w:val="24"/>
        </w:rPr>
      </w:pPr>
      <w:r w:rsidRPr="00BE35A0">
        <w:rPr>
          <w:rFonts w:ascii="Times New Roman" w:hAnsi="Times New Roman" w:cs="Times New Roman"/>
          <w:sz w:val="24"/>
          <w:szCs w:val="24"/>
        </w:rPr>
        <w:t xml:space="preserve">Poniżej przedstawiamy diagram przypadków użycia dla sieci hotelowej. Diagram ten jest kluczowym elementem analizy systemowej i projektowania, który pomaga zrozumieć, jak różni użytkownicy lub "aktorzy" będą </w:t>
      </w:r>
      <w:proofErr w:type="spellStart"/>
      <w:r w:rsidR="0013646C" w:rsidRPr="0013646C">
        <w:rPr>
          <w:rFonts w:ascii="Times New Roman" w:hAnsi="Times New Roman" w:cs="Times New Roman"/>
          <w:sz w:val="24"/>
          <w:szCs w:val="24"/>
        </w:rPr>
        <w:t>interaktować</w:t>
      </w:r>
      <w:proofErr w:type="spellEnd"/>
      <w:r w:rsidR="0013646C" w:rsidRPr="0013646C">
        <w:rPr>
          <w:rFonts w:ascii="Times New Roman" w:hAnsi="Times New Roman" w:cs="Times New Roman"/>
          <w:sz w:val="24"/>
          <w:szCs w:val="24"/>
        </w:rPr>
        <w:t xml:space="preserve"> </w:t>
      </w:r>
      <w:r w:rsidRPr="00BE35A0">
        <w:rPr>
          <w:rFonts w:ascii="Times New Roman" w:hAnsi="Times New Roman" w:cs="Times New Roman"/>
          <w:sz w:val="24"/>
          <w:szCs w:val="24"/>
        </w:rPr>
        <w:t>z proponowanym systemem sieciowym.</w:t>
      </w:r>
    </w:p>
    <w:p w14:paraId="0A2E86C9" w14:textId="24BCEBEB" w:rsidR="00BE35A0" w:rsidRPr="00BE35A0" w:rsidRDefault="00BE35A0" w:rsidP="00BE35A0">
      <w:pPr>
        <w:jc w:val="both"/>
        <w:rPr>
          <w:rFonts w:ascii="Times New Roman" w:hAnsi="Times New Roman" w:cs="Times New Roman"/>
          <w:sz w:val="24"/>
          <w:szCs w:val="24"/>
        </w:rPr>
      </w:pPr>
      <w:r w:rsidRPr="00BE35A0">
        <w:rPr>
          <w:rFonts w:ascii="Times New Roman" w:hAnsi="Times New Roman" w:cs="Times New Roman"/>
          <w:sz w:val="24"/>
          <w:szCs w:val="24"/>
        </w:rPr>
        <w:t>Diagram przypadków użycia jest graficznym przedstawieniem interakcji pomiędzy użytkownikami a systemem, które mają na celu osiągnięcie konkretnego celu. W kontekście sieci hotelowej, aktorami są różne role w hotelu, takie jak Koordynator, Pracownicy Hotelu i Admin, a przypadki użycia to różne zadania, które te role wykonują w ramach sieci, takie jak administrowanie siecią, zarządzanie sprzętem sieciowym, dostęp do zasobów sieciowych, testowanie sieci i usuwanie błędów/usterek.</w:t>
      </w:r>
    </w:p>
    <w:p w14:paraId="1F708829" w14:textId="35F57602" w:rsidR="00BE35A0" w:rsidRPr="00BE35A0" w:rsidRDefault="00BE35A0" w:rsidP="00BE35A0">
      <w:pPr>
        <w:jc w:val="both"/>
        <w:rPr>
          <w:rFonts w:ascii="Times New Roman" w:hAnsi="Times New Roman" w:cs="Times New Roman"/>
          <w:sz w:val="24"/>
          <w:szCs w:val="24"/>
        </w:rPr>
      </w:pPr>
      <w:r w:rsidRPr="00BE35A0">
        <w:rPr>
          <w:rFonts w:ascii="Times New Roman" w:hAnsi="Times New Roman" w:cs="Times New Roman"/>
          <w:sz w:val="24"/>
          <w:szCs w:val="24"/>
        </w:rPr>
        <w:t>Diagram przypadków użycia pomaga zrozumieć, jakie są główne funkcje systemu sieciowego i jakie są oczekiwania różnych użytkowników wobec systemu. Jest to niezbędne narzędzie do projektowania i wdrażania efektywnego i efektywnego systemu sieciowego, który spełnia wszystkie wymagania użytkowników.</w:t>
      </w:r>
    </w:p>
    <w:p w14:paraId="0F6EE762" w14:textId="2CAF642F" w:rsidR="00964EAF" w:rsidRDefault="00235435" w:rsidP="00235435">
      <w:pPr>
        <w:keepNext/>
      </w:pPr>
      <w:r>
        <w:rPr>
          <w:noProof/>
        </w:rPr>
        <w:lastRenderedPageBreak/>
        <w:drawing>
          <wp:inline distT="0" distB="0" distL="0" distR="0" wp14:anchorId="3F496181" wp14:editId="0AA31CF0">
            <wp:extent cx="5762625" cy="3209925"/>
            <wp:effectExtent l="0" t="0" r="9525" b="9525"/>
            <wp:docPr id="40025498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E5CEF" w14:textId="643E33AC" w:rsidR="00964EAF" w:rsidRPr="00964EAF" w:rsidRDefault="00964EAF" w:rsidP="00964EAF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1</w:t>
        </w:r>
      </w:fldSimple>
      <w:r>
        <w:t>, Diagram przypadków użycia.</w:t>
      </w:r>
    </w:p>
    <w:p w14:paraId="747EE374" w14:textId="65DE89EE" w:rsidR="00FE5C5A" w:rsidRPr="00317D20" w:rsidRDefault="00FE5C5A" w:rsidP="00317D2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7D20">
        <w:rPr>
          <w:rFonts w:ascii="Times New Roman" w:hAnsi="Times New Roman" w:cs="Times New Roman"/>
          <w:b/>
          <w:bCs/>
          <w:sz w:val="24"/>
          <w:szCs w:val="24"/>
        </w:rPr>
        <w:t>Opis aktorów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11"/>
        <w:gridCol w:w="5426"/>
        <w:gridCol w:w="2125"/>
      </w:tblGrid>
      <w:tr w:rsidR="00FE5C5A" w:rsidRPr="00317D20" w14:paraId="2E5CB33F" w14:textId="77777777" w:rsidTr="00A35BAB">
        <w:tc>
          <w:tcPr>
            <w:tcW w:w="0" w:type="auto"/>
          </w:tcPr>
          <w:p w14:paraId="28B7C07A" w14:textId="75E07FEE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</w:p>
        </w:tc>
        <w:tc>
          <w:tcPr>
            <w:tcW w:w="0" w:type="auto"/>
          </w:tcPr>
          <w:p w14:paraId="2C5FD247" w14:textId="5247E98D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Opis</w:t>
            </w:r>
          </w:p>
        </w:tc>
        <w:tc>
          <w:tcPr>
            <w:tcW w:w="0" w:type="auto"/>
          </w:tcPr>
          <w:p w14:paraId="7312ABFB" w14:textId="351178B1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Przypadki użycia</w:t>
            </w:r>
          </w:p>
        </w:tc>
      </w:tr>
      <w:tr w:rsidR="00FE5C5A" w:rsidRPr="00317D20" w14:paraId="2A5B9DB6" w14:textId="77777777" w:rsidTr="00A35BAB">
        <w:tc>
          <w:tcPr>
            <w:tcW w:w="0" w:type="auto"/>
          </w:tcPr>
          <w:p w14:paraId="3555437E" w14:textId="4E43944F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Koordynator</w:t>
            </w:r>
          </w:p>
        </w:tc>
        <w:tc>
          <w:tcPr>
            <w:tcW w:w="0" w:type="auto"/>
          </w:tcPr>
          <w:p w14:paraId="230AF6D1" w14:textId="1C9AC5CB" w:rsidR="00FE5C5A" w:rsidRPr="00317D20" w:rsidRDefault="00F04ED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EDA">
              <w:rPr>
                <w:rFonts w:ascii="Times New Roman" w:hAnsi="Times New Roman" w:cs="Times New Roman"/>
                <w:sz w:val="24"/>
                <w:szCs w:val="24"/>
              </w:rPr>
              <w:t>Koordynator jest odpowiedzialny za administrowanie siecią oraz zarządzanie sprzętem sieciowym. Administrowanie siecią obejmuje monitorowanie stanu sieci, konfigurację ustawień sieciowych, a także zarządzanie dostępem do sieci. Zarządzanie sprzętem sieciowym obejmuje monitorowanie stanu urządzeń sieciowych, takich jak routery, przełączniki i serwery, a także zarządzanie ich konfiguracją i utrzymaniem.</w:t>
            </w:r>
          </w:p>
        </w:tc>
        <w:tc>
          <w:tcPr>
            <w:tcW w:w="0" w:type="auto"/>
          </w:tcPr>
          <w:p w14:paraId="2BD9037C" w14:textId="2F4ECA06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Administrowanie siecią</w:t>
            </w:r>
          </w:p>
          <w:p w14:paraId="76AB72AF" w14:textId="00C58DDF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Zarządzanie sprzętem sieciowym</w:t>
            </w:r>
          </w:p>
        </w:tc>
      </w:tr>
      <w:tr w:rsidR="00FE5C5A" w:rsidRPr="00317D20" w14:paraId="061E90C2" w14:textId="77777777" w:rsidTr="00A35BAB">
        <w:tc>
          <w:tcPr>
            <w:tcW w:w="0" w:type="auto"/>
          </w:tcPr>
          <w:p w14:paraId="17BE0598" w14:textId="60681D3A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Pracownicy hotelu</w:t>
            </w:r>
          </w:p>
        </w:tc>
        <w:tc>
          <w:tcPr>
            <w:tcW w:w="0" w:type="auto"/>
          </w:tcPr>
          <w:p w14:paraId="6FE94DB7" w14:textId="6C15D03B" w:rsidR="00FE5C5A" w:rsidRPr="00317D20" w:rsidRDefault="00F04ED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EDA">
              <w:rPr>
                <w:rFonts w:ascii="Times New Roman" w:hAnsi="Times New Roman" w:cs="Times New Roman"/>
                <w:sz w:val="24"/>
                <w:szCs w:val="24"/>
              </w:rPr>
              <w:t>Pracownicy hotelu mają dostęp do zasobów sieciowych. Oznacza to, że mogą korzystać z usług sieciowych, takich jak dostęp do Internetu, drukowanie dokumentów za pomocą sieciowych drukarek, dostęp do sieciowych dysków twardych i innych zasobów.</w:t>
            </w:r>
          </w:p>
        </w:tc>
        <w:tc>
          <w:tcPr>
            <w:tcW w:w="0" w:type="auto"/>
          </w:tcPr>
          <w:p w14:paraId="645759D8" w14:textId="6EAF8B75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Dostęp do zasobów sieciowych</w:t>
            </w:r>
          </w:p>
        </w:tc>
      </w:tr>
      <w:tr w:rsidR="00FE5C5A" w:rsidRPr="00317D20" w14:paraId="54672851" w14:textId="77777777" w:rsidTr="00A35BAB">
        <w:tc>
          <w:tcPr>
            <w:tcW w:w="0" w:type="auto"/>
          </w:tcPr>
          <w:p w14:paraId="5DA41B6C" w14:textId="110A0F73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0" w:type="auto"/>
          </w:tcPr>
          <w:p w14:paraId="7BBCD9DE" w14:textId="2248D92D" w:rsidR="00FE5C5A" w:rsidRPr="00317D20" w:rsidRDefault="00F04ED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EDA">
              <w:rPr>
                <w:rFonts w:ascii="Times New Roman" w:hAnsi="Times New Roman" w:cs="Times New Roman"/>
                <w:sz w:val="24"/>
                <w:szCs w:val="24"/>
              </w:rPr>
              <w:t>Admin ma trzy główne obowiązki: testowanie sieci, zarządzanie sprzętem sieciowym oraz usuwanie błędów/usterek. Testowanie sieci obejmuje przeprowadzanie regularnych testów wydajności i bezpieczeństwa sieci. Zarządzanie sprzętem sieciowym obejmuje monitorowanie i utrzymanie urządzeń sieciowych, takich jak routery, przełączniki i serwery. Usuwanie błędów/usterek obejmuje identyfikację i rozwiązywanie problemów z siecią i urządzeniami sieciowymi.</w:t>
            </w:r>
          </w:p>
        </w:tc>
        <w:tc>
          <w:tcPr>
            <w:tcW w:w="0" w:type="auto"/>
          </w:tcPr>
          <w:p w14:paraId="3660DB48" w14:textId="60630857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Testowanie sieci</w:t>
            </w:r>
          </w:p>
          <w:p w14:paraId="3D704383" w14:textId="4C9421DC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Zarządzanie sprzętem sieciowym</w:t>
            </w:r>
          </w:p>
          <w:p w14:paraId="16FF1F79" w14:textId="53FF62F2" w:rsidR="00FE5C5A" w:rsidRPr="00317D20" w:rsidRDefault="00946865" w:rsidP="00317D20">
            <w:pPr>
              <w:keepNext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Usuwanie błędów/usterek</w:t>
            </w:r>
          </w:p>
        </w:tc>
      </w:tr>
    </w:tbl>
    <w:p w14:paraId="5F3DFE74" w14:textId="6E77A7B1" w:rsidR="00F31F46" w:rsidRDefault="009F1764" w:rsidP="00776FAB">
      <w:pPr>
        <w:pStyle w:val="Legenda"/>
        <w:rPr>
          <w:rFonts w:cstheme="minorHAnsi"/>
        </w:rPr>
      </w:pPr>
      <w:r w:rsidRPr="00317D20">
        <w:rPr>
          <w:rFonts w:cstheme="minorHAnsi"/>
        </w:rPr>
        <w:t xml:space="preserve">Tabela </w:t>
      </w:r>
      <w:r w:rsidRPr="00317D20">
        <w:rPr>
          <w:rFonts w:cstheme="minorHAnsi"/>
        </w:rPr>
        <w:fldChar w:fldCharType="begin"/>
      </w:r>
      <w:r w:rsidRPr="00317D20">
        <w:rPr>
          <w:rFonts w:cstheme="minorHAnsi"/>
        </w:rPr>
        <w:instrText xml:space="preserve"> SEQ Tabela \* ARABIC </w:instrText>
      </w:r>
      <w:r w:rsidRPr="00317D20">
        <w:rPr>
          <w:rFonts w:cstheme="minorHAnsi"/>
        </w:rPr>
        <w:fldChar w:fldCharType="separate"/>
      </w:r>
      <w:r w:rsidR="002E0573">
        <w:rPr>
          <w:rFonts w:cstheme="minorHAnsi"/>
          <w:noProof/>
        </w:rPr>
        <w:t>1</w:t>
      </w:r>
      <w:r w:rsidRPr="00317D20">
        <w:rPr>
          <w:rFonts w:cstheme="minorHAnsi"/>
        </w:rPr>
        <w:fldChar w:fldCharType="end"/>
      </w:r>
      <w:r w:rsidRPr="00317D20">
        <w:rPr>
          <w:rFonts w:cstheme="minorHAnsi"/>
        </w:rPr>
        <w:t>, Opis aktorów.</w:t>
      </w:r>
    </w:p>
    <w:p w14:paraId="7AD45700" w14:textId="77777777" w:rsidR="00510674" w:rsidRDefault="00510674" w:rsidP="00510674">
      <w:pPr>
        <w:spacing w:after="0" w:line="360" w:lineRule="auto"/>
        <w:jc w:val="both"/>
      </w:pPr>
    </w:p>
    <w:p w14:paraId="321070A1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1067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zykłady scenariuszy definicji scenariuszy przypadków użycia gdzie: </w:t>
      </w:r>
    </w:p>
    <w:p w14:paraId="20138E65" w14:textId="148449D0" w:rsidR="00510674" w:rsidRDefault="00510674" w:rsidP="0051067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10674">
        <w:rPr>
          <w:rFonts w:ascii="Times New Roman" w:hAnsi="Times New Roman" w:cs="Times New Roman"/>
          <w:b/>
          <w:bCs/>
          <w:sz w:val="24"/>
          <w:szCs w:val="24"/>
        </w:rPr>
        <w:t>PU – przypadek użycia, WS - warunki wstępne, WK - warunki końcowe.</w:t>
      </w:r>
    </w:p>
    <w:p w14:paraId="26FDC43A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2DED66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PU ADMINISTROWANIE SIECIĄ</w:t>
      </w:r>
    </w:p>
    <w:p w14:paraId="77F93FB7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OPIS</w:t>
      </w:r>
    </w:p>
    <w:p w14:paraId="300E36BC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CEL: ADMINISTROWANIE SIECIĄ</w:t>
      </w:r>
    </w:p>
    <w:p w14:paraId="2C568977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WS: może być wywołany przez Koordynatora lub Admina</w:t>
      </w:r>
    </w:p>
    <w:p w14:paraId="0EE4526E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WK: poprawne administrowanie siecią, w tym zarządzanie sprzętem sieciowym, konfiguracja sieci, zarządzanie ruterami i przełącznikami</w:t>
      </w:r>
    </w:p>
    <w:p w14:paraId="683B0247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PRZEBIEG:</w:t>
      </w:r>
    </w:p>
    <w:p w14:paraId="3AD34019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Administrowanie siecią obejmuje zarządzanie sprzętem sieciowym, konfigurację sieci, zarządzanie ruterami i przełącznikami. Koordynator lub Admin musi mieć odpowiednie uprawnienia do wykonania tych zadań. Jeśli te zadania są wykonane poprawnie, sieć będzie działać prawidłowo.</w:t>
      </w:r>
    </w:p>
    <w:p w14:paraId="554EE4E9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EB092B7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PU DOSTĘP DO ZASOBÓW SIECIOWYCH</w:t>
      </w:r>
    </w:p>
    <w:p w14:paraId="66F948AD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OPIS</w:t>
      </w:r>
    </w:p>
    <w:p w14:paraId="0465F8A8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CEL: DOSTĘP DO ZASOBÓW SIECIOWYCH</w:t>
      </w:r>
    </w:p>
    <w:p w14:paraId="5700F668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WS: może być wywołany przez Pracowników Hotelu</w:t>
      </w:r>
    </w:p>
    <w:p w14:paraId="5AF9E885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WK: poprawny dostęp do zasobów sieciowych, takich jak Internet, drukarki i inne urządzenia sieciowe</w:t>
      </w:r>
    </w:p>
    <w:p w14:paraId="405A1002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PRZEBIEG:</w:t>
      </w:r>
    </w:p>
    <w:p w14:paraId="2D03DF57" w14:textId="5A24E076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Dostęp do zasobów sieciowych obejmuje dostęp do Internetu, drukarek i innych urządzeń sieciowych. Pracownicy hotelu muszą mieć odpowiednie uprawnienia do korzystania z tych zasobów. Jeśli te zasoby są dostępne i działają prawidłowo, pracownicy będą mogli wykonywać swoje zadania efektywnie.</w:t>
      </w:r>
    </w:p>
    <w:p w14:paraId="03B61F00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5D1EE7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4F6FCE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508DED6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5DF75ED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BB7E716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AFED196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1BD68DD" w14:textId="77777777" w:rsidR="00520850" w:rsidRDefault="00520850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CA5F9FC" w14:textId="3C2E42A5" w:rsidR="00F16C61" w:rsidRPr="002E7003" w:rsidRDefault="00520850" w:rsidP="00497023">
      <w:pPr>
        <w:pStyle w:val="Akapitzlist"/>
        <w:numPr>
          <w:ilvl w:val="0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8" w:name="_Toc147334290"/>
      <w:r>
        <w:rPr>
          <w:rFonts w:ascii="Times New Roman" w:hAnsi="Times New Roman" w:cs="Times New Roman"/>
          <w:b/>
          <w:sz w:val="24"/>
          <w:szCs w:val="24"/>
        </w:rPr>
        <w:lastRenderedPageBreak/>
        <w:t>Diagramy aktywności</w:t>
      </w:r>
      <w:bookmarkEnd w:id="8"/>
    </w:p>
    <w:p w14:paraId="32B38D68" w14:textId="156EB954" w:rsidR="002E7003" w:rsidRDefault="002E7003" w:rsidP="009B70B4">
      <w:pPr>
        <w:jc w:val="both"/>
        <w:rPr>
          <w:rFonts w:ascii="Times New Roman" w:hAnsi="Times New Roman" w:cs="Times New Roman"/>
          <w:sz w:val="24"/>
          <w:szCs w:val="24"/>
        </w:rPr>
      </w:pPr>
      <w:r w:rsidRPr="002E7003">
        <w:rPr>
          <w:rFonts w:ascii="Times New Roman" w:hAnsi="Times New Roman" w:cs="Times New Roman"/>
          <w:sz w:val="24"/>
          <w:szCs w:val="24"/>
        </w:rPr>
        <w:t>Poniżej znajduje się diagram aktywności, który ilustruje proces konfiguracji sieci w hotelu. Diagram jest podzielony na dwie części: Interfejs Graficzny i System.</w:t>
      </w:r>
    </w:p>
    <w:p w14:paraId="7BBE2402" w14:textId="77777777" w:rsidR="002E7003" w:rsidRDefault="002E7003" w:rsidP="009B70B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4CB4D4" w14:textId="77777777" w:rsidR="002E7003" w:rsidRDefault="002E7003" w:rsidP="002E7003">
      <w:pPr>
        <w:keepNext/>
        <w:jc w:val="center"/>
      </w:pPr>
      <w:r>
        <w:rPr>
          <w:noProof/>
        </w:rPr>
        <w:drawing>
          <wp:inline distT="0" distB="0" distL="0" distR="0" wp14:anchorId="25C0BC5A" wp14:editId="6E069DA9">
            <wp:extent cx="3924300" cy="5734050"/>
            <wp:effectExtent l="0" t="0" r="0" b="0"/>
            <wp:docPr id="13809287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92873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68C7" w14:textId="64F88004" w:rsidR="002E7003" w:rsidRDefault="002E7003" w:rsidP="002E7003">
      <w:pPr>
        <w:pStyle w:val="Legenda"/>
        <w:ind w:left="1416"/>
      </w:pPr>
      <w:r>
        <w:t xml:space="preserve">     Rysunek </w:t>
      </w:r>
      <w:fldSimple w:instr=" SEQ Rysunek \* ARABIC ">
        <w:r w:rsidR="006D30F1">
          <w:rPr>
            <w:noProof/>
          </w:rPr>
          <w:t>2</w:t>
        </w:r>
      </w:fldSimple>
      <w:r>
        <w:t>, P</w:t>
      </w:r>
      <w:r w:rsidRPr="00CB25AC">
        <w:t>roces konfiguracji sieci w hotelu.</w:t>
      </w:r>
    </w:p>
    <w:p w14:paraId="7095C8EC" w14:textId="77777777" w:rsidR="0093596C" w:rsidRPr="0093596C" w:rsidRDefault="0093596C" w:rsidP="0093596C"/>
    <w:p w14:paraId="5DCAF5A3" w14:textId="16668BCE" w:rsidR="0093596C" w:rsidRPr="0093596C" w:rsidRDefault="0093596C" w:rsidP="0093596C">
      <w:pPr>
        <w:jc w:val="both"/>
        <w:rPr>
          <w:rFonts w:ascii="Times New Roman" w:hAnsi="Times New Roman" w:cs="Times New Roman"/>
          <w:sz w:val="24"/>
          <w:szCs w:val="24"/>
        </w:rPr>
      </w:pPr>
      <w:r w:rsidRPr="0093596C">
        <w:rPr>
          <w:rFonts w:ascii="Times New Roman" w:hAnsi="Times New Roman" w:cs="Times New Roman"/>
          <w:sz w:val="24"/>
          <w:szCs w:val="24"/>
        </w:rPr>
        <w:t>Interfejs Graficzny obejmuje proces logowania i wyboru opcji konfiguracji sieci. Po zalogowaniu się, użytkownik ma możliwość wyboru opcji konfiguracji sieci.</w:t>
      </w:r>
    </w:p>
    <w:p w14:paraId="72399174" w14:textId="14007D81" w:rsidR="0093596C" w:rsidRDefault="0093596C" w:rsidP="009B70B4">
      <w:pPr>
        <w:jc w:val="both"/>
        <w:rPr>
          <w:rFonts w:ascii="Times New Roman" w:hAnsi="Times New Roman" w:cs="Times New Roman"/>
          <w:sz w:val="24"/>
          <w:szCs w:val="24"/>
        </w:rPr>
      </w:pPr>
      <w:r w:rsidRPr="0093596C">
        <w:rPr>
          <w:rFonts w:ascii="Times New Roman" w:hAnsi="Times New Roman" w:cs="Times New Roman"/>
          <w:sz w:val="24"/>
          <w:szCs w:val="24"/>
        </w:rPr>
        <w:t xml:space="preserve">System obejmuje szereg kroków konfiguracji sieci, takich jak konfiguracja routerów, konfiguracja </w:t>
      </w:r>
      <w:proofErr w:type="spellStart"/>
      <w:r w:rsidRPr="0093596C">
        <w:rPr>
          <w:rFonts w:ascii="Times New Roman" w:hAnsi="Times New Roman" w:cs="Times New Roman"/>
          <w:sz w:val="24"/>
          <w:szCs w:val="24"/>
        </w:rPr>
        <w:t>switchy</w:t>
      </w:r>
      <w:proofErr w:type="spellEnd"/>
      <w:r w:rsidRPr="0093596C">
        <w:rPr>
          <w:rFonts w:ascii="Times New Roman" w:hAnsi="Times New Roman" w:cs="Times New Roman"/>
          <w:sz w:val="24"/>
          <w:szCs w:val="24"/>
        </w:rPr>
        <w:t>, konfiguracja VLAN, konfiguracja DHCP i konfiguracja Port Security. Każdy z tych kroków jest wykonywany po wyborze odpowiedniej opcji w interfejsie graficznym.</w:t>
      </w:r>
    </w:p>
    <w:p w14:paraId="2F3621EB" w14:textId="161AD9A8" w:rsidR="00273DF9" w:rsidRDefault="00785011" w:rsidP="00785011">
      <w:pPr>
        <w:jc w:val="both"/>
        <w:rPr>
          <w:rFonts w:ascii="Times New Roman" w:hAnsi="Times New Roman" w:cs="Times New Roman"/>
          <w:sz w:val="24"/>
          <w:szCs w:val="24"/>
        </w:rPr>
      </w:pPr>
      <w:r w:rsidRPr="00785011">
        <w:rPr>
          <w:rFonts w:ascii="Times New Roman" w:hAnsi="Times New Roman" w:cs="Times New Roman"/>
          <w:sz w:val="24"/>
          <w:szCs w:val="24"/>
        </w:rPr>
        <w:lastRenderedPageBreak/>
        <w:t>Poniżej znajduje się diagram aktywności, który ilustruje proces zarządzania siecią w hotelu. Diagram jest podzielony na dwie części: Interfejs Graficzny i System.</w:t>
      </w:r>
    </w:p>
    <w:p w14:paraId="449CBCCB" w14:textId="77777777" w:rsidR="00785011" w:rsidRDefault="00785011" w:rsidP="0078501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EDAB7F" w14:textId="77777777" w:rsidR="005006F8" w:rsidRDefault="00785011" w:rsidP="005006F8">
      <w:pPr>
        <w:keepNext/>
        <w:jc w:val="center"/>
      </w:pPr>
      <w:r>
        <w:rPr>
          <w:noProof/>
        </w:rPr>
        <w:drawing>
          <wp:inline distT="0" distB="0" distL="0" distR="0" wp14:anchorId="195EB88E" wp14:editId="61DADC5A">
            <wp:extent cx="4733925" cy="5295900"/>
            <wp:effectExtent l="0" t="0" r="9525" b="0"/>
            <wp:docPr id="191617596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17596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1A43" w14:textId="2ABE7FEB" w:rsidR="00785011" w:rsidRDefault="005006F8" w:rsidP="005006F8">
      <w:pPr>
        <w:pStyle w:val="Legenda"/>
        <w:rPr>
          <w:rFonts w:ascii="Times New Roman" w:hAnsi="Times New Roman" w:cs="Times New Roman"/>
          <w:sz w:val="24"/>
          <w:szCs w:val="24"/>
        </w:rPr>
      </w:pPr>
      <w:r>
        <w:t xml:space="preserve">                    Rysunek </w:t>
      </w:r>
      <w:fldSimple w:instr=" SEQ Rysunek \* ARABIC ">
        <w:r w:rsidR="006D30F1">
          <w:rPr>
            <w:noProof/>
          </w:rPr>
          <w:t>3</w:t>
        </w:r>
      </w:fldSimple>
      <w:r>
        <w:t>, P</w:t>
      </w:r>
      <w:r w:rsidRPr="004F46FE">
        <w:t>roces zarządzania siecią w hotelu</w:t>
      </w:r>
      <w:r w:rsidR="009D1E5D">
        <w:t>.</w:t>
      </w:r>
    </w:p>
    <w:p w14:paraId="02DA83DC" w14:textId="77777777" w:rsidR="00F91ED4" w:rsidRDefault="00F91ED4" w:rsidP="0078501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13157A" w14:textId="53FBEDB1" w:rsidR="00785011" w:rsidRDefault="00785011" w:rsidP="00785011">
      <w:pPr>
        <w:jc w:val="both"/>
        <w:rPr>
          <w:rFonts w:ascii="Times New Roman" w:hAnsi="Times New Roman" w:cs="Times New Roman"/>
          <w:sz w:val="24"/>
          <w:szCs w:val="24"/>
        </w:rPr>
      </w:pPr>
      <w:r w:rsidRPr="00785011">
        <w:rPr>
          <w:rFonts w:ascii="Times New Roman" w:hAnsi="Times New Roman" w:cs="Times New Roman"/>
          <w:sz w:val="24"/>
          <w:szCs w:val="24"/>
        </w:rPr>
        <w:t>Diagram rozpoczyna się od momentu, gdy nowe urządzenie dołącza do sieci hotelowej. Następnie system sprawdza, czy połączenie z urządzeniem jest prawidłowe. Jeśli tak, system przypisuje urządzeniu adres IP, kończąc tym samym proces. Jeśli połączenie nie jest prawidłowe, system zgłasza problem do działu IT, który następnie podejmuje odpowiednie kroki w celu rozwiązania problemu.</w:t>
      </w:r>
    </w:p>
    <w:p w14:paraId="2EFB44E7" w14:textId="77777777" w:rsidR="00785011" w:rsidRDefault="00785011" w:rsidP="0078501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39957A" w14:textId="697E34B1" w:rsidR="00273DF9" w:rsidRPr="009B70B4" w:rsidRDefault="00273DF9" w:rsidP="0078501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956EB3" w14:textId="6BB1E6B0" w:rsidR="00395316" w:rsidRPr="00395316" w:rsidRDefault="00D75A87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9" w:name="_Toc147334291"/>
      <w:r w:rsidRPr="00D75A8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iagram </w:t>
      </w:r>
      <w:r>
        <w:rPr>
          <w:rFonts w:ascii="Times New Roman" w:hAnsi="Times New Roman" w:cs="Times New Roman"/>
          <w:b/>
          <w:sz w:val="24"/>
          <w:szCs w:val="24"/>
        </w:rPr>
        <w:t>klas</w:t>
      </w:r>
      <w:bookmarkEnd w:id="9"/>
    </w:p>
    <w:p w14:paraId="4FE22F69" w14:textId="77777777" w:rsidR="00395316" w:rsidRPr="00395316" w:rsidRDefault="00395316" w:rsidP="003E5490"/>
    <w:p w14:paraId="174710D4" w14:textId="1C5D626B" w:rsidR="00395316" w:rsidRDefault="00395316" w:rsidP="00395316">
      <w:pPr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>Diagram klas przedstawia strukturę sieci hotelu.</w:t>
      </w:r>
    </w:p>
    <w:p w14:paraId="393E018F" w14:textId="77777777" w:rsidR="00395316" w:rsidRDefault="00395316" w:rsidP="00395316">
      <w:pPr>
        <w:keepNext/>
        <w:jc w:val="center"/>
      </w:pPr>
      <w:r>
        <w:rPr>
          <w:noProof/>
        </w:rPr>
        <w:drawing>
          <wp:inline distT="0" distB="0" distL="0" distR="0" wp14:anchorId="191A454B" wp14:editId="1FE102C6">
            <wp:extent cx="3238500" cy="4819650"/>
            <wp:effectExtent l="0" t="0" r="0" b="0"/>
            <wp:docPr id="180048523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48523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BA207" w14:textId="602445B9" w:rsidR="00395316" w:rsidRDefault="00395316" w:rsidP="00395316">
      <w:pPr>
        <w:pStyle w:val="Legenda"/>
        <w:jc w:val="center"/>
      </w:pPr>
      <w:r>
        <w:t xml:space="preserve">Rysunek </w:t>
      </w:r>
      <w:fldSimple w:instr=" SEQ Rysunek \* ARABIC ">
        <w:r w:rsidR="006D30F1">
          <w:rPr>
            <w:noProof/>
          </w:rPr>
          <w:t>4</w:t>
        </w:r>
      </w:fldSimple>
      <w:r>
        <w:t>, Struktura sieci hotelu.</w:t>
      </w:r>
    </w:p>
    <w:p w14:paraId="07CD2F61" w14:textId="77777777" w:rsidR="00395316" w:rsidRDefault="00395316" w:rsidP="00395316"/>
    <w:p w14:paraId="137567F2" w14:textId="21D89C36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>Klasa "Sieć" reprezentuje całą sieć hotelu, zawierającą informacje o adresacji sieci i używanym protokole routingu. Sieć składa się z obiektów klas "Piętro" i "Router".</w:t>
      </w:r>
    </w:p>
    <w:p w14:paraId="0D35CE99" w14:textId="6A1E275A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 xml:space="preserve">Klasa "Piętro" reprezentuje poszczególne piętra w hotelu, zawierając informacje o nazwie piętra, sieci WIFI i </w:t>
      </w:r>
      <w:proofErr w:type="spellStart"/>
      <w:r w:rsidRPr="00395316">
        <w:rPr>
          <w:rFonts w:ascii="Times New Roman" w:hAnsi="Times New Roman" w:cs="Times New Roman"/>
          <w:sz w:val="24"/>
          <w:szCs w:val="24"/>
        </w:rPr>
        <w:t>switchu</w:t>
      </w:r>
      <w:proofErr w:type="spellEnd"/>
      <w:r w:rsidRPr="00395316">
        <w:rPr>
          <w:rFonts w:ascii="Times New Roman" w:hAnsi="Times New Roman" w:cs="Times New Roman"/>
          <w:sz w:val="24"/>
          <w:szCs w:val="24"/>
        </w:rPr>
        <w:t xml:space="preserve"> na danym piętrze. Każde piętro składa się z obiektów klasy "Dział".</w:t>
      </w:r>
    </w:p>
    <w:p w14:paraId="0DEA4D37" w14:textId="0DED8868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>Klasa "Dział" reprezentuje poszczególne działy na danym piętrze, zawierając informacje o nazwie działu, VLAN, sieci i drukarce w danym dziale.</w:t>
      </w:r>
    </w:p>
    <w:p w14:paraId="61A07C37" w14:textId="6C96A784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>Klasa "Router" reprezentuje routery w sieci, zawierając informacje o lokalizacji routera i typie połączenia.</w:t>
      </w:r>
    </w:p>
    <w:p w14:paraId="55919B1A" w14:textId="6AA55375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3F8788" w14:textId="77777777" w:rsidR="00395316" w:rsidRPr="00395316" w:rsidRDefault="00395316" w:rsidP="00395316">
      <w:pPr>
        <w:rPr>
          <w:rFonts w:ascii="Times New Roman" w:hAnsi="Times New Roman" w:cs="Times New Roman"/>
          <w:sz w:val="24"/>
          <w:szCs w:val="24"/>
        </w:rPr>
      </w:pPr>
    </w:p>
    <w:p w14:paraId="0470683E" w14:textId="27976C0C" w:rsidR="00C306C0" w:rsidRPr="00C306C0" w:rsidRDefault="00EE4ADB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0" w:name="_Hlk138346490"/>
      <w:bookmarkStart w:id="11" w:name="_Toc147334292"/>
      <w:r w:rsidRPr="00EE4ADB">
        <w:rPr>
          <w:rFonts w:ascii="Times New Roman" w:hAnsi="Times New Roman" w:cs="Times New Roman"/>
          <w:b/>
          <w:sz w:val="24"/>
          <w:szCs w:val="24"/>
        </w:rPr>
        <w:lastRenderedPageBreak/>
        <w:t>Diagram</w:t>
      </w:r>
      <w:r w:rsidR="00C306C0">
        <w:rPr>
          <w:rFonts w:ascii="Times New Roman" w:hAnsi="Times New Roman" w:cs="Times New Roman"/>
          <w:b/>
          <w:sz w:val="24"/>
          <w:szCs w:val="24"/>
        </w:rPr>
        <w:t>y</w:t>
      </w:r>
      <w:r w:rsidRPr="00EE4AD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ekwencji</w:t>
      </w:r>
      <w:bookmarkEnd w:id="11"/>
    </w:p>
    <w:bookmarkEnd w:id="10"/>
    <w:p w14:paraId="5018C6C8" w14:textId="0D57B67C" w:rsidR="00C306C0" w:rsidRDefault="00C306C0" w:rsidP="00C306C0">
      <w:pPr>
        <w:jc w:val="both"/>
        <w:rPr>
          <w:rFonts w:ascii="Times New Roman" w:hAnsi="Times New Roman" w:cs="Times New Roman"/>
          <w:sz w:val="24"/>
          <w:szCs w:val="24"/>
        </w:rPr>
      </w:pPr>
      <w:r w:rsidRPr="00C306C0">
        <w:rPr>
          <w:rFonts w:ascii="Times New Roman" w:hAnsi="Times New Roman" w:cs="Times New Roman"/>
          <w:sz w:val="24"/>
          <w:szCs w:val="24"/>
        </w:rPr>
        <w:t>Pierwszy diagram sekwencji przedstawia proces konfiguracji sieci w hotelu. W tym procesie uczestniczą: Koordynator Sieci, Router, Switch oraz poszczególne Działy hotelu.</w:t>
      </w:r>
    </w:p>
    <w:p w14:paraId="0E424CAC" w14:textId="77777777" w:rsidR="00C306C0" w:rsidRDefault="00C306C0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6C35D3" w14:textId="77777777" w:rsidR="00C306C0" w:rsidRDefault="00C306C0" w:rsidP="00C306C0">
      <w:pPr>
        <w:keepNext/>
        <w:jc w:val="both"/>
      </w:pPr>
      <w:r>
        <w:rPr>
          <w:noProof/>
        </w:rPr>
        <w:drawing>
          <wp:inline distT="0" distB="0" distL="0" distR="0" wp14:anchorId="4BC5E18D" wp14:editId="31F99928">
            <wp:extent cx="5760720" cy="3082925"/>
            <wp:effectExtent l="0" t="0" r="0" b="3175"/>
            <wp:docPr id="140311595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1159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E10A7" w14:textId="43AF02EA" w:rsidR="00C306C0" w:rsidRDefault="00C306C0" w:rsidP="00C306C0">
      <w:pPr>
        <w:pStyle w:val="Legenda"/>
        <w:jc w:val="both"/>
      </w:pPr>
      <w:r>
        <w:t xml:space="preserve">Rysunek </w:t>
      </w:r>
      <w:fldSimple w:instr=" SEQ Rysunek \* ARABIC ">
        <w:r w:rsidR="006D30F1">
          <w:rPr>
            <w:noProof/>
          </w:rPr>
          <w:t>5</w:t>
        </w:r>
      </w:fldSimple>
      <w:r>
        <w:t>, P</w:t>
      </w:r>
      <w:r w:rsidRPr="00294AD7">
        <w:t>roces konfiguracji sieci w hotelu.</w:t>
      </w:r>
    </w:p>
    <w:p w14:paraId="2D281913" w14:textId="7C3B974C" w:rsidR="00C306C0" w:rsidRDefault="00C306C0" w:rsidP="00C306C0">
      <w:pPr>
        <w:jc w:val="both"/>
        <w:rPr>
          <w:rFonts w:ascii="Times New Roman" w:hAnsi="Times New Roman" w:cs="Times New Roman"/>
          <w:sz w:val="24"/>
          <w:szCs w:val="24"/>
        </w:rPr>
      </w:pPr>
      <w:r w:rsidRPr="00C306C0">
        <w:rPr>
          <w:rFonts w:ascii="Times New Roman" w:hAnsi="Times New Roman" w:cs="Times New Roman"/>
          <w:sz w:val="24"/>
          <w:szCs w:val="24"/>
        </w:rPr>
        <w:t xml:space="preserve">Proces rozpoczyna się od konfiguracji routera przez Koordynatora Sieci. Po zakończeniu konfiguracji, Router wysyła potwierdzenie do Koordynatora. Następnie Koordynator przystępuje do konfiguracji </w:t>
      </w:r>
      <w:proofErr w:type="spellStart"/>
      <w:r w:rsidRPr="00C306C0">
        <w:rPr>
          <w:rFonts w:ascii="Times New Roman" w:hAnsi="Times New Roman" w:cs="Times New Roman"/>
          <w:sz w:val="24"/>
          <w:szCs w:val="24"/>
        </w:rPr>
        <w:t>switcha</w:t>
      </w:r>
      <w:proofErr w:type="spellEnd"/>
      <w:r w:rsidRPr="00C306C0">
        <w:rPr>
          <w:rFonts w:ascii="Times New Roman" w:hAnsi="Times New Roman" w:cs="Times New Roman"/>
          <w:sz w:val="24"/>
          <w:szCs w:val="24"/>
        </w:rPr>
        <w:t>. Po zakończeniu konfiguracji, Switch wysyła potwierdzenie do Koordynatora. Na koniec, Koordynator przypisuje VLAN do poszczególnych Działów hotelu, które potwierdzają przypisanie VLAN.</w:t>
      </w:r>
    </w:p>
    <w:p w14:paraId="075448B4" w14:textId="77777777" w:rsidR="00C306C0" w:rsidRDefault="00C306C0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CF9F98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4293AE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391EE6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798492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BFD751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07A3DB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1218BD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9EA14E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A35B56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034927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70C5A3C" w14:textId="05F3BF6C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  <w:r w:rsidRPr="00C25D42">
        <w:rPr>
          <w:rFonts w:ascii="Times New Roman" w:hAnsi="Times New Roman" w:cs="Times New Roman"/>
          <w:sz w:val="24"/>
          <w:szCs w:val="24"/>
        </w:rPr>
        <w:lastRenderedPageBreak/>
        <w:t>Drugi diagram sekwencji przedstawia proces testowania sieci w hotelu. W tym procesie uczestniczą: Admin, Test-PC oraz Router.</w:t>
      </w:r>
    </w:p>
    <w:p w14:paraId="6F4EADBD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11E5C7" w14:textId="77777777" w:rsidR="00C25D42" w:rsidRDefault="00C25D42" w:rsidP="00C25D42">
      <w:pPr>
        <w:keepNext/>
        <w:jc w:val="both"/>
      </w:pPr>
      <w:r>
        <w:rPr>
          <w:noProof/>
        </w:rPr>
        <w:drawing>
          <wp:inline distT="0" distB="0" distL="0" distR="0" wp14:anchorId="4ADDB8B0" wp14:editId="0F81A3D4">
            <wp:extent cx="5760720" cy="2928620"/>
            <wp:effectExtent l="0" t="0" r="0" b="5080"/>
            <wp:docPr id="76522936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22936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92743" w14:textId="5344323C" w:rsidR="00C25D42" w:rsidRDefault="00C25D42" w:rsidP="00C25D42">
      <w:pPr>
        <w:pStyle w:val="Legenda"/>
        <w:jc w:val="both"/>
      </w:pPr>
      <w:r>
        <w:t xml:space="preserve">Rysunek </w:t>
      </w:r>
      <w:fldSimple w:instr=" SEQ Rysunek \* ARABIC ">
        <w:r w:rsidR="006D30F1">
          <w:rPr>
            <w:noProof/>
          </w:rPr>
          <w:t>6</w:t>
        </w:r>
      </w:fldSimple>
      <w:r>
        <w:t>, P</w:t>
      </w:r>
      <w:r w:rsidRPr="00F20955">
        <w:t>roces testowania sieci w hotelu</w:t>
      </w:r>
    </w:p>
    <w:p w14:paraId="74C07A0A" w14:textId="64C3ECAF" w:rsidR="005139DD" w:rsidRDefault="00C25D42" w:rsidP="00B17748">
      <w:pPr>
        <w:jc w:val="both"/>
        <w:rPr>
          <w:rFonts w:ascii="Times New Roman" w:hAnsi="Times New Roman" w:cs="Times New Roman"/>
          <w:sz w:val="24"/>
          <w:szCs w:val="24"/>
        </w:rPr>
      </w:pPr>
      <w:r w:rsidRPr="00C25D42">
        <w:rPr>
          <w:rFonts w:ascii="Times New Roman" w:hAnsi="Times New Roman" w:cs="Times New Roman"/>
          <w:sz w:val="24"/>
          <w:szCs w:val="24"/>
        </w:rPr>
        <w:t>Proces rozpoczyna się od inicjacji testu sieci przez Admina. Test-PC próbuje nawiązać połączenie z Routerem. Router odpowiada na próbę połączenia, a Test-PC przekazuje wynik testu do Admina.</w:t>
      </w:r>
    </w:p>
    <w:p w14:paraId="20CB3BD4" w14:textId="00FC5E11" w:rsidR="00B17748" w:rsidRDefault="00B17748" w:rsidP="00B1774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B15B3C" w14:textId="77777777" w:rsidR="00B17748" w:rsidRDefault="00B17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58D838B" w14:textId="162A272D" w:rsidR="00B17748" w:rsidRPr="00B17748" w:rsidRDefault="00B17748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2" w:name="_Toc147334293"/>
      <w:r w:rsidRPr="00EE4ADB">
        <w:rPr>
          <w:rFonts w:ascii="Times New Roman" w:hAnsi="Times New Roman" w:cs="Times New Roman"/>
          <w:b/>
          <w:sz w:val="24"/>
          <w:szCs w:val="24"/>
        </w:rPr>
        <w:lastRenderedPageBreak/>
        <w:t>Diagram</w:t>
      </w:r>
      <w:r>
        <w:rPr>
          <w:rFonts w:ascii="Times New Roman" w:hAnsi="Times New Roman" w:cs="Times New Roman"/>
          <w:b/>
          <w:sz w:val="24"/>
          <w:szCs w:val="24"/>
        </w:rPr>
        <w:t xml:space="preserve"> stanów</w:t>
      </w:r>
      <w:bookmarkEnd w:id="12"/>
    </w:p>
    <w:p w14:paraId="63354205" w14:textId="77777777" w:rsidR="00B17748" w:rsidRDefault="00B17748" w:rsidP="00B17748">
      <w:pPr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Diagram stanów przedstawia różne stany, w których może znajdować się sieć hotelowa.</w:t>
      </w:r>
    </w:p>
    <w:p w14:paraId="06275E13" w14:textId="77777777" w:rsidR="00B17748" w:rsidRPr="00B17748" w:rsidRDefault="00B17748" w:rsidP="00B17748">
      <w:pPr>
        <w:rPr>
          <w:rFonts w:ascii="Times New Roman" w:hAnsi="Times New Roman" w:cs="Times New Roman"/>
          <w:sz w:val="24"/>
          <w:szCs w:val="24"/>
        </w:rPr>
      </w:pPr>
    </w:p>
    <w:p w14:paraId="3FD0A1F7" w14:textId="77777777" w:rsidR="00B17748" w:rsidRDefault="00B17748" w:rsidP="00B17748">
      <w:pPr>
        <w:keepNext/>
        <w:jc w:val="center"/>
      </w:pPr>
      <w:r>
        <w:rPr>
          <w:noProof/>
        </w:rPr>
        <w:drawing>
          <wp:inline distT="0" distB="0" distL="0" distR="0" wp14:anchorId="537198BF" wp14:editId="47FDC6BB">
            <wp:extent cx="4076700" cy="2981325"/>
            <wp:effectExtent l="0" t="0" r="0" b="9525"/>
            <wp:docPr id="35643767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3767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14EF1" w14:textId="312D98B9" w:rsidR="00B17748" w:rsidRDefault="00B17748" w:rsidP="00B17748">
      <w:pPr>
        <w:pStyle w:val="Legenda"/>
        <w:jc w:val="center"/>
      </w:pPr>
      <w:r>
        <w:t xml:space="preserve">Rysunek </w:t>
      </w:r>
      <w:fldSimple w:instr=" SEQ Rysunek \* ARABIC ">
        <w:r w:rsidR="006D30F1">
          <w:rPr>
            <w:noProof/>
          </w:rPr>
          <w:t>7</w:t>
        </w:r>
      </w:fldSimple>
      <w:r>
        <w:t>, Stany sieci hotelowej.</w:t>
      </w:r>
    </w:p>
    <w:p w14:paraId="2D5BAE59" w14:textId="77777777" w:rsidR="00B17748" w:rsidRDefault="00B17748" w:rsidP="00B17748"/>
    <w:p w14:paraId="4873BADD" w14:textId="77777777" w:rsidR="00B17748" w:rsidRPr="00B17748" w:rsidRDefault="00B17748" w:rsidP="00B17748">
      <w:p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Sieć może znajdować się w jednym z trzech stanów: Nieaktywna, Aktywna lub Zakłócenia.</w:t>
      </w:r>
    </w:p>
    <w:p w14:paraId="1AD4919F" w14:textId="77777777" w:rsidR="00B17748" w:rsidRPr="00B17748" w:rsidRDefault="00B17748" w:rsidP="00B17748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Stan "Nieaktywna" oznacza, że sieć jest wyłączona i nie jest dostępna dla użytkowników.</w:t>
      </w:r>
    </w:p>
    <w:p w14:paraId="67E3325D" w14:textId="77777777" w:rsidR="00B17748" w:rsidRPr="00B17748" w:rsidRDefault="00B17748" w:rsidP="00B17748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Stan "Aktywna" oznacza, że sieć jest włączona i dostępna dla użytkowników.</w:t>
      </w:r>
    </w:p>
    <w:p w14:paraId="120FFD11" w14:textId="77777777" w:rsidR="00B17748" w:rsidRPr="00B17748" w:rsidRDefault="00B17748" w:rsidP="00B17748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Stan "Zakłócenia" oznacza, że wystąpiły problemy w sieci, które wpływają na jej działanie.</w:t>
      </w:r>
    </w:p>
    <w:p w14:paraId="0A6C4281" w14:textId="77777777" w:rsidR="00B17748" w:rsidRPr="00B17748" w:rsidRDefault="00B17748" w:rsidP="00B17748">
      <w:p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Przejścia między stanami są następujące:</w:t>
      </w:r>
    </w:p>
    <w:p w14:paraId="764013B8" w14:textId="77777777" w:rsidR="00B17748" w:rsidRPr="00B17748" w:rsidRDefault="00B17748" w:rsidP="00B17748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Nieaktywna" do stanu "Aktywna" następuje, gdy sieć jest włączana.</w:t>
      </w:r>
    </w:p>
    <w:p w14:paraId="13417747" w14:textId="77777777" w:rsidR="00B17748" w:rsidRPr="00B17748" w:rsidRDefault="00B17748" w:rsidP="00B17748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Aktywna" do stanu "Nieaktywna" następuje, gdy sieć jest wyłączana.</w:t>
      </w:r>
    </w:p>
    <w:p w14:paraId="518994F7" w14:textId="77777777" w:rsidR="00B17748" w:rsidRPr="00B17748" w:rsidRDefault="00B17748" w:rsidP="00B17748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Aktywna" do stanu "Zakłócenia" następuje, gdy wystąpią problemy w sieci.</w:t>
      </w:r>
    </w:p>
    <w:p w14:paraId="2624AE16" w14:textId="77777777" w:rsidR="00B17748" w:rsidRPr="00B17748" w:rsidRDefault="00B17748" w:rsidP="00B17748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Zakłócenia" do stanu "Aktywna" następuje, gdy problemy w sieci zostaną naprawione.</w:t>
      </w:r>
    </w:p>
    <w:p w14:paraId="73AA28DB" w14:textId="1EBE9ADF" w:rsidR="00B17748" w:rsidRDefault="00B17748" w:rsidP="00543AEE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Zakłócenia" do stanu "Nieaktywna" następuje, gdy sieć jest wyłączana pomimo występujących problemów.</w:t>
      </w:r>
    </w:p>
    <w:p w14:paraId="2102E431" w14:textId="77777777" w:rsid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E50998" w14:textId="429E1A00" w:rsidR="00AD7587" w:rsidRDefault="00AD7587" w:rsidP="00A45E7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9B0F45" w14:textId="41CF9A0A" w:rsidR="00AD7587" w:rsidRPr="00CD523C" w:rsidRDefault="00AD7587" w:rsidP="00D31D89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3" w:name="_Toc147334294"/>
      <w:r w:rsidRPr="00CD523C">
        <w:rPr>
          <w:rFonts w:ascii="Times New Roman" w:hAnsi="Times New Roman" w:cs="Times New Roman"/>
          <w:b/>
          <w:sz w:val="24"/>
          <w:szCs w:val="24"/>
        </w:rPr>
        <w:lastRenderedPageBreak/>
        <w:t>Harmonogram Prac Projektu</w:t>
      </w:r>
      <w:bookmarkEnd w:id="13"/>
    </w:p>
    <w:p w14:paraId="3869E79C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1. Analiza Wymagań (2 tygodnie)</w:t>
      </w:r>
    </w:p>
    <w:p w14:paraId="51E70F68" w14:textId="77777777" w:rsidR="00AD7587" w:rsidRPr="00AD7587" w:rsidRDefault="00AD7587" w:rsidP="00AD7587">
      <w:pPr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Zdefiniowanie wymagań funkcjonalnych i niefunkcjonalnych</w:t>
      </w:r>
    </w:p>
    <w:p w14:paraId="2846EA6A" w14:textId="77777777" w:rsidR="00AD7587" w:rsidRPr="00AD7587" w:rsidRDefault="00AD7587" w:rsidP="00AD7587">
      <w:pPr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Zidentyfikowanie aktorów i przypadków użycia</w:t>
      </w:r>
    </w:p>
    <w:p w14:paraId="439BB1FC" w14:textId="77777777" w:rsidR="00AD7587" w:rsidRPr="00AD7587" w:rsidRDefault="00AD7587" w:rsidP="00AD7587">
      <w:pPr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Analiza kosztów i dostępnych rozwiązań</w:t>
      </w:r>
    </w:p>
    <w:p w14:paraId="4707E358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2. Projekt Sieci (3 tygodnie)</w:t>
      </w:r>
    </w:p>
    <w:p w14:paraId="14A975CC" w14:textId="77777777" w:rsidR="00AD7587" w:rsidRPr="00AD7587" w:rsidRDefault="00AD7587" w:rsidP="00AD7587">
      <w:pPr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 xml:space="preserve">Wybór i zakup odpowiednich urządzeń sieciowych (routery, przełączniki, </w:t>
      </w:r>
      <w:proofErr w:type="spellStart"/>
      <w:r w:rsidRPr="00AD7587">
        <w:rPr>
          <w:rFonts w:ascii="Times New Roman" w:hAnsi="Times New Roman" w:cs="Times New Roman"/>
          <w:sz w:val="24"/>
          <w:szCs w:val="24"/>
        </w:rPr>
        <w:t>access</w:t>
      </w:r>
      <w:proofErr w:type="spellEnd"/>
      <w:r w:rsidRPr="00AD75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7587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AD7587">
        <w:rPr>
          <w:rFonts w:ascii="Times New Roman" w:hAnsi="Times New Roman" w:cs="Times New Roman"/>
          <w:sz w:val="24"/>
          <w:szCs w:val="24"/>
        </w:rPr>
        <w:t>)</w:t>
      </w:r>
    </w:p>
    <w:p w14:paraId="4418C9E2" w14:textId="77777777" w:rsidR="00AD7587" w:rsidRPr="00AD7587" w:rsidRDefault="00AD7587" w:rsidP="00AD7587">
      <w:pPr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Określenie topologii sieci</w:t>
      </w:r>
    </w:p>
    <w:p w14:paraId="0605B47A" w14:textId="77777777" w:rsidR="00AD7587" w:rsidRPr="00AD7587" w:rsidRDefault="00AD7587" w:rsidP="00AD7587">
      <w:pPr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Przydzielanie adresów IP i konfiguracja podsieci</w:t>
      </w:r>
    </w:p>
    <w:p w14:paraId="23E969D7" w14:textId="77777777" w:rsidR="00AD7587" w:rsidRPr="00AD7587" w:rsidRDefault="00AD7587" w:rsidP="00AD7587">
      <w:pPr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Opracowanie planu bezpieczeństwa sieciowego</w:t>
      </w:r>
    </w:p>
    <w:p w14:paraId="4C8E1573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3. Konfiguracja Sprzętu Sieciowego (4 tygodnie)</w:t>
      </w:r>
    </w:p>
    <w:p w14:paraId="01D9CD66" w14:textId="77777777" w:rsidR="00AD7587" w:rsidRPr="00AD7587" w:rsidRDefault="00AD7587" w:rsidP="00AD7587">
      <w:pPr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Instalacja i konfiguracja routerów, przełączników i punktów dostępowych</w:t>
      </w:r>
    </w:p>
    <w:p w14:paraId="1BA975C2" w14:textId="77777777" w:rsidR="00AD7587" w:rsidRPr="00AD7587" w:rsidRDefault="00AD7587" w:rsidP="00AD7587">
      <w:pPr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Utworzenie VLAN-ów i przypisanie portów do odpowiednich VLAN-ów</w:t>
      </w:r>
    </w:p>
    <w:p w14:paraId="4F1753B1" w14:textId="77777777" w:rsidR="00AD7587" w:rsidRPr="00AD7587" w:rsidRDefault="00AD7587" w:rsidP="00AD7587">
      <w:pPr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Konfiguracja serwera DHCP i serwera DNS</w:t>
      </w:r>
    </w:p>
    <w:p w14:paraId="4CF29154" w14:textId="77777777" w:rsidR="00AD7587" w:rsidRPr="00AD7587" w:rsidRDefault="00AD7587" w:rsidP="00AD7587">
      <w:pPr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Wdrożenie zabezpieczeń, takich jak firewall i VPN</w:t>
      </w:r>
    </w:p>
    <w:p w14:paraId="10BE302A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4. Testy i Optymalizacja (3 tygodnie)</w:t>
      </w:r>
    </w:p>
    <w:p w14:paraId="6B4A7D44" w14:textId="77777777" w:rsidR="00AD7587" w:rsidRPr="00AD7587" w:rsidRDefault="00AD7587" w:rsidP="00AD7587">
      <w:pPr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Testowanie wydajności sieci</w:t>
      </w:r>
    </w:p>
    <w:p w14:paraId="23B49AE2" w14:textId="77777777" w:rsidR="00AD7587" w:rsidRPr="00AD7587" w:rsidRDefault="00AD7587" w:rsidP="00AD7587">
      <w:pPr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Testy bezpieczeństwa sieciowego</w:t>
      </w:r>
    </w:p>
    <w:p w14:paraId="62A68945" w14:textId="77777777" w:rsidR="00AD7587" w:rsidRPr="00AD7587" w:rsidRDefault="00AD7587" w:rsidP="00AD7587">
      <w:pPr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Optymalizacja konfiguracji sieciowej</w:t>
      </w:r>
    </w:p>
    <w:p w14:paraId="29ED0C9C" w14:textId="77777777" w:rsidR="00AD7587" w:rsidRPr="00AD7587" w:rsidRDefault="00AD7587" w:rsidP="00AD7587">
      <w:pPr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Rozwiązywanie ewentualnych problemów</w:t>
      </w:r>
    </w:p>
    <w:p w14:paraId="06098FC5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5. Wdrożenie i Szkolenia (2 tygodnie)</w:t>
      </w:r>
    </w:p>
    <w:p w14:paraId="37DD3CE7" w14:textId="77777777" w:rsidR="00AD7587" w:rsidRPr="00AD7587" w:rsidRDefault="00AD7587" w:rsidP="00AD7587">
      <w:pPr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Przeszkolenie personelu hotelu w zakresie korzystania z sieci</w:t>
      </w:r>
    </w:p>
    <w:p w14:paraId="3D763692" w14:textId="77777777" w:rsidR="00AD7587" w:rsidRPr="00AD7587" w:rsidRDefault="00AD7587" w:rsidP="00AD7587">
      <w:pPr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Przeniesienie sieci do środowiska produkcyjnego</w:t>
      </w:r>
    </w:p>
    <w:p w14:paraId="7B1851E8" w14:textId="77777777" w:rsidR="00AD7587" w:rsidRPr="00AD7587" w:rsidRDefault="00AD7587" w:rsidP="00AD7587">
      <w:pPr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Konfiguracja kopii zapasowych i monitorowanie sieci</w:t>
      </w:r>
    </w:p>
    <w:p w14:paraId="6F0B2D6F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6. Monitorowanie i Utrzymanie (trwające przez cały okres eksploatacji)</w:t>
      </w:r>
    </w:p>
    <w:p w14:paraId="1ADAFAC8" w14:textId="77777777" w:rsidR="00AD7587" w:rsidRPr="00AD7587" w:rsidRDefault="00AD7587" w:rsidP="00AD7587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Regularne monitorowanie sieci i urządzeń sieciowych</w:t>
      </w:r>
    </w:p>
    <w:p w14:paraId="5DD37D15" w14:textId="77777777" w:rsidR="00AD7587" w:rsidRPr="00AD7587" w:rsidRDefault="00AD7587" w:rsidP="00AD7587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Aktualizacje oprogramowania i zabezpieczeń</w:t>
      </w:r>
    </w:p>
    <w:p w14:paraId="157271D6" w14:textId="77777777" w:rsidR="00AD7587" w:rsidRPr="00AD7587" w:rsidRDefault="00AD7587" w:rsidP="00AD7587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Reagowanie na awarie i problemy</w:t>
      </w:r>
    </w:p>
    <w:p w14:paraId="6285E519" w14:textId="77777777" w:rsidR="00AD7587" w:rsidRPr="00AD7587" w:rsidRDefault="00AD7587" w:rsidP="00AD7587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Zapewnienie ciągłości działania i utrzymanie bezpieczeństwa sieci</w:t>
      </w:r>
    </w:p>
    <w:p w14:paraId="381CD02E" w14:textId="77777777" w:rsidR="00AD7587" w:rsidRDefault="00AD7587" w:rsidP="00AD758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5B2DF6D" w14:textId="36460AE5" w:rsidR="00AD7587" w:rsidRPr="00AD7587" w:rsidRDefault="00AD7587" w:rsidP="00AD7587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lastRenderedPageBreak/>
        <w:t>7. Testy Użyteczności (1 tydzień, po wprowadzeniu do produkcji)</w:t>
      </w:r>
    </w:p>
    <w:p w14:paraId="7A322F49" w14:textId="77777777" w:rsidR="00AD7587" w:rsidRPr="00AD7587" w:rsidRDefault="00AD7587" w:rsidP="00AD7587">
      <w:pPr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Przeprowadzenie testów użyteczności z udziałem pracowników hotelu</w:t>
      </w:r>
    </w:p>
    <w:p w14:paraId="724D09CA" w14:textId="77777777" w:rsidR="00AD7587" w:rsidRPr="00AD7587" w:rsidRDefault="00AD7587" w:rsidP="00AD7587">
      <w:pPr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Zebranie opinii i informacji zwrotnych od użytkowników</w:t>
      </w:r>
    </w:p>
    <w:p w14:paraId="6055CF90" w14:textId="0EC2C3A1" w:rsidR="00AD7587" w:rsidRDefault="00AD7587" w:rsidP="00AD7587">
      <w:pPr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Dostosowanie systemu na podstawie wyników testów</w:t>
      </w:r>
    </w:p>
    <w:p w14:paraId="4C2AECBC" w14:textId="77777777" w:rsidR="00A553F0" w:rsidRDefault="00A553F0" w:rsidP="00A553F0">
      <w:r>
        <w:rPr>
          <w:noProof/>
        </w:rPr>
        <w:t xml:space="preserve"> </w:t>
      </w:r>
      <w:r>
        <w:t xml:space="preserve"> Poniżej zamieszczono harmonogram realizacji projektu.</w:t>
      </w:r>
    </w:p>
    <w:p w14:paraId="25C8C3C9" w14:textId="65780556" w:rsidR="00A553F0" w:rsidRDefault="00A553F0" w:rsidP="00A553F0">
      <w:pPr>
        <w:keepNext/>
        <w:jc w:val="center"/>
      </w:pPr>
      <w:r>
        <w:rPr>
          <w:noProof/>
        </w:rPr>
        <w:drawing>
          <wp:inline distT="0" distB="0" distL="0" distR="0" wp14:anchorId="50D31073" wp14:editId="52BE3159">
            <wp:extent cx="5962650" cy="2905125"/>
            <wp:effectExtent l="0" t="0" r="0" b="9525"/>
            <wp:docPr id="690757862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16567A05-0696-3DB5-36B0-AE85BAD8858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20BC78B" w14:textId="77777777" w:rsidR="00A553F0" w:rsidRDefault="00A553F0" w:rsidP="00A553F0">
      <w:pPr>
        <w:pStyle w:val="Legenda"/>
        <w:jc w:val="center"/>
      </w:pPr>
      <w:r>
        <w:t xml:space="preserve">Rys. </w:t>
      </w:r>
      <w:fldSimple w:instr=" SEQ Rys. \* ARABIC ">
        <w:r>
          <w:rPr>
            <w:noProof/>
          </w:rPr>
          <w:t>7</w:t>
        </w:r>
      </w:fldSimple>
      <w:r>
        <w:t xml:space="preserve"> Diagram Gantta</w:t>
      </w:r>
    </w:p>
    <w:p w14:paraId="4114629A" w14:textId="77777777" w:rsidR="00A553F0" w:rsidRDefault="00A553F0" w:rsidP="00A553F0">
      <w:pPr>
        <w:rPr>
          <w:rFonts w:ascii="Times New Roman" w:hAnsi="Times New Roman" w:cs="Times New Roman"/>
          <w:sz w:val="24"/>
          <w:szCs w:val="24"/>
        </w:rPr>
      </w:pPr>
    </w:p>
    <w:p w14:paraId="5859F070" w14:textId="6EB6A8E1" w:rsidR="00EB368F" w:rsidRPr="00CD523C" w:rsidRDefault="00EB368F" w:rsidP="00EB368F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4" w:name="_Toc147334295"/>
      <w:r w:rsidRPr="00EB368F">
        <w:rPr>
          <w:rFonts w:ascii="Times New Roman" w:hAnsi="Times New Roman" w:cs="Times New Roman"/>
          <w:b/>
          <w:sz w:val="24"/>
          <w:szCs w:val="24"/>
        </w:rPr>
        <w:t>Koncepcja systemu oraz wybór środowiska programistycznego i rozwiązań</w:t>
      </w:r>
      <w:bookmarkEnd w:id="14"/>
    </w:p>
    <w:p w14:paraId="3A39B80D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Koncepcja projektu sieci komputerowej opiera się na dostosowaniu rozwiązania do indywidualnych potrzeb hotelu, uwzględniając obecny stan zapotrzebowania oraz gotowość do przyszłego rozwoju infrastruktury sieciowej. W celu realizacji projektu wybrano starannie dostosowane narzędzia i rozwiązania, które zapewnią nie tylko niezawodność, ale także skalowalność i bezpieczeństwo sieci.</w:t>
      </w:r>
    </w:p>
    <w:p w14:paraId="53568AB6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1. Wybór Środowiska Programistycznego:</w:t>
      </w:r>
    </w:p>
    <w:p w14:paraId="3A14469A" w14:textId="77777777" w:rsidR="00EB368F" w:rsidRPr="00EB368F" w:rsidRDefault="00EB368F" w:rsidP="00EB368F">
      <w:pPr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W celu symulacji i konfiguracji sieci komputerowej dla hotelu, zdecydowano się na wykorzystanie narzędzia "Cisco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Packet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Tracer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>". To zaawansowane oprogramowanie umożliwia dokładne modelowanie sieci, co pozwoli na przetestowanie i zoptymalizowanie konfiguracji przed wdrożeniem w rzeczywistym środowisku.</w:t>
      </w:r>
    </w:p>
    <w:p w14:paraId="36E55DA9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2. Wybór Rozwiązań Sieciowych:</w:t>
      </w:r>
    </w:p>
    <w:p w14:paraId="1846DC76" w14:textId="77777777" w:rsidR="00EB368F" w:rsidRPr="00EB368F" w:rsidRDefault="00EB368F" w:rsidP="00EB368F">
      <w:pPr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Wybór urządzeń sieciowych marki Cisco jest kluczowy, ponieważ zapewniają one wysoką jakość, niezawodność oraz możliwość rozbudowy sieci w przyszłości. W projekcie zakłada się wykorzystanie urządzeń takich jak routery, przełączniki i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access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pointy marki Cisco.</w:t>
      </w:r>
    </w:p>
    <w:p w14:paraId="34B639E3" w14:textId="77777777" w:rsidR="00EB368F" w:rsidRDefault="00EB368F" w:rsidP="00EB368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18459F4" w14:textId="507F0A2D" w:rsidR="00EB368F" w:rsidRPr="00EB368F" w:rsidRDefault="00EB368F" w:rsidP="00EB368F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lastRenderedPageBreak/>
        <w:t>3. Konfiguracja Infrastruktury Sieciowej:</w:t>
      </w:r>
    </w:p>
    <w:p w14:paraId="7D7BE397" w14:textId="77777777" w:rsidR="00EB368F" w:rsidRPr="00EB368F" w:rsidRDefault="00EB368F" w:rsidP="00EB368F">
      <w:pPr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Sieć zostanie podzielona na wiele segmentów, w tym sieć LAN i WLAN, aby zaspokoić różnorodne potrzeby użytkowników w hotelu.</w:t>
      </w:r>
    </w:p>
    <w:p w14:paraId="14D72519" w14:textId="77777777" w:rsidR="00EB368F" w:rsidRPr="00EB368F" w:rsidRDefault="00EB368F" w:rsidP="00EB368F">
      <w:pPr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Technologie takie jak VLAN, routing,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EtherChannel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i DHCP zostaną wdrożone, aby zapewnić elastyczność i efektywność sieci.</w:t>
      </w:r>
    </w:p>
    <w:p w14:paraId="1CB6F2B2" w14:textId="77777777" w:rsidR="00EB368F" w:rsidRPr="00EB368F" w:rsidRDefault="00EB368F" w:rsidP="00EB368F">
      <w:pPr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Bezpieczeństwo sieci zostanie zapewnione poprzez odpowiednie konfiguracje VLAN, kontrolę dostępu do sieci oraz wyłączenie nieużywanych portów na przełącznikach.</w:t>
      </w:r>
    </w:p>
    <w:p w14:paraId="31895C80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4. Sieć Bezprzewodowa (WLAN):</w:t>
      </w:r>
    </w:p>
    <w:p w14:paraId="7DAE5910" w14:textId="77777777" w:rsidR="00EB368F" w:rsidRPr="00EB368F" w:rsidRDefault="00EB368F" w:rsidP="00EB368F">
      <w:pPr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Dla zapewnienia dostępu do Internetu i innych zasobów sieciowych z dowolnego miejsca w hotelu, zostanie zainstalowany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access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point, który umożliwi łączność urządzeń bezprzewodowych.</w:t>
      </w:r>
    </w:p>
    <w:p w14:paraId="249BAE5B" w14:textId="77777777" w:rsidR="00EB368F" w:rsidRPr="00EB368F" w:rsidRDefault="00EB368F" w:rsidP="00EB368F">
      <w:pPr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Access point zostanie podłączony do odpowiedniego przełącznika w sieci, zapewniając dostęp do sieci WLAN.</w:t>
      </w:r>
    </w:p>
    <w:p w14:paraId="037C9023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5. Połączenie Między Budynkami:</w:t>
      </w:r>
    </w:p>
    <w:p w14:paraId="5CB22F3B" w14:textId="77777777" w:rsidR="00EB368F" w:rsidRPr="00EB368F" w:rsidRDefault="00EB368F" w:rsidP="00EB368F">
      <w:pPr>
        <w:numPr>
          <w:ilvl w:val="0"/>
          <w:numId w:val="45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W przypadku, gdy sieć obejmuje kilka budynków, zostanie zastosowany odpowiedni router główny, który umożliwi łączność między nimi.</w:t>
      </w:r>
    </w:p>
    <w:p w14:paraId="3ACAE431" w14:textId="77777777" w:rsidR="00EB368F" w:rsidRPr="00EB368F" w:rsidRDefault="00EB368F" w:rsidP="00EB368F">
      <w:pPr>
        <w:numPr>
          <w:ilvl w:val="0"/>
          <w:numId w:val="45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Segmentacja sieci VLAN pozwoli na dokładne zarządzanie dostępem do zasobów sieciowych w różnych częściach hotelu.</w:t>
      </w:r>
    </w:p>
    <w:p w14:paraId="14A10C03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6. Bezpieczeństwo Sieci:</w:t>
      </w:r>
    </w:p>
    <w:p w14:paraId="01568B43" w14:textId="77777777" w:rsidR="00EB368F" w:rsidRPr="00EB368F" w:rsidRDefault="00EB368F" w:rsidP="00EB368F">
      <w:pPr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W celu zapewnienia bezpieczeństwa sieci zostaną wdrożone odpowiednie mechanizmy, takie jak kontrola dostępu, firewall oraz wyłączanie nieużywanych portów.</w:t>
      </w:r>
    </w:p>
    <w:p w14:paraId="70293758" w14:textId="77777777" w:rsidR="00EB368F" w:rsidRPr="00EB368F" w:rsidRDefault="00EB368F" w:rsidP="00EB368F">
      <w:pPr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Dla zwiększenia ochrony danych użytkowników oraz zapobiegania nieautoryzowanym dostępom, sieć zostanie dokładnie zabezpieczona.</w:t>
      </w:r>
    </w:p>
    <w:p w14:paraId="783D1909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7. Monitoring i Zarządzanie Siecią:</w:t>
      </w:r>
    </w:p>
    <w:p w14:paraId="5AF67391" w14:textId="77777777" w:rsidR="00EB368F" w:rsidRPr="00EB368F" w:rsidRDefault="00EB368F" w:rsidP="00EB368F">
      <w:pPr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W ramach projektu zostanie wprowadzone narzędzie do monitorowania i zarządzania siecią, umożliwiające ciągłą kontrolę nad jej działaniem i wydajnością.</w:t>
      </w:r>
    </w:p>
    <w:p w14:paraId="3BBC60E9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8. Automatyzacja Procesów:</w:t>
      </w:r>
    </w:p>
    <w:p w14:paraId="44DE9F50" w14:textId="77777777" w:rsidR="00EB368F" w:rsidRPr="00EB368F" w:rsidRDefault="00EB368F" w:rsidP="00EB368F">
      <w:pPr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W celu zwiększenia efektywności zarządzania siecią, zostaną wdrożone narzędzia do automatyzacji procesów, takie jak konfiguracja urządzeń sieciowych, wdrażanie aktualizacji oraz generowanie raportów.</w:t>
      </w:r>
    </w:p>
    <w:p w14:paraId="2B92A3A5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Projekt zakłada dostarczenie kompleksowego rozwiązania sieciowego, które sprosta potrzebom hotelu, zarówno obecnie, jak i w przyszłości. Wdrożenie Cisco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Packet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Tracer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oraz urządzeń sieciowych marki Cisco pozwoli na stworzenie wydajnej, niezawodnej i bezpiecznej infrastruktury sieciowej dla hotelu, zaspokajając potrzeby zarówno personelu hotelowego, jak i gości.</w:t>
      </w:r>
    </w:p>
    <w:p w14:paraId="4CCC5725" w14:textId="77777777" w:rsid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</w:p>
    <w:p w14:paraId="1CB30C22" w14:textId="4923A91B" w:rsidR="00A947BD" w:rsidRDefault="00A2752D" w:rsidP="00AD75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ela urządzeń dla piętra 1</w:t>
      </w:r>
      <w:r w:rsidR="00A947BD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09"/>
        <w:gridCol w:w="1804"/>
        <w:gridCol w:w="1806"/>
        <w:gridCol w:w="1836"/>
        <w:gridCol w:w="1807"/>
      </w:tblGrid>
      <w:tr w:rsidR="00A947BD" w14:paraId="2C14252B" w14:textId="77777777" w:rsidTr="00A947BD">
        <w:tc>
          <w:tcPr>
            <w:tcW w:w="1812" w:type="dxa"/>
          </w:tcPr>
          <w:p w14:paraId="43469CDD" w14:textId="2B9AC66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ządzenie</w:t>
            </w:r>
          </w:p>
        </w:tc>
        <w:tc>
          <w:tcPr>
            <w:tcW w:w="1812" w:type="dxa"/>
          </w:tcPr>
          <w:p w14:paraId="06FCABB2" w14:textId="7B8DF9B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fejs</w:t>
            </w:r>
          </w:p>
        </w:tc>
        <w:tc>
          <w:tcPr>
            <w:tcW w:w="1812" w:type="dxa"/>
          </w:tcPr>
          <w:p w14:paraId="2653843D" w14:textId="314C0D6A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</w:t>
            </w:r>
          </w:p>
        </w:tc>
        <w:tc>
          <w:tcPr>
            <w:tcW w:w="1813" w:type="dxa"/>
          </w:tcPr>
          <w:p w14:paraId="6D04D0F4" w14:textId="045867D2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ka podsieci</w:t>
            </w:r>
          </w:p>
        </w:tc>
        <w:tc>
          <w:tcPr>
            <w:tcW w:w="1813" w:type="dxa"/>
          </w:tcPr>
          <w:p w14:paraId="6CD114B4" w14:textId="0811502E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ma</w:t>
            </w:r>
          </w:p>
        </w:tc>
      </w:tr>
      <w:tr w:rsidR="00A947BD" w14:paraId="17CA1CA5" w14:textId="77777777" w:rsidTr="00A947BD">
        <w:tc>
          <w:tcPr>
            <w:tcW w:w="1812" w:type="dxa"/>
          </w:tcPr>
          <w:p w14:paraId="1BE2AC21" w14:textId="2830623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F1-Router</w:t>
            </w:r>
          </w:p>
        </w:tc>
        <w:tc>
          <w:tcPr>
            <w:tcW w:w="1812" w:type="dxa"/>
          </w:tcPr>
          <w:p w14:paraId="61F228BB" w14:textId="480DD4D7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erial0/2/0</w:t>
            </w:r>
          </w:p>
        </w:tc>
        <w:tc>
          <w:tcPr>
            <w:tcW w:w="1812" w:type="dxa"/>
          </w:tcPr>
          <w:p w14:paraId="2211775C" w14:textId="704F027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10.10.10.5</w:t>
            </w:r>
          </w:p>
        </w:tc>
        <w:tc>
          <w:tcPr>
            <w:tcW w:w="1813" w:type="dxa"/>
          </w:tcPr>
          <w:p w14:paraId="131CCDB4" w14:textId="40D3DFD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813" w:type="dxa"/>
          </w:tcPr>
          <w:p w14:paraId="530C3E98" w14:textId="1B3E0E4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947BD" w14:paraId="28D3B33E" w14:textId="77777777" w:rsidTr="00A947BD">
        <w:tc>
          <w:tcPr>
            <w:tcW w:w="1812" w:type="dxa"/>
          </w:tcPr>
          <w:p w14:paraId="3FB9AE19" w14:textId="15F211D1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F1-Router</w:t>
            </w:r>
          </w:p>
        </w:tc>
        <w:tc>
          <w:tcPr>
            <w:tcW w:w="1812" w:type="dxa"/>
          </w:tcPr>
          <w:p w14:paraId="5158CBD9" w14:textId="73FE2276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erial0/2/1</w:t>
            </w:r>
          </w:p>
        </w:tc>
        <w:tc>
          <w:tcPr>
            <w:tcW w:w="1812" w:type="dxa"/>
          </w:tcPr>
          <w:p w14:paraId="56912AB5" w14:textId="702C7071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10.10.10.9</w:t>
            </w:r>
          </w:p>
        </w:tc>
        <w:tc>
          <w:tcPr>
            <w:tcW w:w="1813" w:type="dxa"/>
          </w:tcPr>
          <w:p w14:paraId="1A204AA8" w14:textId="453AB518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813" w:type="dxa"/>
          </w:tcPr>
          <w:p w14:paraId="63DCCDE5" w14:textId="78422BFD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947BD" w14:paraId="4F60EC62" w14:textId="77777777" w:rsidTr="00A947BD">
        <w:tc>
          <w:tcPr>
            <w:tcW w:w="1812" w:type="dxa"/>
          </w:tcPr>
          <w:p w14:paraId="5C901E53" w14:textId="4D8430C9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F1-Switch</w:t>
            </w:r>
          </w:p>
        </w:tc>
        <w:tc>
          <w:tcPr>
            <w:tcW w:w="1812" w:type="dxa"/>
          </w:tcPr>
          <w:p w14:paraId="1FE836F6" w14:textId="6350611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2" w:type="dxa"/>
          </w:tcPr>
          <w:p w14:paraId="2A9148EB" w14:textId="1DA89F0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3" w:type="dxa"/>
          </w:tcPr>
          <w:p w14:paraId="22A73923" w14:textId="68EA48FA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3" w:type="dxa"/>
          </w:tcPr>
          <w:p w14:paraId="0447BE6C" w14:textId="7EFE92CE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947BD" w14:paraId="152AD37B" w14:textId="77777777" w:rsidTr="00A947BD">
        <w:tc>
          <w:tcPr>
            <w:tcW w:w="1812" w:type="dxa"/>
          </w:tcPr>
          <w:p w14:paraId="54593973" w14:textId="7DC0D589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Laptop1</w:t>
            </w:r>
          </w:p>
        </w:tc>
        <w:tc>
          <w:tcPr>
            <w:tcW w:w="1812" w:type="dxa"/>
          </w:tcPr>
          <w:p w14:paraId="7DFDE669" w14:textId="46F1D1A6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107D5118" w14:textId="384C6BE4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DHCP) </w:t>
            </w:r>
            <w:r w:rsidR="00A947BD">
              <w:rPr>
                <w:rFonts w:ascii="Times New Roman" w:hAnsi="Times New Roman" w:cs="Times New Roman"/>
                <w:sz w:val="24"/>
                <w:szCs w:val="24"/>
              </w:rPr>
              <w:t>192.168.6.6</w:t>
            </w:r>
          </w:p>
        </w:tc>
        <w:tc>
          <w:tcPr>
            <w:tcW w:w="1813" w:type="dxa"/>
          </w:tcPr>
          <w:p w14:paraId="329CBE71" w14:textId="29A252D6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4242BBC9" w14:textId="320333B1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6.1</w:t>
            </w:r>
          </w:p>
        </w:tc>
      </w:tr>
      <w:tr w:rsidR="00A947BD" w14:paraId="18A642B8" w14:textId="77777777" w:rsidTr="00A947BD">
        <w:tc>
          <w:tcPr>
            <w:tcW w:w="1812" w:type="dxa"/>
          </w:tcPr>
          <w:p w14:paraId="26FFD7C6" w14:textId="7010917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Tablet PC1</w:t>
            </w:r>
          </w:p>
        </w:tc>
        <w:tc>
          <w:tcPr>
            <w:tcW w:w="1812" w:type="dxa"/>
          </w:tcPr>
          <w:p w14:paraId="40058259" w14:textId="5B37E417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2E666BBF" w14:textId="5B46CACE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DHCP)  </w:t>
            </w:r>
            <w:r w:rsidR="00A947BD">
              <w:rPr>
                <w:rFonts w:ascii="Times New Roman" w:hAnsi="Times New Roman" w:cs="Times New Roman"/>
                <w:sz w:val="24"/>
                <w:szCs w:val="24"/>
              </w:rPr>
              <w:t>192.168.6.4</w:t>
            </w:r>
          </w:p>
        </w:tc>
        <w:tc>
          <w:tcPr>
            <w:tcW w:w="1813" w:type="dxa"/>
          </w:tcPr>
          <w:p w14:paraId="2A4048F1" w14:textId="47AEBFC8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7F3B151F" w14:textId="06C37782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6.1</w:t>
            </w:r>
          </w:p>
        </w:tc>
      </w:tr>
      <w:tr w:rsidR="00A947BD" w14:paraId="5B7C550D" w14:textId="77777777" w:rsidTr="00A947BD">
        <w:tc>
          <w:tcPr>
            <w:tcW w:w="1812" w:type="dxa"/>
          </w:tcPr>
          <w:p w14:paraId="3D5A5B72" w14:textId="2EAF706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Smartphone1</w:t>
            </w:r>
          </w:p>
        </w:tc>
        <w:tc>
          <w:tcPr>
            <w:tcW w:w="1812" w:type="dxa"/>
          </w:tcPr>
          <w:p w14:paraId="4E72ECA5" w14:textId="27FC6C5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29ED53AE" w14:textId="1D879412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DHCP)  </w:t>
            </w:r>
            <w:r w:rsidR="00A947BD">
              <w:rPr>
                <w:rFonts w:ascii="Times New Roman" w:hAnsi="Times New Roman" w:cs="Times New Roman"/>
                <w:sz w:val="24"/>
                <w:szCs w:val="24"/>
              </w:rPr>
              <w:t>192.168.6.3</w:t>
            </w:r>
          </w:p>
        </w:tc>
        <w:tc>
          <w:tcPr>
            <w:tcW w:w="1813" w:type="dxa"/>
          </w:tcPr>
          <w:p w14:paraId="10AFF69B" w14:textId="7F62AF39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49945B38" w14:textId="47529AE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6.1</w:t>
            </w:r>
          </w:p>
        </w:tc>
      </w:tr>
      <w:tr w:rsidR="00A947BD" w14:paraId="229A920E" w14:textId="77777777" w:rsidTr="00A947BD">
        <w:tc>
          <w:tcPr>
            <w:tcW w:w="1812" w:type="dxa"/>
          </w:tcPr>
          <w:p w14:paraId="4BD7A82B" w14:textId="1B054359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F1-Access-Point</w:t>
            </w:r>
          </w:p>
        </w:tc>
        <w:tc>
          <w:tcPr>
            <w:tcW w:w="1812" w:type="dxa"/>
          </w:tcPr>
          <w:p w14:paraId="2B5B484C" w14:textId="33F57BDC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2" w:type="dxa"/>
          </w:tcPr>
          <w:p w14:paraId="67F15ACE" w14:textId="6B9D682F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3" w:type="dxa"/>
          </w:tcPr>
          <w:p w14:paraId="313590D1" w14:textId="10B2B4EF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3" w:type="dxa"/>
          </w:tcPr>
          <w:p w14:paraId="6F015EB1" w14:textId="32D3F0FE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51515" w14:paraId="172C0C65" w14:textId="77777777" w:rsidTr="00A947BD">
        <w:tc>
          <w:tcPr>
            <w:tcW w:w="1812" w:type="dxa"/>
          </w:tcPr>
          <w:p w14:paraId="3AF34978" w14:textId="25AC0F0C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C2</w:t>
            </w:r>
          </w:p>
        </w:tc>
        <w:tc>
          <w:tcPr>
            <w:tcW w:w="1812" w:type="dxa"/>
          </w:tcPr>
          <w:p w14:paraId="22564861" w14:textId="6313E64D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63236529" w14:textId="052407A1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8.2</w:t>
            </w:r>
          </w:p>
        </w:tc>
        <w:tc>
          <w:tcPr>
            <w:tcW w:w="1813" w:type="dxa"/>
          </w:tcPr>
          <w:p w14:paraId="5FECD160" w14:textId="63CE04BD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1B2936E7" w14:textId="7CF69119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8.1</w:t>
            </w:r>
          </w:p>
        </w:tc>
      </w:tr>
      <w:tr w:rsidR="00D51515" w14:paraId="16D8E697" w14:textId="77777777" w:rsidTr="00A947BD">
        <w:tc>
          <w:tcPr>
            <w:tcW w:w="1812" w:type="dxa"/>
          </w:tcPr>
          <w:p w14:paraId="20AE398E" w14:textId="30722236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rinter2</w:t>
            </w:r>
          </w:p>
        </w:tc>
        <w:tc>
          <w:tcPr>
            <w:tcW w:w="1812" w:type="dxa"/>
          </w:tcPr>
          <w:p w14:paraId="56E2C3B1" w14:textId="386A56D9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547A459A" w14:textId="3DDC09C7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8.3</w:t>
            </w:r>
          </w:p>
        </w:tc>
        <w:tc>
          <w:tcPr>
            <w:tcW w:w="1813" w:type="dxa"/>
          </w:tcPr>
          <w:p w14:paraId="71CCF8CA" w14:textId="0689EB5E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5F714109" w14:textId="7417319D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51515" w14:paraId="49143DEF" w14:textId="77777777" w:rsidTr="00A947BD">
        <w:tc>
          <w:tcPr>
            <w:tcW w:w="1812" w:type="dxa"/>
          </w:tcPr>
          <w:p w14:paraId="0CF30433" w14:textId="33EF6DDC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C1</w:t>
            </w:r>
          </w:p>
        </w:tc>
        <w:tc>
          <w:tcPr>
            <w:tcW w:w="1812" w:type="dxa"/>
          </w:tcPr>
          <w:p w14:paraId="61F4BF43" w14:textId="21091D87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055A6A06" w14:textId="68DB0332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7.2</w:t>
            </w:r>
          </w:p>
        </w:tc>
        <w:tc>
          <w:tcPr>
            <w:tcW w:w="1813" w:type="dxa"/>
          </w:tcPr>
          <w:p w14:paraId="78A2253E" w14:textId="6386AF59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7F7BBD25" w14:textId="132B1F86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7.1</w:t>
            </w:r>
          </w:p>
        </w:tc>
      </w:tr>
      <w:tr w:rsidR="00D51515" w14:paraId="5B21497F" w14:textId="77777777" w:rsidTr="00A947BD">
        <w:tc>
          <w:tcPr>
            <w:tcW w:w="1812" w:type="dxa"/>
          </w:tcPr>
          <w:p w14:paraId="2D33C125" w14:textId="675C5060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rinter1</w:t>
            </w:r>
          </w:p>
        </w:tc>
        <w:tc>
          <w:tcPr>
            <w:tcW w:w="1812" w:type="dxa"/>
          </w:tcPr>
          <w:p w14:paraId="3585771E" w14:textId="024B42EF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5C378919" w14:textId="38739F31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7.3</w:t>
            </w:r>
          </w:p>
        </w:tc>
        <w:tc>
          <w:tcPr>
            <w:tcW w:w="1813" w:type="dxa"/>
          </w:tcPr>
          <w:p w14:paraId="59935DB2" w14:textId="4BC3DEDB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057E58CC" w14:textId="34496807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51515" w14:paraId="4CB21CB5" w14:textId="77777777" w:rsidTr="00A947BD">
        <w:tc>
          <w:tcPr>
            <w:tcW w:w="1812" w:type="dxa"/>
          </w:tcPr>
          <w:p w14:paraId="20E3DA0F" w14:textId="48C361B2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C0</w:t>
            </w:r>
          </w:p>
        </w:tc>
        <w:tc>
          <w:tcPr>
            <w:tcW w:w="1812" w:type="dxa"/>
          </w:tcPr>
          <w:p w14:paraId="60312AEB" w14:textId="15A908D2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59485F6C" w14:textId="072873A5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6.2</w:t>
            </w:r>
          </w:p>
        </w:tc>
        <w:tc>
          <w:tcPr>
            <w:tcW w:w="1813" w:type="dxa"/>
          </w:tcPr>
          <w:p w14:paraId="48819B35" w14:textId="4C4FE5D0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2F2C2C74" w14:textId="02FAA4D9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6.1</w:t>
            </w:r>
          </w:p>
        </w:tc>
      </w:tr>
      <w:tr w:rsidR="00D51515" w14:paraId="364728B6" w14:textId="77777777" w:rsidTr="00A947BD">
        <w:tc>
          <w:tcPr>
            <w:tcW w:w="1812" w:type="dxa"/>
          </w:tcPr>
          <w:p w14:paraId="4CC23022" w14:textId="64083E20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rinter0</w:t>
            </w:r>
          </w:p>
        </w:tc>
        <w:tc>
          <w:tcPr>
            <w:tcW w:w="1812" w:type="dxa"/>
          </w:tcPr>
          <w:p w14:paraId="50BD77EB" w14:textId="71C2C036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0FAE5DF9" w14:textId="7B28274C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6.5</w:t>
            </w:r>
          </w:p>
        </w:tc>
        <w:tc>
          <w:tcPr>
            <w:tcW w:w="1813" w:type="dxa"/>
          </w:tcPr>
          <w:p w14:paraId="2F57C6A4" w14:textId="122D995F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556C495C" w14:textId="3A219087" w:rsidR="00D51515" w:rsidRDefault="00D51515" w:rsidP="00AC5F62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359100C5" w14:textId="58212E2C" w:rsidR="00A947BD" w:rsidRDefault="00AC5F62" w:rsidP="00052DC2">
      <w:pPr>
        <w:pStyle w:val="Legenda"/>
      </w:pPr>
      <w:r>
        <w:t xml:space="preserve">Tabela </w:t>
      </w:r>
      <w:fldSimple w:instr=" SEQ Tabela \* ARABIC ">
        <w:r w:rsidR="002E0573">
          <w:rPr>
            <w:noProof/>
          </w:rPr>
          <w:t>2</w:t>
        </w:r>
      </w:fldSimple>
      <w:r>
        <w:t>, Tabela urządzeń 1 piętro.</w:t>
      </w:r>
    </w:p>
    <w:p w14:paraId="4A8DC5DA" w14:textId="77777777" w:rsidR="007801FA" w:rsidRDefault="007801FA" w:rsidP="00D82A8F">
      <w:pPr>
        <w:rPr>
          <w:rFonts w:ascii="Times New Roman" w:hAnsi="Times New Roman" w:cs="Times New Roman"/>
          <w:sz w:val="24"/>
          <w:szCs w:val="24"/>
        </w:rPr>
      </w:pPr>
    </w:p>
    <w:p w14:paraId="530CFCB1" w14:textId="0EEA38B2" w:rsidR="00D82A8F" w:rsidRDefault="00A2752D" w:rsidP="00D82A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urządzeń dla piętra 2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A2752D" w14:paraId="42836366" w14:textId="77777777" w:rsidTr="00A2752D">
        <w:tc>
          <w:tcPr>
            <w:tcW w:w="1812" w:type="dxa"/>
          </w:tcPr>
          <w:p w14:paraId="7DC8DB49" w14:textId="45FC72E3" w:rsidR="00A2752D" w:rsidRDefault="00A2752D" w:rsidP="00D82A8F">
            <w:r>
              <w:t>Urządzenie</w:t>
            </w:r>
          </w:p>
        </w:tc>
        <w:tc>
          <w:tcPr>
            <w:tcW w:w="1812" w:type="dxa"/>
          </w:tcPr>
          <w:p w14:paraId="1D917097" w14:textId="5B5FB42C" w:rsidR="00A2752D" w:rsidRDefault="00A2752D" w:rsidP="00D82A8F">
            <w:r>
              <w:t>Interfejs</w:t>
            </w:r>
          </w:p>
        </w:tc>
        <w:tc>
          <w:tcPr>
            <w:tcW w:w="1812" w:type="dxa"/>
          </w:tcPr>
          <w:p w14:paraId="6F990813" w14:textId="08DF30BD" w:rsidR="00A2752D" w:rsidRDefault="00A2752D" w:rsidP="00D82A8F">
            <w:r>
              <w:t>IP</w:t>
            </w:r>
          </w:p>
        </w:tc>
        <w:tc>
          <w:tcPr>
            <w:tcW w:w="1813" w:type="dxa"/>
          </w:tcPr>
          <w:p w14:paraId="5CD7BC15" w14:textId="7A069C95" w:rsidR="00A2752D" w:rsidRDefault="00A2752D" w:rsidP="00D82A8F">
            <w:r>
              <w:t>Maska podsieci</w:t>
            </w:r>
          </w:p>
        </w:tc>
        <w:tc>
          <w:tcPr>
            <w:tcW w:w="1813" w:type="dxa"/>
          </w:tcPr>
          <w:p w14:paraId="5B576325" w14:textId="536B2EBC" w:rsidR="00A2752D" w:rsidRDefault="00A2752D" w:rsidP="00D82A8F">
            <w:r>
              <w:t>Brama</w:t>
            </w:r>
          </w:p>
        </w:tc>
      </w:tr>
      <w:tr w:rsidR="00A2752D" w14:paraId="63C299B1" w14:textId="77777777" w:rsidTr="00A2752D">
        <w:tc>
          <w:tcPr>
            <w:tcW w:w="1812" w:type="dxa"/>
          </w:tcPr>
          <w:p w14:paraId="45891B8B" w14:textId="5FAFBDEF" w:rsidR="00A2752D" w:rsidRDefault="00671C92" w:rsidP="00D82A8F">
            <w:r w:rsidRPr="00671C92">
              <w:t>F2-Router</w:t>
            </w:r>
          </w:p>
        </w:tc>
        <w:tc>
          <w:tcPr>
            <w:tcW w:w="1812" w:type="dxa"/>
          </w:tcPr>
          <w:p w14:paraId="37F27505" w14:textId="4EDAC9FC" w:rsidR="00A2752D" w:rsidRDefault="00671C92" w:rsidP="00D82A8F">
            <w:r>
              <w:t>Serial0/1/0</w:t>
            </w:r>
          </w:p>
        </w:tc>
        <w:tc>
          <w:tcPr>
            <w:tcW w:w="1812" w:type="dxa"/>
          </w:tcPr>
          <w:p w14:paraId="6B800C44" w14:textId="0D9293B0" w:rsidR="00A2752D" w:rsidRDefault="00671C92" w:rsidP="00D82A8F">
            <w:r w:rsidRPr="00671C92">
              <w:t>10.10.10.1</w:t>
            </w:r>
          </w:p>
        </w:tc>
        <w:tc>
          <w:tcPr>
            <w:tcW w:w="1813" w:type="dxa"/>
          </w:tcPr>
          <w:p w14:paraId="2A638989" w14:textId="23BEC22C" w:rsidR="00A2752D" w:rsidRDefault="00671C92" w:rsidP="00D82A8F">
            <w:r w:rsidRPr="00671C92">
              <w:t>255.255.255.252</w:t>
            </w:r>
          </w:p>
        </w:tc>
        <w:tc>
          <w:tcPr>
            <w:tcW w:w="1813" w:type="dxa"/>
          </w:tcPr>
          <w:p w14:paraId="47A017EC" w14:textId="682BD0EC" w:rsidR="00A2752D" w:rsidRDefault="00671C92" w:rsidP="00D82A8F">
            <w:r>
              <w:t>-</w:t>
            </w:r>
          </w:p>
        </w:tc>
      </w:tr>
      <w:tr w:rsidR="00A2752D" w14:paraId="6643812A" w14:textId="77777777" w:rsidTr="00A2752D">
        <w:tc>
          <w:tcPr>
            <w:tcW w:w="1812" w:type="dxa"/>
          </w:tcPr>
          <w:p w14:paraId="3B8EF6CA" w14:textId="5C56D0E1" w:rsidR="00A2752D" w:rsidRDefault="00671C92" w:rsidP="00D82A8F">
            <w:r w:rsidRPr="00671C92">
              <w:t>F2-Router</w:t>
            </w:r>
          </w:p>
        </w:tc>
        <w:tc>
          <w:tcPr>
            <w:tcW w:w="1812" w:type="dxa"/>
          </w:tcPr>
          <w:p w14:paraId="769E74E7" w14:textId="75632242" w:rsidR="00A2752D" w:rsidRDefault="00671C92" w:rsidP="00D82A8F">
            <w:r>
              <w:t>Serial0/1/1</w:t>
            </w:r>
          </w:p>
        </w:tc>
        <w:tc>
          <w:tcPr>
            <w:tcW w:w="1812" w:type="dxa"/>
          </w:tcPr>
          <w:p w14:paraId="37F7B3BC" w14:textId="2D028D47" w:rsidR="00A2752D" w:rsidRDefault="00671C92" w:rsidP="00D82A8F">
            <w:r w:rsidRPr="00671C92">
              <w:t>10.10.10.10</w:t>
            </w:r>
          </w:p>
        </w:tc>
        <w:tc>
          <w:tcPr>
            <w:tcW w:w="1813" w:type="dxa"/>
          </w:tcPr>
          <w:p w14:paraId="34B709D7" w14:textId="42A05FF5" w:rsidR="00A2752D" w:rsidRDefault="00671C92" w:rsidP="00D82A8F">
            <w:r w:rsidRPr="00671C92">
              <w:t>255.255.255.252</w:t>
            </w:r>
          </w:p>
        </w:tc>
        <w:tc>
          <w:tcPr>
            <w:tcW w:w="1813" w:type="dxa"/>
          </w:tcPr>
          <w:p w14:paraId="6D014F13" w14:textId="1D8E23F4" w:rsidR="00A2752D" w:rsidRDefault="00671C92" w:rsidP="00D82A8F">
            <w:r>
              <w:t>-</w:t>
            </w:r>
          </w:p>
        </w:tc>
      </w:tr>
      <w:tr w:rsidR="00A2752D" w14:paraId="6ED9533C" w14:textId="77777777" w:rsidTr="00A2752D">
        <w:tc>
          <w:tcPr>
            <w:tcW w:w="1812" w:type="dxa"/>
          </w:tcPr>
          <w:p w14:paraId="46BF0C70" w14:textId="2993BA6A" w:rsidR="00A2752D" w:rsidRDefault="00671C92" w:rsidP="00D82A8F">
            <w:r w:rsidRPr="00671C92">
              <w:t>F2-Switch</w:t>
            </w:r>
          </w:p>
        </w:tc>
        <w:tc>
          <w:tcPr>
            <w:tcW w:w="1812" w:type="dxa"/>
          </w:tcPr>
          <w:p w14:paraId="2A4CF8E9" w14:textId="23634A61" w:rsidR="00A2752D" w:rsidRDefault="00671C92" w:rsidP="00D82A8F">
            <w:r>
              <w:t>-</w:t>
            </w:r>
          </w:p>
        </w:tc>
        <w:tc>
          <w:tcPr>
            <w:tcW w:w="1812" w:type="dxa"/>
          </w:tcPr>
          <w:p w14:paraId="65F5BC6A" w14:textId="332924DC" w:rsidR="00A2752D" w:rsidRDefault="00671C92" w:rsidP="00D82A8F">
            <w:r>
              <w:t>-</w:t>
            </w:r>
          </w:p>
        </w:tc>
        <w:tc>
          <w:tcPr>
            <w:tcW w:w="1813" w:type="dxa"/>
          </w:tcPr>
          <w:p w14:paraId="1F4A0A13" w14:textId="4C77D98C" w:rsidR="00A2752D" w:rsidRDefault="00671C92" w:rsidP="00D82A8F">
            <w:r>
              <w:t>-</w:t>
            </w:r>
          </w:p>
        </w:tc>
        <w:tc>
          <w:tcPr>
            <w:tcW w:w="1813" w:type="dxa"/>
          </w:tcPr>
          <w:p w14:paraId="76712D07" w14:textId="2CE1B098" w:rsidR="00A2752D" w:rsidRDefault="00671C92" w:rsidP="00D82A8F">
            <w:r>
              <w:t>-</w:t>
            </w:r>
          </w:p>
        </w:tc>
      </w:tr>
      <w:tr w:rsidR="00A2752D" w14:paraId="779278FC" w14:textId="77777777" w:rsidTr="00A2752D">
        <w:tc>
          <w:tcPr>
            <w:tcW w:w="1812" w:type="dxa"/>
          </w:tcPr>
          <w:p w14:paraId="225B2201" w14:textId="751F36BF" w:rsidR="00A2752D" w:rsidRDefault="00671C92" w:rsidP="00D82A8F">
            <w:r w:rsidRPr="00671C92">
              <w:t>Laptop0</w:t>
            </w:r>
          </w:p>
        </w:tc>
        <w:tc>
          <w:tcPr>
            <w:tcW w:w="1812" w:type="dxa"/>
          </w:tcPr>
          <w:p w14:paraId="1D3447EC" w14:textId="7134F8CE" w:rsidR="00A2752D" w:rsidRDefault="00671C92" w:rsidP="00D82A8F"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79B7EE1D" w14:textId="75D48F74" w:rsidR="00A2752D" w:rsidRDefault="00671C92" w:rsidP="00D82A8F">
            <w:r>
              <w:t>(DHCP) 192.168.3.6</w:t>
            </w:r>
          </w:p>
        </w:tc>
        <w:tc>
          <w:tcPr>
            <w:tcW w:w="1813" w:type="dxa"/>
          </w:tcPr>
          <w:p w14:paraId="2036D662" w14:textId="25F35190" w:rsidR="00A2752D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72CB2D37" w14:textId="19B89ECC" w:rsidR="00A2752D" w:rsidRDefault="00671C92" w:rsidP="00D82A8F">
            <w:r>
              <w:t>192.168.3.1</w:t>
            </w:r>
          </w:p>
        </w:tc>
      </w:tr>
      <w:tr w:rsidR="00A2752D" w14:paraId="385B54F6" w14:textId="77777777" w:rsidTr="00A2752D">
        <w:tc>
          <w:tcPr>
            <w:tcW w:w="1812" w:type="dxa"/>
          </w:tcPr>
          <w:p w14:paraId="49384BDD" w14:textId="3860B0F5" w:rsidR="00A2752D" w:rsidRDefault="00671C92" w:rsidP="00D82A8F">
            <w:r w:rsidRPr="00671C92">
              <w:t>Tablet PC0</w:t>
            </w:r>
          </w:p>
        </w:tc>
        <w:tc>
          <w:tcPr>
            <w:tcW w:w="1812" w:type="dxa"/>
          </w:tcPr>
          <w:p w14:paraId="0FC341EB" w14:textId="56511C0C" w:rsidR="00A2752D" w:rsidRDefault="00671C92" w:rsidP="00D82A8F"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50C485AC" w14:textId="1F44BFCC" w:rsidR="00A2752D" w:rsidRDefault="00671C92" w:rsidP="00D82A8F">
            <w:r>
              <w:t>(DHCP) 192.168.3.5</w:t>
            </w:r>
          </w:p>
        </w:tc>
        <w:tc>
          <w:tcPr>
            <w:tcW w:w="1813" w:type="dxa"/>
          </w:tcPr>
          <w:p w14:paraId="1E490542" w14:textId="612A418D" w:rsidR="00A2752D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725B6C6C" w14:textId="56DB7285" w:rsidR="00A2752D" w:rsidRDefault="00671C92" w:rsidP="00D82A8F">
            <w:r>
              <w:t>192.168.3.1</w:t>
            </w:r>
          </w:p>
        </w:tc>
      </w:tr>
      <w:tr w:rsidR="00A2752D" w14:paraId="11509AC1" w14:textId="77777777" w:rsidTr="00A2752D">
        <w:tc>
          <w:tcPr>
            <w:tcW w:w="1812" w:type="dxa"/>
          </w:tcPr>
          <w:p w14:paraId="22D7203C" w14:textId="10F8E717" w:rsidR="00A2752D" w:rsidRDefault="00671C92" w:rsidP="00D82A8F">
            <w:r w:rsidRPr="00671C92">
              <w:t>Smartphone0</w:t>
            </w:r>
          </w:p>
        </w:tc>
        <w:tc>
          <w:tcPr>
            <w:tcW w:w="1812" w:type="dxa"/>
          </w:tcPr>
          <w:p w14:paraId="31FC607C" w14:textId="45988C0E" w:rsidR="00A2752D" w:rsidRDefault="00671C92" w:rsidP="00D82A8F"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3A0E41D9" w14:textId="01D0048A" w:rsidR="00A2752D" w:rsidRDefault="00671C92" w:rsidP="00D82A8F">
            <w:r>
              <w:t>(DHCP) 192.168.3.2</w:t>
            </w:r>
          </w:p>
        </w:tc>
        <w:tc>
          <w:tcPr>
            <w:tcW w:w="1813" w:type="dxa"/>
          </w:tcPr>
          <w:p w14:paraId="500102A4" w14:textId="37AAEA93" w:rsidR="00A2752D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51CF1B21" w14:textId="0350C37A" w:rsidR="00A2752D" w:rsidRDefault="00671C92" w:rsidP="00D82A8F">
            <w:r>
              <w:t>192.168.3.1</w:t>
            </w:r>
          </w:p>
        </w:tc>
      </w:tr>
      <w:tr w:rsidR="00A2752D" w14:paraId="3F8DA6CB" w14:textId="77777777" w:rsidTr="00A2752D">
        <w:tc>
          <w:tcPr>
            <w:tcW w:w="1812" w:type="dxa"/>
          </w:tcPr>
          <w:p w14:paraId="5C4DA8D1" w14:textId="5B94EBED" w:rsidR="00A2752D" w:rsidRDefault="00671C92" w:rsidP="00D82A8F">
            <w:r w:rsidRPr="00671C92">
              <w:t>F2-Access-Point</w:t>
            </w:r>
          </w:p>
        </w:tc>
        <w:tc>
          <w:tcPr>
            <w:tcW w:w="1812" w:type="dxa"/>
          </w:tcPr>
          <w:p w14:paraId="2A523770" w14:textId="7B2BBD3C" w:rsidR="00A2752D" w:rsidRDefault="00671C92" w:rsidP="00D82A8F">
            <w:r>
              <w:t>-</w:t>
            </w:r>
          </w:p>
        </w:tc>
        <w:tc>
          <w:tcPr>
            <w:tcW w:w="1812" w:type="dxa"/>
          </w:tcPr>
          <w:p w14:paraId="2F25918A" w14:textId="58079457" w:rsidR="00A2752D" w:rsidRDefault="00671C92" w:rsidP="00D82A8F">
            <w:r>
              <w:t>-</w:t>
            </w:r>
          </w:p>
        </w:tc>
        <w:tc>
          <w:tcPr>
            <w:tcW w:w="1813" w:type="dxa"/>
          </w:tcPr>
          <w:p w14:paraId="4F4D2A68" w14:textId="35D2BD06" w:rsidR="00A2752D" w:rsidRDefault="00671C92" w:rsidP="00D82A8F">
            <w:r>
              <w:t>-</w:t>
            </w:r>
          </w:p>
        </w:tc>
        <w:tc>
          <w:tcPr>
            <w:tcW w:w="1813" w:type="dxa"/>
          </w:tcPr>
          <w:p w14:paraId="5E60B85D" w14:textId="1EE30AE9" w:rsidR="00671C92" w:rsidRDefault="00671C92" w:rsidP="00D82A8F">
            <w:r>
              <w:t>-</w:t>
            </w:r>
          </w:p>
        </w:tc>
      </w:tr>
      <w:tr w:rsidR="00671C92" w14:paraId="7C421712" w14:textId="77777777" w:rsidTr="00A2752D">
        <w:tc>
          <w:tcPr>
            <w:tcW w:w="1812" w:type="dxa"/>
          </w:tcPr>
          <w:p w14:paraId="337EFD4A" w14:textId="7B00EA45" w:rsidR="00671C92" w:rsidRPr="00671C92" w:rsidRDefault="00671C92" w:rsidP="00D82A8F">
            <w:r w:rsidRPr="00671C92">
              <w:t>PC5</w:t>
            </w:r>
          </w:p>
        </w:tc>
        <w:tc>
          <w:tcPr>
            <w:tcW w:w="1812" w:type="dxa"/>
          </w:tcPr>
          <w:p w14:paraId="29C7BE00" w14:textId="3F60048A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6ED0CFBA" w14:textId="2D18C07F" w:rsidR="00671C92" w:rsidRDefault="00671C92" w:rsidP="00D82A8F">
            <w:r>
              <w:t>(DHCP) 192.168.3.4</w:t>
            </w:r>
          </w:p>
        </w:tc>
        <w:tc>
          <w:tcPr>
            <w:tcW w:w="1813" w:type="dxa"/>
          </w:tcPr>
          <w:p w14:paraId="5BBE0895" w14:textId="58BCD193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245C1944" w14:textId="28EAF260" w:rsidR="00671C92" w:rsidRDefault="00671C92" w:rsidP="00D82A8F">
            <w:r>
              <w:t>192.168.3.1</w:t>
            </w:r>
          </w:p>
        </w:tc>
      </w:tr>
      <w:tr w:rsidR="00671C92" w14:paraId="6109C6D8" w14:textId="77777777" w:rsidTr="00A2752D">
        <w:tc>
          <w:tcPr>
            <w:tcW w:w="1812" w:type="dxa"/>
          </w:tcPr>
          <w:p w14:paraId="5395797E" w14:textId="52ADF18F" w:rsidR="00671C92" w:rsidRPr="00671C92" w:rsidRDefault="00671C92" w:rsidP="00D82A8F">
            <w:r w:rsidRPr="00671C92">
              <w:t>Printer5</w:t>
            </w:r>
          </w:p>
        </w:tc>
        <w:tc>
          <w:tcPr>
            <w:tcW w:w="1812" w:type="dxa"/>
          </w:tcPr>
          <w:p w14:paraId="2862AC32" w14:textId="332C2999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6C74B056" w14:textId="1376C679" w:rsidR="00671C92" w:rsidRDefault="00671C92" w:rsidP="00D82A8F">
            <w:r>
              <w:t>(DHCP) 193.168.3.3</w:t>
            </w:r>
          </w:p>
        </w:tc>
        <w:tc>
          <w:tcPr>
            <w:tcW w:w="1813" w:type="dxa"/>
          </w:tcPr>
          <w:p w14:paraId="539DB998" w14:textId="399F33BA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64E5DADA" w14:textId="2B9032B3" w:rsidR="00671C92" w:rsidRDefault="00671C92" w:rsidP="00D82A8F">
            <w:r>
              <w:t>-</w:t>
            </w:r>
          </w:p>
        </w:tc>
      </w:tr>
      <w:tr w:rsidR="00671C92" w14:paraId="38B47C9E" w14:textId="77777777" w:rsidTr="00A2752D">
        <w:tc>
          <w:tcPr>
            <w:tcW w:w="1812" w:type="dxa"/>
          </w:tcPr>
          <w:p w14:paraId="47F6463C" w14:textId="620F3EE9" w:rsidR="00671C92" w:rsidRPr="00671C92" w:rsidRDefault="00671C92" w:rsidP="00D82A8F">
            <w:r w:rsidRPr="00671C92">
              <w:t>PC4</w:t>
            </w:r>
          </w:p>
        </w:tc>
        <w:tc>
          <w:tcPr>
            <w:tcW w:w="1812" w:type="dxa"/>
          </w:tcPr>
          <w:p w14:paraId="4DF14017" w14:textId="17F8330D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3B349975" w14:textId="0584A3FB" w:rsidR="00671C92" w:rsidRDefault="00671C92" w:rsidP="00D82A8F">
            <w:r>
              <w:t>(DHCP) 192.168.4.3</w:t>
            </w:r>
          </w:p>
        </w:tc>
        <w:tc>
          <w:tcPr>
            <w:tcW w:w="1813" w:type="dxa"/>
          </w:tcPr>
          <w:p w14:paraId="6BEFF4F1" w14:textId="6DB881A0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6F94C0C7" w14:textId="7E4D6F4D" w:rsidR="00671C92" w:rsidRDefault="00671C92" w:rsidP="00D82A8F">
            <w:r>
              <w:t>192.168.4.1</w:t>
            </w:r>
          </w:p>
        </w:tc>
      </w:tr>
      <w:tr w:rsidR="00671C92" w14:paraId="2377B536" w14:textId="77777777" w:rsidTr="00A2752D">
        <w:tc>
          <w:tcPr>
            <w:tcW w:w="1812" w:type="dxa"/>
          </w:tcPr>
          <w:p w14:paraId="71F1062A" w14:textId="7078D88C" w:rsidR="00671C92" w:rsidRPr="00671C92" w:rsidRDefault="00671C92" w:rsidP="00D82A8F">
            <w:r w:rsidRPr="00671C92">
              <w:t>Printer4</w:t>
            </w:r>
          </w:p>
        </w:tc>
        <w:tc>
          <w:tcPr>
            <w:tcW w:w="1812" w:type="dxa"/>
          </w:tcPr>
          <w:p w14:paraId="46867BEF" w14:textId="2BCD0EFC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304D5146" w14:textId="7EAC8AA2" w:rsidR="00671C92" w:rsidRDefault="00671C92" w:rsidP="00D82A8F">
            <w:r>
              <w:t>(DHCP) 192.168.4.2</w:t>
            </w:r>
          </w:p>
        </w:tc>
        <w:tc>
          <w:tcPr>
            <w:tcW w:w="1813" w:type="dxa"/>
          </w:tcPr>
          <w:p w14:paraId="2133AEEB" w14:textId="0DAD0270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56CA2198" w14:textId="41433843" w:rsidR="00671C92" w:rsidRDefault="00671C92" w:rsidP="00D82A8F">
            <w:r>
              <w:t>-</w:t>
            </w:r>
          </w:p>
        </w:tc>
      </w:tr>
      <w:tr w:rsidR="00671C92" w14:paraId="4456FA02" w14:textId="77777777" w:rsidTr="00A2752D">
        <w:tc>
          <w:tcPr>
            <w:tcW w:w="1812" w:type="dxa"/>
          </w:tcPr>
          <w:p w14:paraId="397C76D3" w14:textId="03A0003A" w:rsidR="00671C92" w:rsidRPr="00671C92" w:rsidRDefault="00671C92" w:rsidP="00D82A8F">
            <w:r w:rsidRPr="00671C92">
              <w:lastRenderedPageBreak/>
              <w:t>PC3</w:t>
            </w:r>
          </w:p>
        </w:tc>
        <w:tc>
          <w:tcPr>
            <w:tcW w:w="1812" w:type="dxa"/>
          </w:tcPr>
          <w:p w14:paraId="76E73E70" w14:textId="176D7FE3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20533AF6" w14:textId="5D4EA88F" w:rsidR="00671C92" w:rsidRDefault="00671C92" w:rsidP="00D82A8F">
            <w:r>
              <w:t>(DHCP) 192.168.5.3</w:t>
            </w:r>
          </w:p>
        </w:tc>
        <w:tc>
          <w:tcPr>
            <w:tcW w:w="1813" w:type="dxa"/>
          </w:tcPr>
          <w:p w14:paraId="3409B4FA" w14:textId="31DEBD9C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7370AAD7" w14:textId="1B118329" w:rsidR="00671C92" w:rsidRDefault="00671C92" w:rsidP="00D82A8F">
            <w:r>
              <w:t>192.168.5.1</w:t>
            </w:r>
          </w:p>
        </w:tc>
      </w:tr>
      <w:tr w:rsidR="00671C92" w14:paraId="10F3424C" w14:textId="77777777" w:rsidTr="00A2752D">
        <w:tc>
          <w:tcPr>
            <w:tcW w:w="1812" w:type="dxa"/>
          </w:tcPr>
          <w:p w14:paraId="733859D7" w14:textId="6E5BD11C" w:rsidR="00671C92" w:rsidRPr="00671C92" w:rsidRDefault="00671C92" w:rsidP="00D82A8F">
            <w:r w:rsidRPr="00671C92">
              <w:t>Printer3</w:t>
            </w:r>
          </w:p>
        </w:tc>
        <w:tc>
          <w:tcPr>
            <w:tcW w:w="1812" w:type="dxa"/>
          </w:tcPr>
          <w:p w14:paraId="53DB78C7" w14:textId="57FA47EF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25B544E2" w14:textId="319B2FDA" w:rsidR="00671C92" w:rsidRDefault="00671C92" w:rsidP="00D82A8F">
            <w:r>
              <w:t>(DHCP) 192.168.5.2</w:t>
            </w:r>
          </w:p>
        </w:tc>
        <w:tc>
          <w:tcPr>
            <w:tcW w:w="1813" w:type="dxa"/>
          </w:tcPr>
          <w:p w14:paraId="36205CBB" w14:textId="197E7598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1292487B" w14:textId="23720D74" w:rsidR="00671C92" w:rsidRDefault="00671C92" w:rsidP="007801FA">
            <w:pPr>
              <w:keepNext/>
            </w:pPr>
            <w:r>
              <w:t>-</w:t>
            </w:r>
          </w:p>
        </w:tc>
      </w:tr>
    </w:tbl>
    <w:p w14:paraId="51E0B915" w14:textId="13338E98" w:rsidR="00A2752D" w:rsidRDefault="007801FA" w:rsidP="00052DC2">
      <w:pPr>
        <w:pStyle w:val="Legenda"/>
      </w:pPr>
      <w:r>
        <w:t xml:space="preserve">Tabela </w:t>
      </w:r>
      <w:fldSimple w:instr=" SEQ Tabela \* ARABIC ">
        <w:r w:rsidR="002E0573">
          <w:rPr>
            <w:noProof/>
          </w:rPr>
          <w:t>3</w:t>
        </w:r>
      </w:fldSimple>
      <w:r>
        <w:t>, Tabela urządzeń 2 piętro</w:t>
      </w:r>
    </w:p>
    <w:p w14:paraId="6C7F7120" w14:textId="77777777" w:rsidR="007801FA" w:rsidRDefault="007801FA" w:rsidP="007801FA"/>
    <w:p w14:paraId="54074969" w14:textId="035E9216" w:rsidR="007801FA" w:rsidRDefault="007801FA" w:rsidP="007801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urządzeń dla piętra 3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07"/>
        <w:gridCol w:w="1807"/>
        <w:gridCol w:w="1807"/>
        <w:gridCol w:w="1836"/>
        <w:gridCol w:w="1805"/>
      </w:tblGrid>
      <w:tr w:rsidR="007801FA" w14:paraId="52A9B059" w14:textId="77777777" w:rsidTr="007801FA">
        <w:tc>
          <w:tcPr>
            <w:tcW w:w="1807" w:type="dxa"/>
          </w:tcPr>
          <w:p w14:paraId="3D5EAE34" w14:textId="49C2D7DE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ządzenie</w:t>
            </w:r>
          </w:p>
        </w:tc>
        <w:tc>
          <w:tcPr>
            <w:tcW w:w="1807" w:type="dxa"/>
          </w:tcPr>
          <w:p w14:paraId="744DCBBE" w14:textId="7646A27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fejs</w:t>
            </w:r>
          </w:p>
        </w:tc>
        <w:tc>
          <w:tcPr>
            <w:tcW w:w="1807" w:type="dxa"/>
          </w:tcPr>
          <w:p w14:paraId="678E2378" w14:textId="448016D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</w:t>
            </w:r>
          </w:p>
        </w:tc>
        <w:tc>
          <w:tcPr>
            <w:tcW w:w="1836" w:type="dxa"/>
          </w:tcPr>
          <w:p w14:paraId="52F39EB7" w14:textId="07C1AA48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ka podsieci</w:t>
            </w:r>
          </w:p>
        </w:tc>
        <w:tc>
          <w:tcPr>
            <w:tcW w:w="1805" w:type="dxa"/>
          </w:tcPr>
          <w:p w14:paraId="671CB070" w14:textId="570E09C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ma</w:t>
            </w:r>
          </w:p>
        </w:tc>
      </w:tr>
      <w:tr w:rsidR="007801FA" w14:paraId="13D5C4E8" w14:textId="77777777" w:rsidTr="007801FA">
        <w:tc>
          <w:tcPr>
            <w:tcW w:w="1807" w:type="dxa"/>
          </w:tcPr>
          <w:p w14:paraId="52DF233E" w14:textId="2524872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F3-Router</w:t>
            </w:r>
          </w:p>
        </w:tc>
        <w:tc>
          <w:tcPr>
            <w:tcW w:w="1807" w:type="dxa"/>
          </w:tcPr>
          <w:p w14:paraId="5557E45A" w14:textId="39A1742D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erial0/2/0</w:t>
            </w:r>
          </w:p>
        </w:tc>
        <w:tc>
          <w:tcPr>
            <w:tcW w:w="1807" w:type="dxa"/>
          </w:tcPr>
          <w:p w14:paraId="27E040F1" w14:textId="7E03946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10.10.10.6</w:t>
            </w:r>
          </w:p>
        </w:tc>
        <w:tc>
          <w:tcPr>
            <w:tcW w:w="1836" w:type="dxa"/>
          </w:tcPr>
          <w:p w14:paraId="612814C5" w14:textId="5F2843D7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805" w:type="dxa"/>
          </w:tcPr>
          <w:p w14:paraId="59B1C4BF" w14:textId="26BF7130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5D2F43B7" w14:textId="77777777" w:rsidTr="007801FA">
        <w:tc>
          <w:tcPr>
            <w:tcW w:w="1807" w:type="dxa"/>
          </w:tcPr>
          <w:p w14:paraId="0AEFB2E1" w14:textId="5308A4F2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F3-Router</w:t>
            </w:r>
          </w:p>
        </w:tc>
        <w:tc>
          <w:tcPr>
            <w:tcW w:w="1807" w:type="dxa"/>
          </w:tcPr>
          <w:p w14:paraId="28AE16DD" w14:textId="41F89722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erial0/2/1</w:t>
            </w:r>
          </w:p>
        </w:tc>
        <w:tc>
          <w:tcPr>
            <w:tcW w:w="1807" w:type="dxa"/>
          </w:tcPr>
          <w:p w14:paraId="39AFEDCF" w14:textId="016AA6A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10.10.10.2</w:t>
            </w:r>
          </w:p>
        </w:tc>
        <w:tc>
          <w:tcPr>
            <w:tcW w:w="1836" w:type="dxa"/>
          </w:tcPr>
          <w:p w14:paraId="2D42E9A7" w14:textId="5634C986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805" w:type="dxa"/>
          </w:tcPr>
          <w:p w14:paraId="7B0A8222" w14:textId="4223F23F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5AA51C6F" w14:textId="77777777" w:rsidTr="007801FA">
        <w:tc>
          <w:tcPr>
            <w:tcW w:w="1807" w:type="dxa"/>
          </w:tcPr>
          <w:p w14:paraId="7945BCF0" w14:textId="71AE91C0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F3-Switch</w:t>
            </w:r>
          </w:p>
        </w:tc>
        <w:tc>
          <w:tcPr>
            <w:tcW w:w="1807" w:type="dxa"/>
          </w:tcPr>
          <w:p w14:paraId="036E2DE4" w14:textId="2AEFDD5A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7" w:type="dxa"/>
          </w:tcPr>
          <w:p w14:paraId="34E32A1E" w14:textId="4F0B8A8E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36" w:type="dxa"/>
          </w:tcPr>
          <w:p w14:paraId="09D393C6" w14:textId="08CF40A8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14D8C25D" w14:textId="11F0230F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7BA41216" w14:textId="77777777" w:rsidTr="007801FA">
        <w:tc>
          <w:tcPr>
            <w:tcW w:w="1807" w:type="dxa"/>
          </w:tcPr>
          <w:p w14:paraId="0B40C670" w14:textId="1C8C1509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F3-Access-Point</w:t>
            </w:r>
          </w:p>
        </w:tc>
        <w:tc>
          <w:tcPr>
            <w:tcW w:w="1807" w:type="dxa"/>
          </w:tcPr>
          <w:p w14:paraId="4F0970AE" w14:textId="450FC160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7" w:type="dxa"/>
          </w:tcPr>
          <w:p w14:paraId="3834B3AE" w14:textId="087A682E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36" w:type="dxa"/>
          </w:tcPr>
          <w:p w14:paraId="58DDE656" w14:textId="5AFB5A3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53DA600F" w14:textId="77BFED74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1F49CAF8" w14:textId="77777777" w:rsidTr="007801FA">
        <w:tc>
          <w:tcPr>
            <w:tcW w:w="1807" w:type="dxa"/>
          </w:tcPr>
          <w:p w14:paraId="6056D2BF" w14:textId="1700B83D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TEST-PC</w:t>
            </w:r>
          </w:p>
        </w:tc>
        <w:tc>
          <w:tcPr>
            <w:tcW w:w="1807" w:type="dxa"/>
          </w:tcPr>
          <w:p w14:paraId="7DDFD3DB" w14:textId="1246B0C8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07" w:type="dxa"/>
          </w:tcPr>
          <w:p w14:paraId="0ECF7D09" w14:textId="0DCC1330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1.2</w:t>
            </w:r>
          </w:p>
        </w:tc>
        <w:tc>
          <w:tcPr>
            <w:tcW w:w="1836" w:type="dxa"/>
          </w:tcPr>
          <w:p w14:paraId="48FC7B24" w14:textId="4E147764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05" w:type="dxa"/>
          </w:tcPr>
          <w:p w14:paraId="190CE8C0" w14:textId="244559FB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1.1</w:t>
            </w:r>
          </w:p>
        </w:tc>
      </w:tr>
      <w:tr w:rsidR="007801FA" w14:paraId="45FDEB31" w14:textId="77777777" w:rsidTr="007801FA">
        <w:tc>
          <w:tcPr>
            <w:tcW w:w="1807" w:type="dxa"/>
          </w:tcPr>
          <w:p w14:paraId="6CFC4EED" w14:textId="53404667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Printer6</w:t>
            </w:r>
          </w:p>
        </w:tc>
        <w:tc>
          <w:tcPr>
            <w:tcW w:w="1807" w:type="dxa"/>
          </w:tcPr>
          <w:p w14:paraId="266CDB33" w14:textId="351B50D6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07" w:type="dxa"/>
          </w:tcPr>
          <w:p w14:paraId="39220C2B" w14:textId="7691C5C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1.3</w:t>
            </w:r>
          </w:p>
        </w:tc>
        <w:tc>
          <w:tcPr>
            <w:tcW w:w="1836" w:type="dxa"/>
          </w:tcPr>
          <w:p w14:paraId="6A39A2E3" w14:textId="46E5837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05" w:type="dxa"/>
          </w:tcPr>
          <w:p w14:paraId="402AD36E" w14:textId="588BE60D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157BE3F8" w14:textId="77777777" w:rsidTr="007801FA">
        <w:tc>
          <w:tcPr>
            <w:tcW w:w="1807" w:type="dxa"/>
          </w:tcPr>
          <w:p w14:paraId="39349489" w14:textId="7B6929F4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PC7</w:t>
            </w:r>
          </w:p>
        </w:tc>
        <w:tc>
          <w:tcPr>
            <w:tcW w:w="1807" w:type="dxa"/>
          </w:tcPr>
          <w:p w14:paraId="31332E87" w14:textId="74009845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07" w:type="dxa"/>
          </w:tcPr>
          <w:p w14:paraId="138CB3F5" w14:textId="38189F0F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2.2</w:t>
            </w:r>
          </w:p>
        </w:tc>
        <w:tc>
          <w:tcPr>
            <w:tcW w:w="1836" w:type="dxa"/>
          </w:tcPr>
          <w:p w14:paraId="17E0795A" w14:textId="01952F8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05" w:type="dxa"/>
          </w:tcPr>
          <w:p w14:paraId="199C1FC7" w14:textId="541F44F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2.1</w:t>
            </w:r>
          </w:p>
        </w:tc>
      </w:tr>
      <w:tr w:rsidR="007801FA" w14:paraId="11D8A228" w14:textId="77777777" w:rsidTr="007801FA">
        <w:tc>
          <w:tcPr>
            <w:tcW w:w="1807" w:type="dxa"/>
          </w:tcPr>
          <w:p w14:paraId="624FDF14" w14:textId="1F6EA1DD" w:rsidR="007801FA" w:rsidRP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Printer7</w:t>
            </w:r>
          </w:p>
        </w:tc>
        <w:tc>
          <w:tcPr>
            <w:tcW w:w="1807" w:type="dxa"/>
          </w:tcPr>
          <w:p w14:paraId="2D2DF62E" w14:textId="4365CB4D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07" w:type="dxa"/>
          </w:tcPr>
          <w:p w14:paraId="574A1C79" w14:textId="7C478D59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2.3</w:t>
            </w:r>
          </w:p>
        </w:tc>
        <w:tc>
          <w:tcPr>
            <w:tcW w:w="1836" w:type="dxa"/>
          </w:tcPr>
          <w:p w14:paraId="51333F06" w14:textId="69785F68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05" w:type="dxa"/>
          </w:tcPr>
          <w:p w14:paraId="3605A6B1" w14:textId="5616F0EB" w:rsidR="007801FA" w:rsidRDefault="007801FA" w:rsidP="006E0FD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34E4517E" w14:textId="6CD6C12D" w:rsidR="007801FA" w:rsidRDefault="006E0FDB" w:rsidP="00052DC2">
      <w:pPr>
        <w:pStyle w:val="Legenda"/>
        <w:rPr>
          <w:rFonts w:ascii="Times New Roman" w:hAnsi="Times New Roman" w:cs="Times New Roman"/>
          <w:sz w:val="24"/>
          <w:szCs w:val="24"/>
        </w:rPr>
      </w:pPr>
      <w:r>
        <w:t xml:space="preserve">Tabela </w:t>
      </w:r>
      <w:fldSimple w:instr=" SEQ Tabela \* ARABIC ">
        <w:r w:rsidR="002E0573">
          <w:rPr>
            <w:noProof/>
          </w:rPr>
          <w:t>4</w:t>
        </w:r>
      </w:fldSimple>
      <w:r>
        <w:t>, Tabela urządzeń 3 piętro</w:t>
      </w:r>
    </w:p>
    <w:p w14:paraId="252EC938" w14:textId="77777777" w:rsidR="007801FA" w:rsidRPr="007801FA" w:rsidRDefault="007801FA" w:rsidP="007801FA"/>
    <w:p w14:paraId="7C12B40D" w14:textId="0CBBBB09" w:rsidR="00AE014E" w:rsidRDefault="00AE014E" w:rsidP="00AE01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VLAN dla piętra 1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AE014E" w14:paraId="7DA05457" w14:textId="77777777" w:rsidTr="00AE014E">
        <w:tc>
          <w:tcPr>
            <w:tcW w:w="3020" w:type="dxa"/>
          </w:tcPr>
          <w:p w14:paraId="61EAAEFC" w14:textId="19DAC775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LAN</w:t>
            </w:r>
          </w:p>
        </w:tc>
        <w:tc>
          <w:tcPr>
            <w:tcW w:w="3021" w:type="dxa"/>
          </w:tcPr>
          <w:p w14:paraId="0347F735" w14:textId="08F8B962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zwa</w:t>
            </w:r>
          </w:p>
        </w:tc>
        <w:tc>
          <w:tcPr>
            <w:tcW w:w="3021" w:type="dxa"/>
          </w:tcPr>
          <w:p w14:paraId="7AE350D1" w14:textId="5227926A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zypisane interfejsy</w:t>
            </w:r>
          </w:p>
        </w:tc>
      </w:tr>
      <w:tr w:rsidR="00AE014E" w14:paraId="438F7EE2" w14:textId="77777777" w:rsidTr="00AE014E">
        <w:tc>
          <w:tcPr>
            <w:tcW w:w="3020" w:type="dxa"/>
          </w:tcPr>
          <w:p w14:paraId="0AD08C76" w14:textId="5491E50B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130156">
              <w:rPr>
                <w:rFonts w:ascii="Times New Roman" w:hAnsi="Times New Roman" w:cs="Times New Roman"/>
                <w:sz w:val="24"/>
                <w:szCs w:val="24"/>
              </w:rPr>
              <w:t xml:space="preserve"> – Logistyka</w:t>
            </w:r>
          </w:p>
        </w:tc>
        <w:tc>
          <w:tcPr>
            <w:tcW w:w="3021" w:type="dxa"/>
          </w:tcPr>
          <w:p w14:paraId="7DA95245" w14:textId="0DB5C6FF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VLAN0060</w:t>
            </w:r>
          </w:p>
        </w:tc>
        <w:tc>
          <w:tcPr>
            <w:tcW w:w="3021" w:type="dxa"/>
          </w:tcPr>
          <w:p w14:paraId="63C6253D" w14:textId="0FBDECFE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6-8</w:t>
            </w:r>
          </w:p>
        </w:tc>
      </w:tr>
      <w:tr w:rsidR="00AE014E" w14:paraId="5B4C27CB" w14:textId="77777777" w:rsidTr="00AE014E">
        <w:tc>
          <w:tcPr>
            <w:tcW w:w="3020" w:type="dxa"/>
          </w:tcPr>
          <w:p w14:paraId="73038941" w14:textId="12913895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="00B97960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130156">
              <w:rPr>
                <w:rFonts w:ascii="Times New Roman" w:hAnsi="Times New Roman" w:cs="Times New Roman"/>
                <w:sz w:val="24"/>
                <w:szCs w:val="24"/>
              </w:rPr>
              <w:t>Magazyn</w:t>
            </w:r>
          </w:p>
        </w:tc>
        <w:tc>
          <w:tcPr>
            <w:tcW w:w="3021" w:type="dxa"/>
          </w:tcPr>
          <w:p w14:paraId="69B564B1" w14:textId="3F51AB01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VLAN0070</w:t>
            </w:r>
          </w:p>
        </w:tc>
        <w:tc>
          <w:tcPr>
            <w:tcW w:w="3021" w:type="dxa"/>
          </w:tcPr>
          <w:p w14:paraId="6EE4D1A9" w14:textId="382162A5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4-5</w:t>
            </w:r>
          </w:p>
        </w:tc>
      </w:tr>
      <w:tr w:rsidR="00AE014E" w14:paraId="7D3C2378" w14:textId="77777777" w:rsidTr="00AE014E">
        <w:tc>
          <w:tcPr>
            <w:tcW w:w="3020" w:type="dxa"/>
          </w:tcPr>
          <w:p w14:paraId="139F8A10" w14:textId="6BC2FA8C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="00B97960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130156">
              <w:rPr>
                <w:rFonts w:ascii="Times New Roman" w:hAnsi="Times New Roman" w:cs="Times New Roman"/>
                <w:sz w:val="24"/>
                <w:szCs w:val="24"/>
              </w:rPr>
              <w:t>Recepcja</w:t>
            </w:r>
          </w:p>
        </w:tc>
        <w:tc>
          <w:tcPr>
            <w:tcW w:w="3021" w:type="dxa"/>
          </w:tcPr>
          <w:p w14:paraId="6A805031" w14:textId="6CF4FBF4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VLAN0080</w:t>
            </w:r>
          </w:p>
        </w:tc>
        <w:tc>
          <w:tcPr>
            <w:tcW w:w="3021" w:type="dxa"/>
          </w:tcPr>
          <w:p w14:paraId="57915379" w14:textId="75116AAE" w:rsidR="00AE014E" w:rsidRDefault="00AE014E" w:rsidP="00B97960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2-3</w:t>
            </w:r>
          </w:p>
        </w:tc>
      </w:tr>
    </w:tbl>
    <w:p w14:paraId="25A85BB8" w14:textId="5DC7B93C" w:rsidR="00AE014E" w:rsidRDefault="00B97960" w:rsidP="00052DC2">
      <w:pPr>
        <w:pStyle w:val="Legenda"/>
        <w:rPr>
          <w:rFonts w:ascii="Times New Roman" w:hAnsi="Times New Roman" w:cs="Times New Roman"/>
          <w:sz w:val="24"/>
          <w:szCs w:val="24"/>
        </w:rPr>
      </w:pPr>
      <w:r>
        <w:t xml:space="preserve">Tabela </w:t>
      </w:r>
      <w:fldSimple w:instr=" SEQ Tabela \* ARABIC ">
        <w:r w:rsidR="002E0573">
          <w:rPr>
            <w:noProof/>
          </w:rPr>
          <w:t>5</w:t>
        </w:r>
      </w:fldSimple>
      <w:r>
        <w:t>, Tabela VLAN 1 Piętro</w:t>
      </w:r>
    </w:p>
    <w:p w14:paraId="1F81F6E4" w14:textId="77777777" w:rsidR="00D82A8F" w:rsidRDefault="00D82A8F" w:rsidP="00D82A8F"/>
    <w:p w14:paraId="1083C3F7" w14:textId="1774878B" w:rsidR="00B97960" w:rsidRDefault="00B97960" w:rsidP="00B979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VLAN dla piętra 2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B97960" w14:paraId="374A2500" w14:textId="77777777" w:rsidTr="00B97960">
        <w:tc>
          <w:tcPr>
            <w:tcW w:w="3020" w:type="dxa"/>
          </w:tcPr>
          <w:p w14:paraId="14264139" w14:textId="77F8CBF9" w:rsidR="00B97960" w:rsidRDefault="00B97960" w:rsidP="00D82A8F">
            <w:r>
              <w:t>VLAN</w:t>
            </w:r>
          </w:p>
        </w:tc>
        <w:tc>
          <w:tcPr>
            <w:tcW w:w="3021" w:type="dxa"/>
          </w:tcPr>
          <w:p w14:paraId="1AA0E168" w14:textId="7C70BD41" w:rsidR="00B97960" w:rsidRDefault="00B97960" w:rsidP="00D82A8F">
            <w:r>
              <w:t>Nazwa</w:t>
            </w:r>
          </w:p>
        </w:tc>
        <w:tc>
          <w:tcPr>
            <w:tcW w:w="3021" w:type="dxa"/>
          </w:tcPr>
          <w:p w14:paraId="28F41804" w14:textId="12080DBC" w:rsidR="00B97960" w:rsidRDefault="00B97960" w:rsidP="00D82A8F">
            <w:r>
              <w:t>Przypisane interfejsy</w:t>
            </w:r>
          </w:p>
        </w:tc>
      </w:tr>
      <w:tr w:rsidR="00B97960" w14:paraId="056628F0" w14:textId="77777777" w:rsidTr="00B97960">
        <w:tc>
          <w:tcPr>
            <w:tcW w:w="3020" w:type="dxa"/>
          </w:tcPr>
          <w:p w14:paraId="327A38C8" w14:textId="05C48ECB" w:rsidR="00B97960" w:rsidRDefault="00B97960" w:rsidP="00D82A8F">
            <w:r>
              <w:t>30 – Sprzedaż</w:t>
            </w:r>
          </w:p>
        </w:tc>
        <w:tc>
          <w:tcPr>
            <w:tcW w:w="3021" w:type="dxa"/>
          </w:tcPr>
          <w:p w14:paraId="15E12AF3" w14:textId="04B2B8CD" w:rsidR="00B97960" w:rsidRDefault="00B97960" w:rsidP="00D82A8F">
            <w:r w:rsidRPr="00B97960">
              <w:t>VLAN0030</w:t>
            </w:r>
          </w:p>
        </w:tc>
        <w:tc>
          <w:tcPr>
            <w:tcW w:w="3021" w:type="dxa"/>
          </w:tcPr>
          <w:p w14:paraId="7A395B08" w14:textId="53B1EE6D" w:rsidR="00B97960" w:rsidRDefault="00B97960" w:rsidP="00D82A8F">
            <w:r>
              <w:rPr>
                <w:rFonts w:ascii="Times New Roman" w:hAnsi="Times New Roman" w:cs="Times New Roman"/>
                <w:sz w:val="24"/>
                <w:szCs w:val="24"/>
              </w:rPr>
              <w:t>FE0/6-8</w:t>
            </w:r>
          </w:p>
        </w:tc>
      </w:tr>
      <w:tr w:rsidR="00B97960" w14:paraId="6F1B2FC6" w14:textId="77777777" w:rsidTr="00B97960">
        <w:tc>
          <w:tcPr>
            <w:tcW w:w="3020" w:type="dxa"/>
          </w:tcPr>
          <w:p w14:paraId="3B3D295F" w14:textId="6BA8CF93" w:rsidR="00B97960" w:rsidRDefault="00B97960" w:rsidP="00D82A8F">
            <w:r>
              <w:t>40 – HR</w:t>
            </w:r>
          </w:p>
        </w:tc>
        <w:tc>
          <w:tcPr>
            <w:tcW w:w="3021" w:type="dxa"/>
          </w:tcPr>
          <w:p w14:paraId="34690578" w14:textId="77918ECB" w:rsidR="00B97960" w:rsidRDefault="00B97960" w:rsidP="00D82A8F">
            <w:r w:rsidRPr="00B97960">
              <w:t>VLAN0040</w:t>
            </w:r>
          </w:p>
        </w:tc>
        <w:tc>
          <w:tcPr>
            <w:tcW w:w="3021" w:type="dxa"/>
          </w:tcPr>
          <w:p w14:paraId="3C038BE9" w14:textId="61DEB97A" w:rsidR="00B97960" w:rsidRDefault="00B97960" w:rsidP="00D82A8F">
            <w:r>
              <w:rPr>
                <w:rFonts w:ascii="Times New Roman" w:hAnsi="Times New Roman" w:cs="Times New Roman"/>
                <w:sz w:val="24"/>
                <w:szCs w:val="24"/>
              </w:rPr>
              <w:t>FE0/4-5</w:t>
            </w:r>
          </w:p>
        </w:tc>
      </w:tr>
      <w:tr w:rsidR="00B97960" w14:paraId="3A467E47" w14:textId="77777777" w:rsidTr="00B97960">
        <w:tc>
          <w:tcPr>
            <w:tcW w:w="3020" w:type="dxa"/>
          </w:tcPr>
          <w:p w14:paraId="0104BFBC" w14:textId="74A936A4" w:rsidR="00B97960" w:rsidRDefault="00B97960" w:rsidP="00D82A8F">
            <w:r>
              <w:t>50 – Finanse</w:t>
            </w:r>
          </w:p>
        </w:tc>
        <w:tc>
          <w:tcPr>
            <w:tcW w:w="3021" w:type="dxa"/>
          </w:tcPr>
          <w:p w14:paraId="2E3C4C11" w14:textId="3346DC3F" w:rsidR="00B97960" w:rsidRDefault="00B97960" w:rsidP="00D82A8F">
            <w:r w:rsidRPr="00B97960">
              <w:t>VLAN0050</w:t>
            </w:r>
          </w:p>
        </w:tc>
        <w:tc>
          <w:tcPr>
            <w:tcW w:w="3021" w:type="dxa"/>
          </w:tcPr>
          <w:p w14:paraId="5A3EE791" w14:textId="0EBD9882" w:rsidR="00B97960" w:rsidRDefault="00B97960" w:rsidP="007856AC">
            <w:pPr>
              <w:keepNext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2-3</w:t>
            </w:r>
          </w:p>
        </w:tc>
      </w:tr>
    </w:tbl>
    <w:p w14:paraId="0BD14401" w14:textId="5AC87A82" w:rsidR="00B97960" w:rsidRDefault="007856AC" w:rsidP="00052DC2">
      <w:pPr>
        <w:pStyle w:val="Legenda"/>
      </w:pPr>
      <w:r>
        <w:t xml:space="preserve">Tabela </w:t>
      </w:r>
      <w:fldSimple w:instr=" SEQ Tabela \* ARABIC ">
        <w:r w:rsidR="002E0573">
          <w:rPr>
            <w:noProof/>
          </w:rPr>
          <w:t>6</w:t>
        </w:r>
      </w:fldSimple>
      <w:r>
        <w:t>, Tabela VLAN 2 Piętro</w:t>
      </w:r>
    </w:p>
    <w:p w14:paraId="42B9DA35" w14:textId="77777777" w:rsidR="00B97960" w:rsidRDefault="00B97960" w:rsidP="00D82A8F"/>
    <w:p w14:paraId="08CC3736" w14:textId="3E814F14" w:rsidR="007856AC" w:rsidRDefault="007856AC" w:rsidP="007856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VLAN dla piętra 3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856AC" w14:paraId="34B0F25C" w14:textId="77777777" w:rsidTr="007856AC">
        <w:tc>
          <w:tcPr>
            <w:tcW w:w="3020" w:type="dxa"/>
          </w:tcPr>
          <w:p w14:paraId="029B4257" w14:textId="38403970" w:rsidR="007856AC" w:rsidRDefault="007856AC" w:rsidP="00D82A8F">
            <w:r>
              <w:t>VLAN</w:t>
            </w:r>
          </w:p>
        </w:tc>
        <w:tc>
          <w:tcPr>
            <w:tcW w:w="3021" w:type="dxa"/>
          </w:tcPr>
          <w:p w14:paraId="194CAD7E" w14:textId="6E5024C4" w:rsidR="007856AC" w:rsidRDefault="007856AC" w:rsidP="00D82A8F">
            <w:r>
              <w:t>Nazwa</w:t>
            </w:r>
          </w:p>
        </w:tc>
        <w:tc>
          <w:tcPr>
            <w:tcW w:w="3021" w:type="dxa"/>
          </w:tcPr>
          <w:p w14:paraId="2DA882DC" w14:textId="618E9CB0" w:rsidR="007856AC" w:rsidRDefault="007856AC" w:rsidP="00D82A8F">
            <w:r>
              <w:t>Przypisane interfejsy</w:t>
            </w:r>
          </w:p>
        </w:tc>
      </w:tr>
      <w:tr w:rsidR="007856AC" w14:paraId="3B7D42D0" w14:textId="77777777" w:rsidTr="007856AC">
        <w:tc>
          <w:tcPr>
            <w:tcW w:w="3020" w:type="dxa"/>
          </w:tcPr>
          <w:p w14:paraId="034E955B" w14:textId="6951FEEC" w:rsidR="007856AC" w:rsidRDefault="007856AC" w:rsidP="00D82A8F">
            <w:r>
              <w:t>10 – IT</w:t>
            </w:r>
          </w:p>
        </w:tc>
        <w:tc>
          <w:tcPr>
            <w:tcW w:w="3021" w:type="dxa"/>
          </w:tcPr>
          <w:p w14:paraId="78C4870B" w14:textId="3D5EA5BA" w:rsidR="007856AC" w:rsidRDefault="007856AC" w:rsidP="00D82A8F">
            <w:r w:rsidRPr="007856AC">
              <w:t>VLAN0010</w:t>
            </w:r>
          </w:p>
        </w:tc>
        <w:tc>
          <w:tcPr>
            <w:tcW w:w="3021" w:type="dxa"/>
          </w:tcPr>
          <w:p w14:paraId="267D99AD" w14:textId="3D99B9C8" w:rsidR="007856AC" w:rsidRDefault="007856AC" w:rsidP="00D82A8F">
            <w:r>
              <w:rPr>
                <w:rFonts w:ascii="Times New Roman" w:hAnsi="Times New Roman" w:cs="Times New Roman"/>
                <w:sz w:val="24"/>
                <w:szCs w:val="24"/>
              </w:rPr>
              <w:t>FE0/2-3</w:t>
            </w:r>
          </w:p>
        </w:tc>
      </w:tr>
      <w:tr w:rsidR="007856AC" w14:paraId="56F8AAE1" w14:textId="77777777" w:rsidTr="007856AC">
        <w:tc>
          <w:tcPr>
            <w:tcW w:w="3020" w:type="dxa"/>
          </w:tcPr>
          <w:p w14:paraId="4F78EB8B" w14:textId="4BD9CEE0" w:rsidR="007856AC" w:rsidRDefault="007856AC" w:rsidP="00D82A8F">
            <w:r>
              <w:t>20 – Administracja</w:t>
            </w:r>
          </w:p>
        </w:tc>
        <w:tc>
          <w:tcPr>
            <w:tcW w:w="3021" w:type="dxa"/>
          </w:tcPr>
          <w:p w14:paraId="6CF1265C" w14:textId="196ECE09" w:rsidR="007856AC" w:rsidRDefault="007856AC" w:rsidP="00D82A8F">
            <w:r w:rsidRPr="007856AC">
              <w:t>VLAN0020</w:t>
            </w:r>
          </w:p>
        </w:tc>
        <w:tc>
          <w:tcPr>
            <w:tcW w:w="3021" w:type="dxa"/>
          </w:tcPr>
          <w:p w14:paraId="7A5982B7" w14:textId="1394FC4A" w:rsidR="007856AC" w:rsidRDefault="007856AC" w:rsidP="002E0573">
            <w:pPr>
              <w:keepNext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4-6</w:t>
            </w:r>
          </w:p>
        </w:tc>
      </w:tr>
    </w:tbl>
    <w:p w14:paraId="4ACF917A" w14:textId="5AA38BC7" w:rsidR="007856AC" w:rsidRDefault="002E0573" w:rsidP="00052DC2">
      <w:pPr>
        <w:pStyle w:val="Legenda"/>
      </w:pPr>
      <w:r>
        <w:t xml:space="preserve">Tabela </w:t>
      </w:r>
      <w:fldSimple w:instr=" SEQ Tabela \* ARABIC ">
        <w:r>
          <w:rPr>
            <w:noProof/>
          </w:rPr>
          <w:t>7</w:t>
        </w:r>
      </w:fldSimple>
      <w:r>
        <w:t>, Tabela VLAN 3 Piętro</w:t>
      </w:r>
    </w:p>
    <w:p w14:paraId="762DD45B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lastRenderedPageBreak/>
        <w:t>Koncepcja projektu sieci hotelowej opiera się na stworzeniu rozwiązań dostosowanych do potrzeb hotelu, uwzględniając zarówno obecne zapotrzebowanie, jak i elastyczność dla przyszłego rozwoju infrastruktury sieciowej. Poniżej przedstawiamy wybrane technologie oraz narzędzia, które będą kluczowe dla projektu sieci hotelowej.</w:t>
      </w:r>
    </w:p>
    <w:p w14:paraId="573894AD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1. VLAN (Virtual LAN):</w:t>
      </w:r>
    </w:p>
    <w:p w14:paraId="30ACA729" w14:textId="77777777" w:rsidR="00AA30DC" w:rsidRPr="00AA30DC" w:rsidRDefault="00AA30DC" w:rsidP="00AA30DC">
      <w:pPr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 xml:space="preserve">W ramach projektu zostaną utworzone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multiple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Vlany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>, co pozwoli na stworzenie wielu oddzielnych sieci logicznych w ramach jednej sieci fizycznej.</w:t>
      </w:r>
    </w:p>
    <w:p w14:paraId="6A95A277" w14:textId="77777777" w:rsidR="00AA30DC" w:rsidRPr="00AA30DC" w:rsidRDefault="00AA30DC" w:rsidP="00AA30DC">
      <w:pPr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30DC">
        <w:rPr>
          <w:rFonts w:ascii="Times New Roman" w:hAnsi="Times New Roman" w:cs="Times New Roman"/>
          <w:sz w:val="24"/>
          <w:szCs w:val="24"/>
        </w:rPr>
        <w:t>VLANy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 xml:space="preserve"> pozwalają na segregację ruchu i umożliwiają dostęp tylko do odpowiednich zasobów sieciowych dla różnych grup użytkowników, takich jak pracownicy hotelu, goście oraz administracja.</w:t>
      </w:r>
    </w:p>
    <w:p w14:paraId="09868F84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2.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EtherChannel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0A3C7E18" w14:textId="77777777" w:rsidR="00AA30DC" w:rsidRPr="00AA30DC" w:rsidRDefault="00AA30DC" w:rsidP="00AA30DC">
      <w:pPr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 xml:space="preserve">Technologia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EtherChannel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 xml:space="preserve"> pozwoli na efektywne wykorzystanie kilku łączy Ethernet do tworzenia jednego logicznego połączenia.</w:t>
      </w:r>
    </w:p>
    <w:p w14:paraId="4DBE089A" w14:textId="77777777" w:rsidR="00AA30DC" w:rsidRPr="00AA30DC" w:rsidRDefault="00AA30DC" w:rsidP="00AA30DC">
      <w:pPr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Dzięki temu możliwe będzie równomierne rozłożenie obciążenia i zapewnienie niezawodności połączenia.</w:t>
      </w:r>
    </w:p>
    <w:p w14:paraId="0E5CEA65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3. DHCP (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Dynamic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 Host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Configuration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Protocol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>):</w:t>
      </w:r>
    </w:p>
    <w:p w14:paraId="1D98CE21" w14:textId="77777777" w:rsidR="00AA30DC" w:rsidRPr="00AA30DC" w:rsidRDefault="00AA30DC" w:rsidP="00AA30DC">
      <w:pPr>
        <w:numPr>
          <w:ilvl w:val="0"/>
          <w:numId w:val="5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Protokół DHCP zostanie wykorzystany do dynamicznego przydzielania adresów IP oraz innych ustawień, takich jak maska podsieci, brama domyślna i serwer DNS, dla urządzeń podłączonych do sieci hotelowej.</w:t>
      </w:r>
    </w:p>
    <w:p w14:paraId="0A288CA0" w14:textId="77777777" w:rsidR="00AA30DC" w:rsidRPr="00AA30DC" w:rsidRDefault="00AA30DC" w:rsidP="00AA30DC">
      <w:pPr>
        <w:numPr>
          <w:ilvl w:val="0"/>
          <w:numId w:val="5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To umożliwi gościom i pracownikom łatwe i automatyczne uzyskanie dostępu do sieci bez konieczności ręcznej konfiguracji.</w:t>
      </w:r>
    </w:p>
    <w:p w14:paraId="50A79849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4. WLAN (Wireless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Local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Area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 Network):</w:t>
      </w:r>
    </w:p>
    <w:p w14:paraId="488A1145" w14:textId="77777777" w:rsidR="00AA30DC" w:rsidRPr="00AA30DC" w:rsidRDefault="00AA30DC" w:rsidP="00AA30DC">
      <w:pPr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Sieć bezprzewodowa WLAN zostanie stworzona w hotelu, co umożliwi urządzeniom z obsługą technologii Wi-Fi bezprzewodowe połączenie z siecią.</w:t>
      </w:r>
    </w:p>
    <w:p w14:paraId="73C55B5B" w14:textId="77777777" w:rsidR="00AA30DC" w:rsidRPr="00AA30DC" w:rsidRDefault="00AA30DC" w:rsidP="00AA30DC">
      <w:pPr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Dla wygody gości, obszary z dostępem do sieci bezprzewodowej zostaną wyznaczone przez administratorów, umożliwiając korzystanie z urządzeń mobilnych w różnych częściach hotelu.</w:t>
      </w:r>
    </w:p>
    <w:p w14:paraId="754EA359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5. Role Użytkowników:</w:t>
      </w:r>
    </w:p>
    <w:p w14:paraId="64DD7FBF" w14:textId="77777777" w:rsidR="00AA30DC" w:rsidRPr="00AA30DC" w:rsidRDefault="00AA30DC" w:rsidP="00AA30DC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W ramach projektu przewiduje się dwie główne role użytkowników: administratorów sieci oraz użytkowników i gości.</w:t>
      </w:r>
    </w:p>
    <w:p w14:paraId="207AAA51" w14:textId="77777777" w:rsidR="00AA30DC" w:rsidRPr="00AA30DC" w:rsidRDefault="00AA30DC" w:rsidP="00AA30DC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Administratorzy sieci będą odpowiedzialni za zarządzanie siecią, jej bezpieczeństwo oraz rozwój infrastruktury sieciowej.</w:t>
      </w:r>
    </w:p>
    <w:p w14:paraId="1CE4966E" w14:textId="77777777" w:rsidR="00AA30DC" w:rsidRDefault="00AA30DC" w:rsidP="00AA30DC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Użytkownicy i goście będą mieli dostęp do sieci za pomocą połączenia przewodowego (kablem RJ45) oraz technologii Wi-Fi w wyznaczonych obszarach.</w:t>
      </w:r>
    </w:p>
    <w:p w14:paraId="319232F1" w14:textId="77777777" w:rsid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7581B0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6BCBDC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lastRenderedPageBreak/>
        <w:t>6. Segmentacja Sieci:</w:t>
      </w:r>
    </w:p>
    <w:p w14:paraId="2A787EDB" w14:textId="77777777" w:rsidR="00AA30DC" w:rsidRPr="00AA30DC" w:rsidRDefault="00AA30DC" w:rsidP="00AA30DC">
      <w:pPr>
        <w:numPr>
          <w:ilvl w:val="0"/>
          <w:numId w:val="5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Dzięki zastosowaniu technologii VLAN oraz routingu, możliwe będzie stworzenie bezpiecznej i skalowalnej sieci, gdzie użytkownicy i goście nie będą mieli dostępu do zasobów firmy, z wyjątkiem tych, do których zostali uprawnieni.</w:t>
      </w:r>
    </w:p>
    <w:p w14:paraId="6BA7596B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7. Bezpieczeństwo Sieci:</w:t>
      </w:r>
    </w:p>
    <w:p w14:paraId="0E1E511D" w14:textId="77777777" w:rsidR="00AA30DC" w:rsidRPr="00AA30DC" w:rsidRDefault="00AA30DC" w:rsidP="00AA30DC">
      <w:pPr>
        <w:numPr>
          <w:ilvl w:val="0"/>
          <w:numId w:val="5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W projekcie zostaną wprowadzone odpowiednie mechanizmy zabezpieczeń sieciowych, takie jak kontrola dostępu oraz zabezpieczenia przed nieautoryzowanymi dostępami.</w:t>
      </w:r>
    </w:p>
    <w:p w14:paraId="3C1A8719" w14:textId="77777777" w:rsidR="00AA30DC" w:rsidRPr="00AA30DC" w:rsidRDefault="00AA30DC" w:rsidP="00AA30DC">
      <w:pPr>
        <w:numPr>
          <w:ilvl w:val="0"/>
          <w:numId w:val="5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Bezpieczeństwo sieci jest kluczowe, aby chronić dane gości oraz zapewnić stabilność sieci.</w:t>
      </w:r>
    </w:p>
    <w:p w14:paraId="60BDA172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8. Narzędzie Symulacyjne:</w:t>
      </w:r>
    </w:p>
    <w:p w14:paraId="65E78AAC" w14:textId="77777777" w:rsidR="00AA30DC" w:rsidRPr="00AA30DC" w:rsidRDefault="00AA30DC" w:rsidP="00AA30DC">
      <w:pPr>
        <w:numPr>
          <w:ilvl w:val="0"/>
          <w:numId w:val="5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 xml:space="preserve">Do stworzenia, testowania i optymalizacji projektu sieci hotelowej zostanie wykorzystane narzędzie "Cisco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Packet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Tracer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>", które pozwoli na dokładną symulację rozwiązań i konfiguracji sieci przed wdrożeniem.</w:t>
      </w:r>
    </w:p>
    <w:p w14:paraId="0FA5A06B" w14:textId="02246268" w:rsidR="005569A1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 xml:space="preserve">Projekt zakłada dostarczenie kompleksowego rozwiązania sieciowego, które sprosta potrzebom hotelu, zapewni gościom wygodny dostęp do sieci, a jednocześnie zabezpieczy sieć firmy oraz umożliwi jej rozwój w przyszłości. Wybór technologii i narzędzi, takich jak VLAN,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EtherChannel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>, DHCP i WLAN, ma na celu stworzenie efektywnej i bezpiecznej infrastruktury sieciowej dostosowanej do specyficznych potrzeb hotelowej działalności.</w:t>
      </w:r>
    </w:p>
    <w:p w14:paraId="41F8D587" w14:textId="3E0F8F32" w:rsidR="005569A1" w:rsidRPr="00B17748" w:rsidRDefault="005569A1" w:rsidP="005569A1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5" w:name="_Toc147334296"/>
      <w:r w:rsidRPr="005569A1">
        <w:rPr>
          <w:rFonts w:ascii="Times New Roman" w:hAnsi="Times New Roman" w:cs="Times New Roman"/>
          <w:b/>
          <w:sz w:val="24"/>
          <w:szCs w:val="24"/>
        </w:rPr>
        <w:t>Testy jednostkowe</w:t>
      </w:r>
      <w:bookmarkEnd w:id="15"/>
    </w:p>
    <w:p w14:paraId="5CC6F86A" w14:textId="0BA8BD4E" w:rsid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 xml:space="preserve">Testy jednostkowe są niezwykle ważnym aspektem projektów informatycznych, w tym projektów sieciowych. Pomagają one w weryfikacji poprawności działania poszczególnych komponentów i funkcji systemu. </w:t>
      </w:r>
    </w:p>
    <w:p w14:paraId="02D7C8AC" w14:textId="77777777" w:rsidR="00537EBB" w:rsidRDefault="00537EBB" w:rsidP="00537EBB">
      <w:pPr>
        <w:keepNext/>
        <w:jc w:val="both"/>
      </w:pPr>
      <w:r>
        <w:rPr>
          <w:noProof/>
        </w:rPr>
        <w:drawing>
          <wp:inline distT="0" distB="0" distL="0" distR="0" wp14:anchorId="5844D65B" wp14:editId="14569775">
            <wp:extent cx="5760720" cy="2563495"/>
            <wp:effectExtent l="0" t="0" r="0" b="8255"/>
            <wp:docPr id="131858912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58912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1AC2C" w14:textId="60904376" w:rsidR="00537EBB" w:rsidRDefault="00537EBB" w:rsidP="00537EBB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8</w:t>
        </w:r>
      </w:fldSimple>
      <w:r>
        <w:t xml:space="preserve">, </w:t>
      </w:r>
      <w:r w:rsidRPr="00E76739">
        <w:t xml:space="preserve">Wizualizacja sieci komputerowej w programie Cisco </w:t>
      </w:r>
      <w:proofErr w:type="spellStart"/>
      <w:r w:rsidRPr="00E76739">
        <w:t>Packet</w:t>
      </w:r>
      <w:proofErr w:type="spellEnd"/>
      <w:r w:rsidRPr="00E76739">
        <w:t xml:space="preserve"> </w:t>
      </w:r>
      <w:proofErr w:type="spellStart"/>
      <w:r w:rsidRPr="00E76739">
        <w:t>Tracer</w:t>
      </w:r>
      <w:proofErr w:type="spellEnd"/>
      <w:r>
        <w:t>.</w:t>
      </w:r>
    </w:p>
    <w:p w14:paraId="7F8736F0" w14:textId="77777777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39AC8B" w14:textId="77777777" w:rsidR="00537EBB" w:rsidRDefault="00537EBB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34E641" w14:textId="205F25CB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jednostkowy 1: Weryfikacja logowania i autoryzacji użytkowników</w:t>
      </w:r>
    </w:p>
    <w:p w14:paraId="00722D19" w14:textId="77777777" w:rsidR="00537EBB" w:rsidRPr="00537EBB" w:rsidRDefault="00537EBB" w:rsidP="00537EBB">
      <w:pPr>
        <w:numPr>
          <w:ilvl w:val="0"/>
          <w:numId w:val="5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proces logowania i autoryzacji użytkowników działa poprawnie.</w:t>
      </w:r>
    </w:p>
    <w:p w14:paraId="3738D79F" w14:textId="77777777" w:rsidR="00537EBB" w:rsidRDefault="00537EBB" w:rsidP="00537EBB">
      <w:pPr>
        <w:numPr>
          <w:ilvl w:val="0"/>
          <w:numId w:val="5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Krok 1: Test na poprawność logowania - Spróbuj zalogować się na konto użytkownika, podając poprawne dane uwierzytelniające. Upewnij się, że logowanie jest udane.</w:t>
      </w:r>
    </w:p>
    <w:p w14:paraId="62DBA17D" w14:textId="77777777" w:rsidR="00B16F9A" w:rsidRDefault="00CF44ED" w:rsidP="00B16F9A">
      <w:pPr>
        <w:keepNext/>
        <w:ind w:left="720"/>
        <w:jc w:val="both"/>
      </w:pPr>
      <w:r>
        <w:rPr>
          <w:noProof/>
        </w:rPr>
        <w:drawing>
          <wp:inline distT="0" distB="0" distL="0" distR="0" wp14:anchorId="263380EF" wp14:editId="7AE06468">
            <wp:extent cx="5760720" cy="5596890"/>
            <wp:effectExtent l="0" t="0" r="0" b="3810"/>
            <wp:docPr id="18857053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7053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1097C" w14:textId="5496ED15" w:rsidR="00CF44ED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9</w:t>
        </w:r>
      </w:fldSimple>
      <w:r>
        <w:t xml:space="preserve">, </w:t>
      </w:r>
      <w:r w:rsidRPr="003F0ADE">
        <w:t xml:space="preserve">Test na poprawność logowania </w:t>
      </w:r>
      <w:r>
        <w:t>.</w:t>
      </w:r>
    </w:p>
    <w:p w14:paraId="0FE8BCBE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A3017A8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41B96A7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D42F88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215C97D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AB4C9CE" w14:textId="2CFA0D9B" w:rsidR="00537EBB" w:rsidRDefault="00537EBB" w:rsidP="00537EBB">
      <w:pPr>
        <w:numPr>
          <w:ilvl w:val="0"/>
          <w:numId w:val="5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lastRenderedPageBreak/>
        <w:t>Krok 2: Test na nieprawidłowe dane logowania - Spróbuj zalogować się na konto użytkownika, podając nieprawidłowe dane uwierzytelniające. Upewnij się, że system wyświetla odpowiedni komunikat o błędzie.</w:t>
      </w:r>
    </w:p>
    <w:p w14:paraId="55F7A446" w14:textId="77777777" w:rsidR="00B16F9A" w:rsidRDefault="00CF44ED" w:rsidP="00B16F9A">
      <w:pPr>
        <w:keepNext/>
        <w:ind w:left="720"/>
        <w:jc w:val="both"/>
      </w:pPr>
      <w:r>
        <w:rPr>
          <w:noProof/>
        </w:rPr>
        <w:drawing>
          <wp:inline distT="0" distB="0" distL="0" distR="0" wp14:anchorId="51319B94" wp14:editId="5CF137E4">
            <wp:extent cx="5760720" cy="5596890"/>
            <wp:effectExtent l="0" t="0" r="0" b="3810"/>
            <wp:docPr id="18035577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55773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FB076" w14:textId="6AB1DC2C" w:rsidR="00CF44ED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0</w:t>
        </w:r>
      </w:fldSimple>
      <w:r>
        <w:t xml:space="preserve">, </w:t>
      </w:r>
      <w:r w:rsidRPr="007F012E">
        <w:t>Test na nieprawidłowe dane logowania</w:t>
      </w:r>
      <w:r>
        <w:t>.</w:t>
      </w:r>
    </w:p>
    <w:p w14:paraId="51E600B0" w14:textId="77777777" w:rsidR="00CF44ED" w:rsidRDefault="00CF44ED" w:rsidP="00537EB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7B422F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113050F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CD2BDA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C77D04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219673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8C7A40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25AE0E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50E0E1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E42A40" w14:textId="17932721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t>Test jednostkowy 2: Weryfikacja konfiguracji VLAN</w:t>
      </w:r>
    </w:p>
    <w:p w14:paraId="4435C320" w14:textId="77777777" w:rsidR="00537EBB" w:rsidRPr="00537EBB" w:rsidRDefault="00537EBB" w:rsidP="00537EBB">
      <w:pPr>
        <w:numPr>
          <w:ilvl w:val="0"/>
          <w:numId w:val="5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konfiguracja VLAN działa poprawnie.</w:t>
      </w:r>
    </w:p>
    <w:p w14:paraId="5D8B6F5A" w14:textId="77777777" w:rsidR="00537EBB" w:rsidRDefault="00537EBB" w:rsidP="00537EBB">
      <w:pPr>
        <w:numPr>
          <w:ilvl w:val="0"/>
          <w:numId w:val="5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 xml:space="preserve">Krok 1: Test na izolację VLAN - Upewnij się, że urządzenia w jednym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VLANie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 xml:space="preserve"> nie mogą komunikować się z urządzeniami w innym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VLANie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>.</w:t>
      </w:r>
    </w:p>
    <w:p w14:paraId="12B1AC12" w14:textId="77777777" w:rsidR="00B16F9A" w:rsidRDefault="00CF44ED" w:rsidP="00B16F9A">
      <w:pPr>
        <w:keepNext/>
        <w:jc w:val="both"/>
      </w:pPr>
      <w:r>
        <w:rPr>
          <w:noProof/>
        </w:rPr>
        <w:drawing>
          <wp:inline distT="0" distB="0" distL="0" distR="0" wp14:anchorId="5F2D99A0" wp14:editId="78693687">
            <wp:extent cx="5760720" cy="3070225"/>
            <wp:effectExtent l="0" t="0" r="0" b="0"/>
            <wp:docPr id="174065295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65295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3BF0" w14:textId="5FC9C603" w:rsidR="00CF44ED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1</w:t>
        </w:r>
      </w:fldSimple>
      <w:r>
        <w:t xml:space="preserve">, </w:t>
      </w:r>
      <w:r w:rsidRPr="00C24803">
        <w:t xml:space="preserve">Test na izolację VLAN </w:t>
      </w:r>
      <w:r>
        <w:t>.</w:t>
      </w:r>
    </w:p>
    <w:p w14:paraId="06A088AF" w14:textId="77777777" w:rsidR="00CF44ED" w:rsidRPr="00537EBB" w:rsidRDefault="00CF44ED" w:rsidP="00CF44E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3BA989" w14:textId="77777777" w:rsidR="00537EBB" w:rsidRDefault="00537EBB" w:rsidP="00537EBB">
      <w:pPr>
        <w:numPr>
          <w:ilvl w:val="0"/>
          <w:numId w:val="5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 xml:space="preserve">Krok 2: Test na konfigurację routingu między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VLANami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 xml:space="preserve"> - Sprawdź, czy routery pozwalają na komunikację między wybranymi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VLANami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>.</w:t>
      </w:r>
    </w:p>
    <w:p w14:paraId="399EB6D9" w14:textId="77777777" w:rsidR="00B16F9A" w:rsidRDefault="00CF44ED" w:rsidP="00B16F9A">
      <w:pPr>
        <w:keepNext/>
        <w:jc w:val="both"/>
      </w:pPr>
      <w:r>
        <w:rPr>
          <w:noProof/>
        </w:rPr>
        <w:drawing>
          <wp:inline distT="0" distB="0" distL="0" distR="0" wp14:anchorId="195EBFC8" wp14:editId="63F8154C">
            <wp:extent cx="5598795" cy="2983926"/>
            <wp:effectExtent l="0" t="0" r="1905" b="6985"/>
            <wp:docPr id="53524559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24559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00671" cy="298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05D6" w14:textId="78A51244" w:rsidR="00CF44ED" w:rsidRPr="00B16F9A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2</w:t>
        </w:r>
      </w:fldSimple>
      <w:r>
        <w:t xml:space="preserve">, </w:t>
      </w:r>
      <w:r w:rsidRPr="0064218F">
        <w:t xml:space="preserve">Test na konfigurację routingu między </w:t>
      </w:r>
      <w:proofErr w:type="spellStart"/>
      <w:r w:rsidRPr="0064218F">
        <w:t>VLANami</w:t>
      </w:r>
      <w:proofErr w:type="spellEnd"/>
      <w:r>
        <w:t>.</w:t>
      </w:r>
    </w:p>
    <w:p w14:paraId="10E3BE72" w14:textId="57A86755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jednostkowy 3: Weryfikacja konfiguracji DHCP</w:t>
      </w:r>
    </w:p>
    <w:p w14:paraId="0C0DCE72" w14:textId="77777777" w:rsidR="00537EBB" w:rsidRPr="00537EBB" w:rsidRDefault="00537EBB" w:rsidP="00537EBB">
      <w:pPr>
        <w:numPr>
          <w:ilvl w:val="0"/>
          <w:numId w:val="5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serwer DHCP przypisuje poprawne adresy IP klientom.</w:t>
      </w:r>
    </w:p>
    <w:p w14:paraId="08B59348" w14:textId="77777777" w:rsidR="00537EBB" w:rsidRDefault="00537EBB" w:rsidP="00537EBB">
      <w:pPr>
        <w:numPr>
          <w:ilvl w:val="0"/>
          <w:numId w:val="5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Krok 1: Test przydzielenia adresu IP - Podłącz nowe urządzenie do sieci i sprawdź, czy serwer DHCP przydziela mu poprawny adres IP.</w:t>
      </w:r>
    </w:p>
    <w:p w14:paraId="1E8A241E" w14:textId="77777777" w:rsidR="00B16F9A" w:rsidRDefault="00216CB1" w:rsidP="00B16F9A">
      <w:pPr>
        <w:keepNext/>
        <w:jc w:val="both"/>
      </w:pPr>
      <w:r>
        <w:rPr>
          <w:noProof/>
        </w:rPr>
        <w:drawing>
          <wp:inline distT="0" distB="0" distL="0" distR="0" wp14:anchorId="17D9B326" wp14:editId="28EE57C0">
            <wp:extent cx="5760720" cy="5596890"/>
            <wp:effectExtent l="0" t="0" r="0" b="3810"/>
            <wp:docPr id="34070411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0411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AC98" w14:textId="1B208582" w:rsidR="00216CB1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3</w:t>
        </w:r>
      </w:fldSimple>
      <w:r>
        <w:t xml:space="preserve">, </w:t>
      </w:r>
      <w:r w:rsidRPr="000A2BE1">
        <w:t>Test przydzielenia adresu IP</w:t>
      </w:r>
      <w:r>
        <w:t>.</w:t>
      </w:r>
    </w:p>
    <w:p w14:paraId="282B50B0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B0E57C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2385AB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EB7FE9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E325B16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8B5FA1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3684D5" w14:textId="4A63D266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jednostkowy 4: Weryfikacja konfiguracji bezprzewodowej sieci LAN (WLAN)</w:t>
      </w:r>
    </w:p>
    <w:p w14:paraId="0C92E6A1" w14:textId="77777777" w:rsidR="00537EBB" w:rsidRPr="00537EBB" w:rsidRDefault="00537EBB" w:rsidP="00537EBB">
      <w:pPr>
        <w:numPr>
          <w:ilvl w:val="0"/>
          <w:numId w:val="6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sieć WLAN działa poprawnie i jest zabezpieczona.</w:t>
      </w:r>
    </w:p>
    <w:p w14:paraId="7AA65CB7" w14:textId="77777777" w:rsidR="00537EBB" w:rsidRDefault="00537EBB" w:rsidP="00537EBB">
      <w:pPr>
        <w:numPr>
          <w:ilvl w:val="0"/>
          <w:numId w:val="6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Krok 1: Test połączenia bezprzewodowego - Spróbuj połączyć się z siecią WLAN przy użyciu prawidłowego klucza dostępu.</w:t>
      </w:r>
    </w:p>
    <w:p w14:paraId="359CE537" w14:textId="77777777" w:rsidR="00B16F9A" w:rsidRDefault="00216CB1" w:rsidP="00B16F9A">
      <w:pPr>
        <w:keepNext/>
        <w:jc w:val="both"/>
      </w:pPr>
      <w:r>
        <w:rPr>
          <w:noProof/>
        </w:rPr>
        <w:drawing>
          <wp:inline distT="0" distB="0" distL="0" distR="0" wp14:anchorId="79AC0054" wp14:editId="5E942BF4">
            <wp:extent cx="5760720" cy="5596890"/>
            <wp:effectExtent l="0" t="0" r="0" b="3810"/>
            <wp:docPr id="192689089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89089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E71B" w14:textId="0C15BD08" w:rsidR="00216CB1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4</w:t>
        </w:r>
      </w:fldSimple>
      <w:r>
        <w:t xml:space="preserve">, </w:t>
      </w:r>
      <w:r w:rsidRPr="009B4DC8">
        <w:t>Test połączenia bezprzewodowego</w:t>
      </w:r>
      <w:r>
        <w:t>.</w:t>
      </w:r>
    </w:p>
    <w:p w14:paraId="785ED4D0" w14:textId="77777777" w:rsidR="00B16F9A" w:rsidRDefault="00216CB1" w:rsidP="00B16F9A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7EF6958" wp14:editId="66A95060">
            <wp:extent cx="4981575" cy="2962275"/>
            <wp:effectExtent l="0" t="0" r="9525" b="9525"/>
            <wp:docPr id="205610264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10264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04411" w14:textId="3576BC34" w:rsidR="00216CB1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5</w:t>
        </w:r>
      </w:fldSimple>
      <w:r>
        <w:t xml:space="preserve">, </w:t>
      </w:r>
      <w:r w:rsidRPr="00AC27CA">
        <w:t>Test połączenia bezprzewodowego</w:t>
      </w:r>
      <w:r>
        <w:t>.</w:t>
      </w:r>
    </w:p>
    <w:p w14:paraId="5B3FDB74" w14:textId="77777777" w:rsidR="00537EBB" w:rsidRDefault="00537EBB" w:rsidP="00537EBB">
      <w:pPr>
        <w:numPr>
          <w:ilvl w:val="0"/>
          <w:numId w:val="6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Krok 2: Test nieautoryzowanego dostępu - Spróbuj uzyskać dostęp do sieci WLAN bez poprawnego klucza dostępu. Upewnij się, że dostęp jest zablokowany.</w:t>
      </w:r>
    </w:p>
    <w:p w14:paraId="72F29284" w14:textId="77777777" w:rsidR="00B16F9A" w:rsidRDefault="00216CB1" w:rsidP="00B16F9A">
      <w:pPr>
        <w:keepNext/>
        <w:ind w:left="360"/>
        <w:jc w:val="both"/>
      </w:pPr>
      <w:r>
        <w:rPr>
          <w:noProof/>
        </w:rPr>
        <w:drawing>
          <wp:inline distT="0" distB="0" distL="0" distR="0" wp14:anchorId="021097C3" wp14:editId="519ABC9A">
            <wp:extent cx="5124450" cy="3009900"/>
            <wp:effectExtent l="0" t="0" r="0" b="0"/>
            <wp:docPr id="126213788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13788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AAA2C" w14:textId="001710EA" w:rsidR="00216CB1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6</w:t>
        </w:r>
      </w:fldSimple>
      <w:r>
        <w:t xml:space="preserve">, </w:t>
      </w:r>
      <w:r w:rsidRPr="004D5C01">
        <w:t>Test nieautoryzowanego dostępu</w:t>
      </w:r>
      <w:r>
        <w:t>.</w:t>
      </w:r>
    </w:p>
    <w:p w14:paraId="7EA77895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1DC5D6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ED065A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A356A3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698795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66D889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51BE8D" w14:textId="5D98C267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est jednostkowy </w:t>
      </w:r>
      <w:r w:rsidR="00216CB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537EBB">
        <w:rPr>
          <w:rFonts w:ascii="Times New Roman" w:hAnsi="Times New Roman" w:cs="Times New Roman"/>
          <w:b/>
          <w:bCs/>
          <w:sz w:val="24"/>
          <w:szCs w:val="24"/>
        </w:rPr>
        <w:t xml:space="preserve">: Weryfikacja konfiguracji </w:t>
      </w:r>
      <w:proofErr w:type="spellStart"/>
      <w:r w:rsidRPr="00537EBB">
        <w:rPr>
          <w:rFonts w:ascii="Times New Roman" w:hAnsi="Times New Roman" w:cs="Times New Roman"/>
          <w:b/>
          <w:bCs/>
          <w:sz w:val="24"/>
          <w:szCs w:val="24"/>
        </w:rPr>
        <w:t>routingowej</w:t>
      </w:r>
      <w:proofErr w:type="spellEnd"/>
    </w:p>
    <w:p w14:paraId="4608270D" w14:textId="77777777" w:rsidR="00537EBB" w:rsidRPr="00537EBB" w:rsidRDefault="00537EBB" w:rsidP="00537EBB">
      <w:pPr>
        <w:numPr>
          <w:ilvl w:val="0"/>
          <w:numId w:val="6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routing między różnymi podsieciami działa poprawnie.</w:t>
      </w:r>
    </w:p>
    <w:p w14:paraId="41CEF2EB" w14:textId="77777777" w:rsidR="00537EBB" w:rsidRDefault="00537EBB" w:rsidP="00537EBB">
      <w:pPr>
        <w:numPr>
          <w:ilvl w:val="0"/>
          <w:numId w:val="6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 xml:space="preserve">Krok 1: Test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pinga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 xml:space="preserve"> między różnymi podsieciami - Spróbuj wysłać ping z jednej podsieci do urządzenia w innej podsieci. Upewnij się, że routing jest skonfigurowany poprawnie.</w:t>
      </w:r>
    </w:p>
    <w:p w14:paraId="39A88262" w14:textId="77777777" w:rsidR="00B16F9A" w:rsidRDefault="00216CB1" w:rsidP="00B16F9A">
      <w:pPr>
        <w:keepNext/>
        <w:jc w:val="both"/>
      </w:pPr>
      <w:r>
        <w:rPr>
          <w:noProof/>
        </w:rPr>
        <w:drawing>
          <wp:inline distT="0" distB="0" distL="0" distR="0" wp14:anchorId="5B67B2FE" wp14:editId="305FE044">
            <wp:extent cx="5760720" cy="3070225"/>
            <wp:effectExtent l="0" t="0" r="0" b="0"/>
            <wp:docPr id="116204216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04216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7AC53" w14:textId="59E67AC4" w:rsidR="00216CB1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7</w:t>
        </w:r>
      </w:fldSimple>
      <w:r>
        <w:t xml:space="preserve">, </w:t>
      </w:r>
      <w:r w:rsidRPr="006E29D4">
        <w:t xml:space="preserve">Test </w:t>
      </w:r>
      <w:proofErr w:type="spellStart"/>
      <w:r w:rsidRPr="006E29D4">
        <w:t>pinga</w:t>
      </w:r>
      <w:proofErr w:type="spellEnd"/>
      <w:r w:rsidRPr="006E29D4">
        <w:t xml:space="preserve"> między różnymi podsieciami</w:t>
      </w:r>
      <w:r>
        <w:t>.</w:t>
      </w:r>
    </w:p>
    <w:p w14:paraId="4CD88329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4A3BC05" wp14:editId="43C0DE52">
            <wp:extent cx="5760720" cy="5596890"/>
            <wp:effectExtent l="0" t="0" r="0" b="3810"/>
            <wp:docPr id="11296093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0932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9E65" w14:textId="38FF7A15" w:rsidR="00C5065C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8</w:t>
        </w:r>
      </w:fldSimple>
      <w:r>
        <w:t xml:space="preserve">, Konfiguracja urządzenia </w:t>
      </w:r>
      <w:r w:rsidRPr="003D0671">
        <w:t>F1-Router</w:t>
      </w:r>
      <w:r>
        <w:t>.</w:t>
      </w:r>
    </w:p>
    <w:p w14:paraId="59C15F98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50D45C4" wp14:editId="71805527">
            <wp:extent cx="5760720" cy="5596890"/>
            <wp:effectExtent l="0" t="0" r="0" b="3810"/>
            <wp:docPr id="21385322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53225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E5157" w14:textId="2B1F64B2" w:rsidR="00F72D95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9</w:t>
        </w:r>
      </w:fldSimple>
      <w:r>
        <w:t xml:space="preserve">, </w:t>
      </w:r>
      <w:r w:rsidRPr="009B7EE3">
        <w:t>Konfiguracja urządzenia F1-Router.</w:t>
      </w:r>
    </w:p>
    <w:p w14:paraId="22C000E3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E42C168" wp14:editId="7DDD72F6">
            <wp:extent cx="5760720" cy="5596890"/>
            <wp:effectExtent l="0" t="0" r="0" b="3810"/>
            <wp:docPr id="125074633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74633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3DC9C" w14:textId="43E864CD" w:rsidR="00F72D95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0</w:t>
        </w:r>
      </w:fldSimple>
      <w:r>
        <w:t xml:space="preserve">, </w:t>
      </w:r>
      <w:r w:rsidRPr="0030673E">
        <w:t>Konfiguracja urządzenia F1-Router.</w:t>
      </w:r>
    </w:p>
    <w:p w14:paraId="678DAB33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82C82D1" wp14:editId="312B7D7B">
            <wp:extent cx="5760720" cy="5596890"/>
            <wp:effectExtent l="0" t="0" r="0" b="3810"/>
            <wp:docPr id="159808094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8094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A1619" w14:textId="0383D793" w:rsidR="00F72D95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1</w:t>
        </w:r>
      </w:fldSimple>
      <w:r>
        <w:t xml:space="preserve">, </w:t>
      </w:r>
      <w:r w:rsidRPr="00834192">
        <w:t>Konfiguracja urządzenia F1-Router.</w:t>
      </w:r>
    </w:p>
    <w:p w14:paraId="6B128966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0F91FBA" wp14:editId="0F804128">
            <wp:extent cx="5760720" cy="5596890"/>
            <wp:effectExtent l="0" t="0" r="0" b="3810"/>
            <wp:docPr id="14846440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64408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75791" w14:textId="429C9000" w:rsidR="00F72D95" w:rsidRDefault="007C7542" w:rsidP="007C7542">
      <w:pPr>
        <w:pStyle w:val="Legenda"/>
        <w:jc w:val="both"/>
      </w:pPr>
      <w:r>
        <w:t xml:space="preserve">Rysunek </w:t>
      </w:r>
      <w:fldSimple w:instr=" SEQ Rysunek \* ARABIC ">
        <w:r w:rsidR="006D30F1">
          <w:rPr>
            <w:noProof/>
          </w:rPr>
          <w:t>22</w:t>
        </w:r>
      </w:fldSimple>
      <w:r>
        <w:t xml:space="preserve">, </w:t>
      </w:r>
      <w:r w:rsidRPr="00484A81">
        <w:t>Konfiguracja urządzenia F1-Router.</w:t>
      </w:r>
    </w:p>
    <w:p w14:paraId="4F487911" w14:textId="77777777" w:rsidR="007C7542" w:rsidRDefault="007C7542" w:rsidP="007C7542">
      <w:pPr>
        <w:keepNext/>
      </w:pPr>
      <w:r>
        <w:rPr>
          <w:noProof/>
        </w:rPr>
        <w:lastRenderedPageBreak/>
        <w:drawing>
          <wp:inline distT="0" distB="0" distL="0" distR="0" wp14:anchorId="1BC3E020" wp14:editId="2264531F">
            <wp:extent cx="5760720" cy="5596890"/>
            <wp:effectExtent l="0" t="0" r="0" b="3810"/>
            <wp:docPr id="38710458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10458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DDFE6" w14:textId="15EBA04E" w:rsidR="007C7542" w:rsidRDefault="007C7542" w:rsidP="007C7542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23</w:t>
        </w:r>
      </w:fldSimple>
      <w:r>
        <w:t xml:space="preserve">, Konfiguracja urządzenia </w:t>
      </w:r>
      <w:r w:rsidRPr="001C1E9F">
        <w:t>F2-Router</w:t>
      </w:r>
      <w:r>
        <w:t>.</w:t>
      </w:r>
    </w:p>
    <w:p w14:paraId="2AEB0192" w14:textId="77777777" w:rsidR="007C7542" w:rsidRDefault="007C7542" w:rsidP="007C7542">
      <w:pPr>
        <w:keepNext/>
      </w:pPr>
      <w:r>
        <w:rPr>
          <w:noProof/>
        </w:rPr>
        <w:lastRenderedPageBreak/>
        <w:drawing>
          <wp:inline distT="0" distB="0" distL="0" distR="0" wp14:anchorId="40EEC454" wp14:editId="3BE4BC41">
            <wp:extent cx="5760720" cy="5596890"/>
            <wp:effectExtent l="0" t="0" r="0" b="3810"/>
            <wp:docPr id="2806384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6384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A646B" w14:textId="2AA85EE3" w:rsidR="007C7542" w:rsidRDefault="007C7542" w:rsidP="007C7542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24</w:t>
        </w:r>
      </w:fldSimple>
      <w:r>
        <w:t xml:space="preserve">, </w:t>
      </w:r>
      <w:r w:rsidRPr="00D61C95">
        <w:t>Konfiguracja urządzenia F2-Router.</w:t>
      </w:r>
    </w:p>
    <w:p w14:paraId="30541913" w14:textId="77777777" w:rsidR="007C7542" w:rsidRDefault="007C7542" w:rsidP="007C7542">
      <w:pPr>
        <w:keepNext/>
      </w:pPr>
      <w:r>
        <w:rPr>
          <w:noProof/>
        </w:rPr>
        <w:lastRenderedPageBreak/>
        <w:drawing>
          <wp:inline distT="0" distB="0" distL="0" distR="0" wp14:anchorId="67C9BD07" wp14:editId="13B37B5B">
            <wp:extent cx="5760720" cy="5596890"/>
            <wp:effectExtent l="0" t="0" r="0" b="3810"/>
            <wp:docPr id="181870083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70083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7C4BB" w14:textId="7ED33750" w:rsidR="007C7542" w:rsidRDefault="007C7542" w:rsidP="007C7542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25</w:t>
        </w:r>
      </w:fldSimple>
      <w:r>
        <w:t xml:space="preserve">, </w:t>
      </w:r>
      <w:r w:rsidRPr="00364CC7">
        <w:t>Konfiguracja urządzenia F2-Router.</w:t>
      </w:r>
    </w:p>
    <w:p w14:paraId="51C962F7" w14:textId="77777777" w:rsidR="007C7542" w:rsidRDefault="007C7542" w:rsidP="007C7542">
      <w:pPr>
        <w:keepNext/>
      </w:pPr>
      <w:r>
        <w:rPr>
          <w:noProof/>
        </w:rPr>
        <w:lastRenderedPageBreak/>
        <w:drawing>
          <wp:inline distT="0" distB="0" distL="0" distR="0" wp14:anchorId="3C17782A" wp14:editId="31EA7E18">
            <wp:extent cx="5760720" cy="5596890"/>
            <wp:effectExtent l="0" t="0" r="0" b="3810"/>
            <wp:docPr id="100152157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52157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C1297" w14:textId="759223AF" w:rsidR="007C7542" w:rsidRPr="007C7542" w:rsidRDefault="007C7542" w:rsidP="007C7542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26</w:t>
        </w:r>
      </w:fldSimple>
      <w:r>
        <w:t xml:space="preserve">, </w:t>
      </w:r>
      <w:r w:rsidRPr="00D4026C">
        <w:t>Konfiguracja urządzenia F2-Router.</w:t>
      </w:r>
    </w:p>
    <w:p w14:paraId="4B467266" w14:textId="77777777" w:rsidR="007C7542" w:rsidRDefault="007C7542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73A1DBC2" wp14:editId="06F6C60F">
            <wp:extent cx="5760720" cy="5596890"/>
            <wp:effectExtent l="0" t="0" r="0" b="3810"/>
            <wp:docPr id="38743309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433095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AA3AE" w14:textId="18A6FA9F" w:rsidR="007C7542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7</w:t>
        </w:r>
      </w:fldSimple>
      <w:r>
        <w:t xml:space="preserve">, Konfiguracja urządzenia </w:t>
      </w:r>
      <w:r w:rsidRPr="00274B80">
        <w:t>F3-Router</w:t>
      </w:r>
      <w:r>
        <w:t>.</w:t>
      </w:r>
    </w:p>
    <w:p w14:paraId="1898FF41" w14:textId="77777777" w:rsidR="007C7542" w:rsidRDefault="007C7542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5B00CD99" wp14:editId="386462FF">
            <wp:extent cx="5760720" cy="5596890"/>
            <wp:effectExtent l="0" t="0" r="0" b="3810"/>
            <wp:docPr id="65091854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91854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8E887" w14:textId="3C32EFA8" w:rsidR="007C7542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8</w:t>
        </w:r>
      </w:fldSimple>
      <w:r>
        <w:t xml:space="preserve">, </w:t>
      </w:r>
      <w:r w:rsidRPr="0082601A">
        <w:t>Konfiguracja urządzenia F3-Router.</w:t>
      </w:r>
    </w:p>
    <w:p w14:paraId="5F08B9C2" w14:textId="77777777" w:rsidR="007C7542" w:rsidRDefault="007C7542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82CD5D5" wp14:editId="358AE4C9">
            <wp:extent cx="5760720" cy="5596890"/>
            <wp:effectExtent l="0" t="0" r="0" b="3810"/>
            <wp:docPr id="197783324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33243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0F6E5" w14:textId="22A1B4E2" w:rsidR="007C7542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9</w:t>
        </w:r>
      </w:fldSimple>
      <w:r>
        <w:t xml:space="preserve">, </w:t>
      </w:r>
      <w:r w:rsidRPr="00015057">
        <w:t>Konfiguracja urządzenia F3-Router.</w:t>
      </w:r>
    </w:p>
    <w:p w14:paraId="3B265E57" w14:textId="77777777" w:rsidR="007C7542" w:rsidRDefault="007C7542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57CE447" wp14:editId="735CF592">
            <wp:extent cx="5760720" cy="5596890"/>
            <wp:effectExtent l="0" t="0" r="0" b="3810"/>
            <wp:docPr id="1636132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1322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7748B" w14:textId="3C046A00" w:rsidR="007C7542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30</w:t>
        </w:r>
      </w:fldSimple>
      <w:r>
        <w:t xml:space="preserve">, </w:t>
      </w:r>
      <w:r w:rsidRPr="00266506">
        <w:t>Konfiguracja urządzenia F3-Router.</w:t>
      </w:r>
    </w:p>
    <w:p w14:paraId="4D0C41B4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F057187" wp14:editId="1DBD5DD8">
            <wp:extent cx="5760720" cy="5596890"/>
            <wp:effectExtent l="0" t="0" r="0" b="3810"/>
            <wp:docPr id="9083214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32143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56D23" w14:textId="69568D52" w:rsidR="007C7542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1</w:t>
        </w:r>
      </w:fldSimple>
      <w:r>
        <w:t xml:space="preserve">, Konfiguracja urządzenia </w:t>
      </w:r>
      <w:r w:rsidRPr="00C91831">
        <w:t>F1-Switch</w:t>
      </w:r>
      <w:r>
        <w:t>.</w:t>
      </w:r>
    </w:p>
    <w:p w14:paraId="74B21CCE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27CBE5CC" wp14:editId="33089E4C">
            <wp:extent cx="5760720" cy="5596890"/>
            <wp:effectExtent l="0" t="0" r="0" b="3810"/>
            <wp:docPr id="147582548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825489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3DEFA" w14:textId="2AFD3DCF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2</w:t>
        </w:r>
      </w:fldSimple>
      <w:r>
        <w:t xml:space="preserve">, </w:t>
      </w:r>
      <w:r w:rsidRPr="00FC5101">
        <w:t>Konfiguracja urządzenia F1-Switch.</w:t>
      </w:r>
    </w:p>
    <w:p w14:paraId="6A50C7B0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2988F35" wp14:editId="642C91B8">
            <wp:extent cx="5760720" cy="5596890"/>
            <wp:effectExtent l="0" t="0" r="0" b="3810"/>
            <wp:docPr id="162105457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05457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EEC48" w14:textId="7EBE4B42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3</w:t>
        </w:r>
      </w:fldSimple>
      <w:r>
        <w:t xml:space="preserve">, </w:t>
      </w:r>
      <w:r w:rsidRPr="0044095B">
        <w:t>Konfiguracja urządzenia F1-Switch.</w:t>
      </w:r>
    </w:p>
    <w:p w14:paraId="5F7708DA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7FB86DD1" wp14:editId="117A92D9">
            <wp:extent cx="5760720" cy="5596890"/>
            <wp:effectExtent l="0" t="0" r="0" b="3810"/>
            <wp:docPr id="63556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5693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58D57" w14:textId="1E42EAA0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4</w:t>
        </w:r>
      </w:fldSimple>
      <w:r>
        <w:t xml:space="preserve">, Konfiguracja urządzenia </w:t>
      </w:r>
      <w:r w:rsidRPr="00FE4C7F">
        <w:t>F2-Switch</w:t>
      </w:r>
      <w:r>
        <w:t>.</w:t>
      </w:r>
    </w:p>
    <w:p w14:paraId="555FAEFE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3AA4AAE" wp14:editId="01A05640">
            <wp:extent cx="5760720" cy="5596890"/>
            <wp:effectExtent l="0" t="0" r="0" b="3810"/>
            <wp:docPr id="90828464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28464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6F32F" w14:textId="372FD87C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5</w:t>
        </w:r>
      </w:fldSimple>
      <w:r>
        <w:t xml:space="preserve">, </w:t>
      </w:r>
      <w:r w:rsidRPr="00B31326">
        <w:t>Konfiguracja urządzenia F2-Switch.</w:t>
      </w:r>
    </w:p>
    <w:p w14:paraId="4674528E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3284458" wp14:editId="6C428282">
            <wp:extent cx="5760720" cy="5596890"/>
            <wp:effectExtent l="0" t="0" r="0" b="3810"/>
            <wp:docPr id="58111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113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8353D" w14:textId="42DBDE47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6</w:t>
        </w:r>
      </w:fldSimple>
      <w:r>
        <w:t xml:space="preserve">, </w:t>
      </w:r>
      <w:r w:rsidRPr="00305724">
        <w:t>Konfiguracja urządzenia F2-Switch.</w:t>
      </w:r>
    </w:p>
    <w:p w14:paraId="75D54E26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6AA8F77" wp14:editId="7DBFA109">
            <wp:extent cx="5760720" cy="5596890"/>
            <wp:effectExtent l="0" t="0" r="0" b="3810"/>
            <wp:docPr id="68508195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081959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DD8C0" w14:textId="5C7181C3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7</w:t>
        </w:r>
      </w:fldSimple>
      <w:r>
        <w:t xml:space="preserve">, Konfiguracja urządzenia </w:t>
      </w:r>
      <w:r w:rsidRPr="00E91941">
        <w:t>F3-Switch</w:t>
      </w:r>
      <w:r>
        <w:t>.</w:t>
      </w:r>
    </w:p>
    <w:p w14:paraId="0A14CAD4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5901DABB" wp14:editId="2A5BEE27">
            <wp:extent cx="5760720" cy="5596890"/>
            <wp:effectExtent l="0" t="0" r="0" b="3810"/>
            <wp:docPr id="33392555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925553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796B0" w14:textId="363BD396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8</w:t>
        </w:r>
      </w:fldSimple>
      <w:r>
        <w:t xml:space="preserve">, </w:t>
      </w:r>
      <w:r w:rsidRPr="00751EA5">
        <w:t>Konfiguracja urządzenia F3-Switch.</w:t>
      </w:r>
    </w:p>
    <w:p w14:paraId="4793AB42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01BC3A0" wp14:editId="26645493">
            <wp:extent cx="5760720" cy="5596890"/>
            <wp:effectExtent l="0" t="0" r="0" b="3810"/>
            <wp:docPr id="132674578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74578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95C9" w14:textId="4BC55ED7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9</w:t>
        </w:r>
      </w:fldSimple>
      <w:r>
        <w:t xml:space="preserve">, </w:t>
      </w:r>
      <w:r w:rsidRPr="006A3269">
        <w:t>Konfiguracja urządzenia F3-Switch.</w:t>
      </w:r>
    </w:p>
    <w:p w14:paraId="0E228A2E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3775681" wp14:editId="2E9EF6A8">
            <wp:extent cx="5760720" cy="5596890"/>
            <wp:effectExtent l="0" t="0" r="0" b="3810"/>
            <wp:docPr id="139367195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71952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68B91" w14:textId="0552775A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40</w:t>
        </w:r>
      </w:fldSimple>
      <w:r>
        <w:t xml:space="preserve">, Konfiguracja urządzenia </w:t>
      </w:r>
      <w:r w:rsidRPr="00B30E3A">
        <w:t>F1-Access-Point</w:t>
      </w:r>
      <w:r>
        <w:t>.</w:t>
      </w:r>
    </w:p>
    <w:p w14:paraId="343E403D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76AABD8" wp14:editId="3B29BFA3">
            <wp:extent cx="5760720" cy="5596890"/>
            <wp:effectExtent l="0" t="0" r="0" b="3810"/>
            <wp:docPr id="33635746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357466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75AC" w14:textId="6C0CB2A1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41</w:t>
        </w:r>
      </w:fldSimple>
      <w:r>
        <w:t xml:space="preserve">, Konfiguracja urządzenia </w:t>
      </w:r>
      <w:r w:rsidRPr="00865AA7">
        <w:t>F</w:t>
      </w:r>
      <w:r>
        <w:t>2</w:t>
      </w:r>
      <w:r w:rsidRPr="00865AA7">
        <w:t>-Access-Point</w:t>
      </w:r>
      <w:r>
        <w:t>.</w:t>
      </w:r>
    </w:p>
    <w:p w14:paraId="011884F0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2E9F4500" wp14:editId="2287DFEB">
            <wp:extent cx="5760720" cy="5596890"/>
            <wp:effectExtent l="0" t="0" r="0" b="3810"/>
            <wp:docPr id="171109781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097819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6F442" w14:textId="40237B8C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42</w:t>
        </w:r>
      </w:fldSimple>
      <w:r>
        <w:t xml:space="preserve">, Konfiguracja urządzenia </w:t>
      </w:r>
      <w:r w:rsidRPr="000C4615">
        <w:t>F</w:t>
      </w:r>
      <w:r>
        <w:t>3</w:t>
      </w:r>
      <w:r w:rsidRPr="000C4615">
        <w:t>-Access-Point</w:t>
      </w:r>
      <w:r>
        <w:t>.</w:t>
      </w:r>
    </w:p>
    <w:p w14:paraId="1D7C97B8" w14:textId="1F024FA7" w:rsid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Testy jednostkowe te pomogą w identyfikacji ewentualnych problemów z konfiguracją i działaniem sieci, co pozwoli na ich szybkie rozwiązanie i zapewnienie, że sieć działa zgodnie z założeniami projektowymi.</w:t>
      </w:r>
    </w:p>
    <w:p w14:paraId="18513D6F" w14:textId="77777777" w:rsidR="00C5065C" w:rsidRPr="00C5065C" w:rsidRDefault="00C5065C" w:rsidP="00C5065C">
      <w:pPr>
        <w:jc w:val="both"/>
        <w:rPr>
          <w:rFonts w:ascii="Times New Roman" w:hAnsi="Times New Roman" w:cs="Times New Roman"/>
          <w:sz w:val="24"/>
          <w:szCs w:val="24"/>
        </w:rPr>
      </w:pPr>
      <w:r w:rsidRPr="00C5065C">
        <w:rPr>
          <w:rFonts w:ascii="Times New Roman" w:hAnsi="Times New Roman" w:cs="Times New Roman"/>
          <w:sz w:val="24"/>
          <w:szCs w:val="24"/>
        </w:rPr>
        <w:t xml:space="preserve">Wyniki przeprowadzonych testów są zadowalające. Komunikacja między urządzeniami w różnych podsieciach została potwierdzona, a zastosowanie technologii </w:t>
      </w:r>
      <w:proofErr w:type="spellStart"/>
      <w:r w:rsidRPr="00C5065C">
        <w:rPr>
          <w:rFonts w:ascii="Times New Roman" w:hAnsi="Times New Roman" w:cs="Times New Roman"/>
          <w:sz w:val="24"/>
          <w:szCs w:val="24"/>
        </w:rPr>
        <w:t>EtherChannel</w:t>
      </w:r>
      <w:proofErr w:type="spellEnd"/>
      <w:r w:rsidRPr="00C5065C">
        <w:rPr>
          <w:rFonts w:ascii="Times New Roman" w:hAnsi="Times New Roman" w:cs="Times New Roman"/>
          <w:sz w:val="24"/>
          <w:szCs w:val="24"/>
        </w:rPr>
        <w:t xml:space="preserve"> przyczyniło się do płynniejszego i szybszego </w:t>
      </w:r>
      <w:proofErr w:type="spellStart"/>
      <w:r w:rsidRPr="00C5065C">
        <w:rPr>
          <w:rFonts w:ascii="Times New Roman" w:hAnsi="Times New Roman" w:cs="Times New Roman"/>
          <w:sz w:val="24"/>
          <w:szCs w:val="24"/>
        </w:rPr>
        <w:t>przesyłu</w:t>
      </w:r>
      <w:proofErr w:type="spellEnd"/>
      <w:r w:rsidRPr="00C5065C">
        <w:rPr>
          <w:rFonts w:ascii="Times New Roman" w:hAnsi="Times New Roman" w:cs="Times New Roman"/>
          <w:sz w:val="24"/>
          <w:szCs w:val="24"/>
        </w:rPr>
        <w:t xml:space="preserve"> danych w sieci.</w:t>
      </w:r>
    </w:p>
    <w:p w14:paraId="7FAE7FD8" w14:textId="77777777" w:rsidR="00C5065C" w:rsidRPr="00C5065C" w:rsidRDefault="00C5065C" w:rsidP="00C5065C">
      <w:pPr>
        <w:jc w:val="both"/>
        <w:rPr>
          <w:rFonts w:ascii="Times New Roman" w:hAnsi="Times New Roman" w:cs="Times New Roman"/>
          <w:sz w:val="24"/>
          <w:szCs w:val="24"/>
        </w:rPr>
      </w:pPr>
      <w:r w:rsidRPr="00C5065C">
        <w:rPr>
          <w:rFonts w:ascii="Times New Roman" w:hAnsi="Times New Roman" w:cs="Times New Roman"/>
          <w:sz w:val="24"/>
          <w:szCs w:val="24"/>
        </w:rPr>
        <w:t>Podsumowując wyniki testów, można stwierdzić, że konfiguracja sieci działa poprawnie i zgodnie z oczekiwaniami. Wszyscy użytkownicy uzyskali pozytywne wyniki, co świadczy o poprawnej konfiguracji sieci oraz jej płynnym działaniu.</w:t>
      </w:r>
    </w:p>
    <w:p w14:paraId="646B8E55" w14:textId="77777777" w:rsidR="00C5065C" w:rsidRPr="00C5065C" w:rsidRDefault="00C5065C" w:rsidP="00C5065C">
      <w:pPr>
        <w:jc w:val="both"/>
        <w:rPr>
          <w:rFonts w:ascii="Times New Roman" w:hAnsi="Times New Roman" w:cs="Times New Roman"/>
          <w:sz w:val="24"/>
          <w:szCs w:val="24"/>
        </w:rPr>
      </w:pPr>
      <w:r w:rsidRPr="00C5065C">
        <w:rPr>
          <w:rFonts w:ascii="Times New Roman" w:hAnsi="Times New Roman" w:cs="Times New Roman"/>
          <w:sz w:val="24"/>
          <w:szCs w:val="24"/>
        </w:rPr>
        <w:t xml:space="preserve">Testowanie sieci komputerowej jest kluczowym etapem projektu, który pozwala na weryfikację, optymalizację i zabezpieczenie infrastruktury sieciowej. Dzięki identyfikacji błędów, wykrywaniu ograniczeń wydajnościowych, zapewnianiu bezpieczeństwa oraz </w:t>
      </w:r>
      <w:r w:rsidRPr="00C5065C">
        <w:rPr>
          <w:rFonts w:ascii="Times New Roman" w:hAnsi="Times New Roman" w:cs="Times New Roman"/>
          <w:sz w:val="24"/>
          <w:szCs w:val="24"/>
        </w:rPr>
        <w:lastRenderedPageBreak/>
        <w:t>spełnianiu wymagań regulacyjnych, testowanie przyczynia się do utrzymania stabilności, wydajności i bezpieczeństwa sieci komputerowej.</w:t>
      </w:r>
    </w:p>
    <w:p w14:paraId="5246D349" w14:textId="60E5EA7D" w:rsidR="00C5065C" w:rsidRDefault="00C5065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C5065C">
        <w:rPr>
          <w:rFonts w:ascii="Times New Roman" w:hAnsi="Times New Roman" w:cs="Times New Roman"/>
          <w:sz w:val="24"/>
          <w:szCs w:val="24"/>
        </w:rPr>
        <w:t>Wszystkie przeprowadzone testy potwierdziły, że konfiguracja urządzeń jest zgodna z założeniami projektowymi, co oznacza, że nie są wymagane żadne korekty. Sieć jest gotowa do produkcji i spełni oczekiwania użytkowników w zakresie wydajności i bezpieczeństwa.</w:t>
      </w:r>
    </w:p>
    <w:p w14:paraId="59339C28" w14:textId="550230C1" w:rsidR="000F1FAE" w:rsidRPr="00B17748" w:rsidRDefault="000F1FAE" w:rsidP="000F1FAE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6" w:name="_Toc147334297"/>
      <w:r w:rsidRPr="000F1FAE">
        <w:rPr>
          <w:rFonts w:ascii="Times New Roman" w:hAnsi="Times New Roman" w:cs="Times New Roman"/>
          <w:b/>
          <w:sz w:val="24"/>
          <w:szCs w:val="24"/>
        </w:rPr>
        <w:t>Repozytorium</w:t>
      </w:r>
      <w:bookmarkEnd w:id="16"/>
    </w:p>
    <w:p w14:paraId="7F2338C1" w14:textId="0A94B390" w:rsidR="000F1FAE" w:rsidRPr="00AA30DC" w:rsidRDefault="001E39C8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1E39C8">
        <w:rPr>
          <w:rFonts w:ascii="Times New Roman" w:hAnsi="Times New Roman" w:cs="Times New Roman"/>
          <w:sz w:val="24"/>
          <w:szCs w:val="24"/>
        </w:rPr>
        <w:t>https://github.com/byczus69/PROJEKT-LAB_In-ynieria-oprogramowania/tree/main/Projekt_Repozytorium</w:t>
      </w:r>
    </w:p>
    <w:p w14:paraId="73CC1562" w14:textId="4F6F3EE8" w:rsidR="00A45E70" w:rsidRPr="00B17748" w:rsidRDefault="00A45E70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7" w:name="_Toc147334298"/>
      <w:r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17"/>
    </w:p>
    <w:p w14:paraId="4A160A37" w14:textId="19DF3895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Celem projektu było zaprojektowanie i wdrożenie kompleksowej sieci dla hotelu, która zapewniałaby niezawodne połączenie internetowe oraz dostęp do zasobów sieciowych dla pracowników i gości. Sieć musiała być skalowalna, łatwa w zarządzaniu i spełniać wysokie standardy bezpieczeństwa.</w:t>
      </w:r>
    </w:p>
    <w:p w14:paraId="7A039E0D" w14:textId="238A7988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W ramach projektu zidentyfikowano trzy główne klasy aktorów: Koordynator, Pracownicy hotelu oraz Admin. Koordynator odpowiadał za zarządzanie siecią, administrowanie, zarządzanie sprzętem sieciowym oraz przypisywanie zasobów sprzętowych dla pracowników hotelu. Pracownicy hotelu korzystali z zasobów sieciowych, takich jak dostęp do Internetu, drukarek i innych urządzeń sieciowych. Admin zajmował się testowaniem sieci, zarządzaniem sprzętem oraz usuwaniem błędów/usterek.</w:t>
      </w:r>
    </w:p>
    <w:p w14:paraId="03631E20" w14:textId="1265223D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Wymagania funkcjonalne projektu obejmowały administrowanie siecią, usuwanie usterek/błędów, zarządzanie sprzętem sieciowym, testowanie sieci, zarządzanie ruterami i przełącznikami oraz zapewnienie użytkownikom sieci dostępu do Internetu, drukarek i innych urządzeń sieciowych. Wymagania niefunkcjonalne obejmowały łatwy, bezinwazyjny dostęp do sieci oraz wdrożenie sieci w sposób nieuwidaczniający poszczególnych elementów i okablowania.</w:t>
      </w:r>
    </w:p>
    <w:p w14:paraId="4132E8A2" w14:textId="4CDF2ABE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 xml:space="preserve">W projekcie zastosowano różne elementy sieciowe, takie jak routery, przełączniki, punkty dostępu </w:t>
      </w:r>
      <w:proofErr w:type="spellStart"/>
      <w:r w:rsidRPr="00A45E70">
        <w:rPr>
          <w:rFonts w:ascii="Times New Roman" w:hAnsi="Times New Roman" w:cs="Times New Roman"/>
          <w:sz w:val="24"/>
          <w:szCs w:val="24"/>
        </w:rPr>
        <w:t>WiFi</w:t>
      </w:r>
      <w:proofErr w:type="spellEnd"/>
      <w:r w:rsidRPr="00A45E70">
        <w:rPr>
          <w:rFonts w:ascii="Times New Roman" w:hAnsi="Times New Roman" w:cs="Times New Roman"/>
          <w:sz w:val="24"/>
          <w:szCs w:val="24"/>
        </w:rPr>
        <w:t xml:space="preserve"> oraz drukarki. Sieć była podzielona na </w:t>
      </w:r>
      <w:proofErr w:type="spellStart"/>
      <w:r w:rsidRPr="00A45E70">
        <w:rPr>
          <w:rFonts w:ascii="Times New Roman" w:hAnsi="Times New Roman" w:cs="Times New Roman"/>
          <w:sz w:val="24"/>
          <w:szCs w:val="24"/>
        </w:rPr>
        <w:t>VLANy</w:t>
      </w:r>
      <w:proofErr w:type="spellEnd"/>
      <w:r w:rsidRPr="00A45E70">
        <w:rPr>
          <w:rFonts w:ascii="Times New Roman" w:hAnsi="Times New Roman" w:cs="Times New Roman"/>
          <w:sz w:val="24"/>
          <w:szCs w:val="24"/>
        </w:rPr>
        <w:t>, z każdym departamentem hotelowym mającym przypisaną odrębną sieć VLAN. Zastosowano protokół routingu OSPF do przesyłania tras w sieci, a serwer DHCP został skonfigurowany do automatycznego przydzielania adresów IP.</w:t>
      </w:r>
    </w:p>
    <w:p w14:paraId="5B0B444C" w14:textId="287797C9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Diagramy używane w projekcie obejmowały diagram przypadków użycia, diagram aktywności oraz diagram stanów. Diagram przypadków użycia przedstawiał aktorów, takich jak Koordynator, Pracownicy hotelu i Admin, wraz z odpowiadającymi im przypadkami użycia. Diagram aktywności przedstawiał sekwencję działań w konkretnych procesach, takich jak dostęp do drukarek przez pracowników hotelu. Natomiast diagram stanów przedstawiał różne stany i przejścia w procesie łączenia się z siecią bezprzewodową.</w:t>
      </w:r>
    </w:p>
    <w:p w14:paraId="0E0E22C3" w14:textId="71B36B7B" w:rsidR="00865F27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 xml:space="preserve">Podsumowując, projekt "Projektowanie i wdrożenie sieci dla Hotelu" skoncentrował się na zapewnieniu niezawodnej sieci, umożliwiającej pracownikom i gościom dostęp do zasobów sieciowych. Zastosowane rozwiązania obejmowały odpowiednie zarządzanie sprzętem, testowanie sieci, obsługę błędów oraz konfigurację bezpieczeństwa. Projekt pomyślnie </w:t>
      </w:r>
      <w:r w:rsidRPr="00A45E70">
        <w:rPr>
          <w:rFonts w:ascii="Times New Roman" w:hAnsi="Times New Roman" w:cs="Times New Roman"/>
          <w:sz w:val="24"/>
          <w:szCs w:val="24"/>
        </w:rPr>
        <w:lastRenderedPageBreak/>
        <w:t>zrealizowano, dostarczając funkcjonalną i bezpieczną sieć dla hotelu, spełniającą wszystkie wymagania i oczekiwania klienta.</w:t>
      </w:r>
    </w:p>
    <w:p w14:paraId="3485DBDC" w14:textId="71027080" w:rsidR="00CF5320" w:rsidRPr="00B17748" w:rsidRDefault="00CF5320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8" w:name="_Toc147334299"/>
      <w:r>
        <w:rPr>
          <w:rFonts w:ascii="Times New Roman" w:hAnsi="Times New Roman" w:cs="Times New Roman"/>
          <w:b/>
          <w:sz w:val="24"/>
          <w:szCs w:val="24"/>
        </w:rPr>
        <w:t>Literatura</w:t>
      </w:r>
      <w:bookmarkEnd w:id="18"/>
    </w:p>
    <w:p w14:paraId="1B8F7746" w14:textId="77777777" w:rsidR="00CF5320" w:rsidRPr="00CF5320" w:rsidRDefault="00CF5320" w:rsidP="00CF5320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CF5320">
        <w:rPr>
          <w:rFonts w:ascii="Times New Roman" w:hAnsi="Times New Roman" w:cs="Times New Roman"/>
          <w:sz w:val="24"/>
          <w:szCs w:val="24"/>
        </w:rPr>
        <w:t>Materiały źródłowe – wskazanie literatury i materiałów źródłowych wykorzystanych przy realizacji projektu.</w:t>
      </w:r>
    </w:p>
    <w:p w14:paraId="69DF812F" w14:textId="77777777" w:rsidR="00CF5320" w:rsidRPr="00CF5320" w:rsidRDefault="00CF5320" w:rsidP="00CF5320">
      <w:pPr>
        <w:pStyle w:val="Akapitzlis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F5320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CF5320">
        <w:rPr>
          <w:rFonts w:ascii="Times New Roman" w:hAnsi="Times New Roman" w:cs="Times New Roman"/>
          <w:sz w:val="24"/>
          <w:szCs w:val="24"/>
        </w:rPr>
        <w:t xml:space="preserve"> dla początkujących. Podstawy i szkice - Simon Monk</w:t>
      </w:r>
    </w:p>
    <w:p w14:paraId="3E6BD03A" w14:textId="77777777" w:rsidR="00CF5320" w:rsidRPr="00CF5320" w:rsidRDefault="00000000" w:rsidP="00CF5320">
      <w:pPr>
        <w:pStyle w:val="Akapitzlis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2" w:history="1">
        <w:r w:rsidR="00CF5320" w:rsidRPr="00CF5320">
          <w:rPr>
            <w:rStyle w:val="Hipercze"/>
            <w:rFonts w:ascii="Times New Roman" w:hAnsi="Times New Roman" w:cs="Times New Roman"/>
            <w:color w:val="auto"/>
            <w:sz w:val="24"/>
            <w:szCs w:val="24"/>
          </w:rPr>
          <w:t>https://forbot.pl/blog/leksykon/esp8266</w:t>
        </w:r>
      </w:hyperlink>
      <w:r w:rsidR="00CF5320" w:rsidRPr="00CF5320">
        <w:rPr>
          <w:rFonts w:ascii="Times New Roman" w:hAnsi="Times New Roman" w:cs="Times New Roman"/>
          <w:sz w:val="24"/>
          <w:szCs w:val="24"/>
        </w:rPr>
        <w:t xml:space="preserve"> (12.04.2023)</w:t>
      </w:r>
    </w:p>
    <w:p w14:paraId="492006FA" w14:textId="77777777" w:rsidR="00CF5320" w:rsidRPr="00CF5320" w:rsidRDefault="00000000" w:rsidP="00CF5320">
      <w:pPr>
        <w:pStyle w:val="Akapitzlis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3" w:history="1">
        <w:r w:rsidR="00CF5320" w:rsidRPr="00CF5320">
          <w:rPr>
            <w:rStyle w:val="Hipercze"/>
            <w:rFonts w:ascii="Times New Roman" w:hAnsi="Times New Roman" w:cs="Times New Roman"/>
            <w:color w:val="auto"/>
            <w:sz w:val="24"/>
            <w:szCs w:val="24"/>
          </w:rPr>
          <w:t>https://wolski.pro/diagramy-uml</w:t>
        </w:r>
      </w:hyperlink>
      <w:r w:rsidR="00CF5320" w:rsidRPr="00CF5320">
        <w:rPr>
          <w:rFonts w:ascii="Times New Roman" w:hAnsi="Times New Roman" w:cs="Times New Roman"/>
          <w:sz w:val="24"/>
          <w:szCs w:val="24"/>
        </w:rPr>
        <w:t xml:space="preserve"> (23.06.2023)</w:t>
      </w:r>
    </w:p>
    <w:p w14:paraId="78D42DF1" w14:textId="20A1707A" w:rsidR="00CF5320" w:rsidRPr="00B17748" w:rsidRDefault="00CF5320" w:rsidP="00CF5320">
      <w:pPr>
        <w:rPr>
          <w:rFonts w:ascii="Times New Roman" w:hAnsi="Times New Roman" w:cs="Times New Roman"/>
          <w:sz w:val="24"/>
          <w:szCs w:val="24"/>
        </w:rPr>
      </w:pPr>
    </w:p>
    <w:sectPr w:rsidR="00CF5320" w:rsidRPr="00B17748" w:rsidSect="00606776">
      <w:headerReference w:type="default" r:id="rId54"/>
      <w:footerReference w:type="default" r:id="rId5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42297" w14:textId="77777777" w:rsidR="00C558E4" w:rsidRDefault="00C558E4">
      <w:pPr>
        <w:spacing w:after="0" w:line="240" w:lineRule="auto"/>
      </w:pPr>
      <w:r>
        <w:separator/>
      </w:r>
    </w:p>
  </w:endnote>
  <w:endnote w:type="continuationSeparator" w:id="0">
    <w:p w14:paraId="3C60DC84" w14:textId="77777777" w:rsidR="00C558E4" w:rsidRDefault="00C55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C3005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C30056" w:rsidRDefault="00C3005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F4E3E" w14:textId="77777777" w:rsidR="00C558E4" w:rsidRDefault="00C558E4">
      <w:pPr>
        <w:spacing w:after="0" w:line="240" w:lineRule="auto"/>
      </w:pPr>
      <w:r>
        <w:separator/>
      </w:r>
    </w:p>
  </w:footnote>
  <w:footnote w:type="continuationSeparator" w:id="0">
    <w:p w14:paraId="363EFBDE" w14:textId="77777777" w:rsidR="00C558E4" w:rsidRDefault="00C55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C30056" w:rsidRPr="00B05274" w:rsidRDefault="00C30056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76F4F"/>
    <w:multiLevelType w:val="multilevel"/>
    <w:tmpl w:val="06C2BE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401011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0A2E452D"/>
    <w:multiLevelType w:val="multilevel"/>
    <w:tmpl w:val="0774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817471"/>
    <w:multiLevelType w:val="multilevel"/>
    <w:tmpl w:val="C312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081E3C"/>
    <w:multiLevelType w:val="multilevel"/>
    <w:tmpl w:val="11E85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7839BB"/>
    <w:multiLevelType w:val="multilevel"/>
    <w:tmpl w:val="11E009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913AD2"/>
    <w:multiLevelType w:val="hybridMultilevel"/>
    <w:tmpl w:val="4C966B0E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12185715"/>
    <w:multiLevelType w:val="multilevel"/>
    <w:tmpl w:val="FCF4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4A65D4F"/>
    <w:multiLevelType w:val="multilevel"/>
    <w:tmpl w:val="E49CE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205A45"/>
    <w:multiLevelType w:val="multilevel"/>
    <w:tmpl w:val="8EC24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B111576"/>
    <w:multiLevelType w:val="multilevel"/>
    <w:tmpl w:val="E4D4236C"/>
    <w:lvl w:ilvl="0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3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9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14" w:hanging="1800"/>
      </w:pPr>
      <w:rPr>
        <w:rFonts w:hint="default"/>
      </w:rPr>
    </w:lvl>
  </w:abstractNum>
  <w:abstractNum w:abstractNumId="13" w15:restartNumberingAfterBreak="0">
    <w:nsid w:val="1BB809FB"/>
    <w:multiLevelType w:val="multilevel"/>
    <w:tmpl w:val="4B3A7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0256C6C"/>
    <w:multiLevelType w:val="multilevel"/>
    <w:tmpl w:val="22B831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DB7417"/>
    <w:multiLevelType w:val="multilevel"/>
    <w:tmpl w:val="DD8CE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3F92FEA"/>
    <w:multiLevelType w:val="multilevel"/>
    <w:tmpl w:val="C1EE8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78E1AA9"/>
    <w:multiLevelType w:val="multilevel"/>
    <w:tmpl w:val="D2DA6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8D93845"/>
    <w:multiLevelType w:val="multilevel"/>
    <w:tmpl w:val="E5C08F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2CFC691C"/>
    <w:multiLevelType w:val="multilevel"/>
    <w:tmpl w:val="5FA267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1" w15:restartNumberingAfterBreak="0">
    <w:nsid w:val="2E732CB5"/>
    <w:multiLevelType w:val="multilevel"/>
    <w:tmpl w:val="5FA267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2" w15:restartNumberingAfterBreak="0">
    <w:nsid w:val="2E775995"/>
    <w:multiLevelType w:val="multilevel"/>
    <w:tmpl w:val="C218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D04CAC"/>
    <w:multiLevelType w:val="multilevel"/>
    <w:tmpl w:val="3A66C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8294495"/>
    <w:multiLevelType w:val="multilevel"/>
    <w:tmpl w:val="77C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8EF6405"/>
    <w:multiLevelType w:val="multilevel"/>
    <w:tmpl w:val="11E009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7" w15:restartNumberingAfterBreak="0">
    <w:nsid w:val="3ACF5B67"/>
    <w:multiLevelType w:val="multilevel"/>
    <w:tmpl w:val="825C8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B3E05B6"/>
    <w:multiLevelType w:val="multilevel"/>
    <w:tmpl w:val="710AF52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FAB4316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405075EF"/>
    <w:multiLevelType w:val="multilevel"/>
    <w:tmpl w:val="5F163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7E3F85"/>
    <w:multiLevelType w:val="multilevel"/>
    <w:tmpl w:val="0874A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69E518A"/>
    <w:multiLevelType w:val="multilevel"/>
    <w:tmpl w:val="C7443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70D0453"/>
    <w:multiLevelType w:val="multilevel"/>
    <w:tmpl w:val="16703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94D5D48"/>
    <w:multiLevelType w:val="multilevel"/>
    <w:tmpl w:val="9D3CA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BC86BFE"/>
    <w:multiLevelType w:val="multilevel"/>
    <w:tmpl w:val="75FCB8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E9026CB"/>
    <w:multiLevelType w:val="multilevel"/>
    <w:tmpl w:val="E968B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EFC6BCC"/>
    <w:multiLevelType w:val="multilevel"/>
    <w:tmpl w:val="6AAA8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4F1E7416"/>
    <w:multiLevelType w:val="hybridMultilevel"/>
    <w:tmpl w:val="74BAA2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113DA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3F10AFA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2" w15:restartNumberingAfterBreak="0">
    <w:nsid w:val="5A4022C5"/>
    <w:multiLevelType w:val="multilevel"/>
    <w:tmpl w:val="0BE46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5" w15:restartNumberingAfterBreak="0">
    <w:nsid w:val="67230855"/>
    <w:multiLevelType w:val="hybridMultilevel"/>
    <w:tmpl w:val="963ACA54"/>
    <w:lvl w:ilvl="0" w:tplc="0415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46" w15:restartNumberingAfterBreak="0">
    <w:nsid w:val="678761C8"/>
    <w:multiLevelType w:val="multilevel"/>
    <w:tmpl w:val="1ED42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6C26354A"/>
    <w:multiLevelType w:val="multilevel"/>
    <w:tmpl w:val="1BAAA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6D104BE6"/>
    <w:multiLevelType w:val="multilevel"/>
    <w:tmpl w:val="04101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6E1D1031"/>
    <w:multiLevelType w:val="multilevel"/>
    <w:tmpl w:val="AAE48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E452162"/>
    <w:multiLevelType w:val="multilevel"/>
    <w:tmpl w:val="E90C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6E4C376D"/>
    <w:multiLevelType w:val="multilevel"/>
    <w:tmpl w:val="3B70B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FD74C86"/>
    <w:multiLevelType w:val="multilevel"/>
    <w:tmpl w:val="F86CD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707E5DA8"/>
    <w:multiLevelType w:val="multilevel"/>
    <w:tmpl w:val="9EF8F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0E1355D"/>
    <w:multiLevelType w:val="multilevel"/>
    <w:tmpl w:val="D902D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713A0698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6" w15:restartNumberingAfterBreak="0">
    <w:nsid w:val="77507A08"/>
    <w:multiLevelType w:val="multilevel"/>
    <w:tmpl w:val="89368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779849D5"/>
    <w:multiLevelType w:val="multilevel"/>
    <w:tmpl w:val="747EA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78151955"/>
    <w:multiLevelType w:val="multilevel"/>
    <w:tmpl w:val="E5C08F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9" w15:restartNumberingAfterBreak="0">
    <w:nsid w:val="7B63513E"/>
    <w:multiLevelType w:val="multilevel"/>
    <w:tmpl w:val="F9C8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E4A3950"/>
    <w:multiLevelType w:val="multilevel"/>
    <w:tmpl w:val="E4AC5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4257433">
    <w:abstractNumId w:val="40"/>
  </w:num>
  <w:num w:numId="2" w16cid:durableId="1929844153">
    <w:abstractNumId w:val="15"/>
  </w:num>
  <w:num w:numId="3" w16cid:durableId="905838637">
    <w:abstractNumId w:val="31"/>
  </w:num>
  <w:num w:numId="4" w16cid:durableId="645470343">
    <w:abstractNumId w:val="44"/>
  </w:num>
  <w:num w:numId="5" w16cid:durableId="141502820">
    <w:abstractNumId w:val="7"/>
  </w:num>
  <w:num w:numId="6" w16cid:durableId="991905298">
    <w:abstractNumId w:val="43"/>
  </w:num>
  <w:num w:numId="7" w16cid:durableId="374428078">
    <w:abstractNumId w:val="23"/>
  </w:num>
  <w:num w:numId="8" w16cid:durableId="791435801">
    <w:abstractNumId w:val="0"/>
  </w:num>
  <w:num w:numId="9" w16cid:durableId="889657058">
    <w:abstractNumId w:val="8"/>
  </w:num>
  <w:num w:numId="10" w16cid:durableId="1602299815">
    <w:abstractNumId w:val="45"/>
  </w:num>
  <w:num w:numId="11" w16cid:durableId="2083066822">
    <w:abstractNumId w:val="39"/>
  </w:num>
  <w:num w:numId="12" w16cid:durableId="1656910388">
    <w:abstractNumId w:val="12"/>
  </w:num>
  <w:num w:numId="13" w16cid:durableId="1121339758">
    <w:abstractNumId w:val="11"/>
  </w:num>
  <w:num w:numId="14" w16cid:durableId="1104617601">
    <w:abstractNumId w:val="52"/>
  </w:num>
  <w:num w:numId="15" w16cid:durableId="443310717">
    <w:abstractNumId w:val="36"/>
  </w:num>
  <w:num w:numId="16" w16cid:durableId="441804415">
    <w:abstractNumId w:val="54"/>
  </w:num>
  <w:num w:numId="17" w16cid:durableId="1635255062">
    <w:abstractNumId w:val="28"/>
  </w:num>
  <w:num w:numId="18" w16cid:durableId="482817731">
    <w:abstractNumId w:val="25"/>
  </w:num>
  <w:num w:numId="19" w16cid:durableId="934901410">
    <w:abstractNumId w:val="55"/>
  </w:num>
  <w:num w:numId="20" w16cid:durableId="1886944720">
    <w:abstractNumId w:val="29"/>
  </w:num>
  <w:num w:numId="21" w16cid:durableId="988560978">
    <w:abstractNumId w:val="41"/>
  </w:num>
  <w:num w:numId="22" w16cid:durableId="39206684">
    <w:abstractNumId w:val="2"/>
  </w:num>
  <w:num w:numId="23" w16cid:durableId="151724569">
    <w:abstractNumId w:val="6"/>
  </w:num>
  <w:num w:numId="24" w16cid:durableId="1491826120">
    <w:abstractNumId w:val="26"/>
  </w:num>
  <w:num w:numId="25" w16cid:durableId="1914049719">
    <w:abstractNumId w:val="19"/>
  </w:num>
  <w:num w:numId="26" w16cid:durableId="1980108643">
    <w:abstractNumId w:val="58"/>
  </w:num>
  <w:num w:numId="27" w16cid:durableId="1798522431">
    <w:abstractNumId w:val="48"/>
  </w:num>
  <w:num w:numId="28" w16cid:durableId="631062476">
    <w:abstractNumId w:val="49"/>
  </w:num>
  <w:num w:numId="29" w16cid:durableId="589311875">
    <w:abstractNumId w:val="20"/>
  </w:num>
  <w:num w:numId="30" w16cid:durableId="122332647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10046664">
    <w:abstractNumId w:val="21"/>
  </w:num>
  <w:num w:numId="32" w16cid:durableId="28069249">
    <w:abstractNumId w:val="14"/>
  </w:num>
  <w:num w:numId="33" w16cid:durableId="1734813941">
    <w:abstractNumId w:val="1"/>
  </w:num>
  <w:num w:numId="34" w16cid:durableId="15741321">
    <w:abstractNumId w:val="32"/>
  </w:num>
  <w:num w:numId="35" w16cid:durableId="399867571">
    <w:abstractNumId w:val="47"/>
  </w:num>
  <w:num w:numId="36" w16cid:durableId="1981109814">
    <w:abstractNumId w:val="50"/>
  </w:num>
  <w:num w:numId="37" w16cid:durableId="730269428">
    <w:abstractNumId w:val="46"/>
  </w:num>
  <w:num w:numId="38" w16cid:durableId="1673293734">
    <w:abstractNumId w:val="37"/>
  </w:num>
  <w:num w:numId="39" w16cid:durableId="42798435">
    <w:abstractNumId w:val="35"/>
  </w:num>
  <w:num w:numId="40" w16cid:durableId="1395927924">
    <w:abstractNumId w:val="57"/>
  </w:num>
  <w:num w:numId="41" w16cid:durableId="1339653749">
    <w:abstractNumId w:val="16"/>
  </w:num>
  <w:num w:numId="42" w16cid:durableId="532307246">
    <w:abstractNumId w:val="3"/>
  </w:num>
  <w:num w:numId="43" w16cid:durableId="2083140818">
    <w:abstractNumId w:val="51"/>
  </w:num>
  <w:num w:numId="44" w16cid:durableId="255673853">
    <w:abstractNumId w:val="33"/>
  </w:num>
  <w:num w:numId="45" w16cid:durableId="1065833000">
    <w:abstractNumId w:val="42"/>
  </w:num>
  <w:num w:numId="46" w16cid:durableId="114715325">
    <w:abstractNumId w:val="13"/>
  </w:num>
  <w:num w:numId="47" w16cid:durableId="555361270">
    <w:abstractNumId w:val="9"/>
  </w:num>
  <w:num w:numId="48" w16cid:durableId="1212158882">
    <w:abstractNumId w:val="27"/>
  </w:num>
  <w:num w:numId="49" w16cid:durableId="79721844">
    <w:abstractNumId w:val="5"/>
  </w:num>
  <w:num w:numId="50" w16cid:durableId="577054379">
    <w:abstractNumId w:val="60"/>
  </w:num>
  <w:num w:numId="51" w16cid:durableId="824593200">
    <w:abstractNumId w:val="34"/>
  </w:num>
  <w:num w:numId="52" w16cid:durableId="631792362">
    <w:abstractNumId w:val="18"/>
  </w:num>
  <w:num w:numId="53" w16cid:durableId="1923903204">
    <w:abstractNumId w:val="30"/>
  </w:num>
  <w:num w:numId="54" w16cid:durableId="1683243363">
    <w:abstractNumId w:val="59"/>
  </w:num>
  <w:num w:numId="55" w16cid:durableId="1194149600">
    <w:abstractNumId w:val="10"/>
  </w:num>
  <w:num w:numId="56" w16cid:durableId="1052922850">
    <w:abstractNumId w:val="17"/>
  </w:num>
  <w:num w:numId="57" w16cid:durableId="1021469308">
    <w:abstractNumId w:val="38"/>
  </w:num>
  <w:num w:numId="58" w16cid:durableId="1759591309">
    <w:abstractNumId w:val="24"/>
  </w:num>
  <w:num w:numId="59" w16cid:durableId="1077240886">
    <w:abstractNumId w:val="4"/>
  </w:num>
  <w:num w:numId="60" w16cid:durableId="709301690">
    <w:abstractNumId w:val="53"/>
  </w:num>
  <w:num w:numId="61" w16cid:durableId="624308851">
    <w:abstractNumId w:val="22"/>
  </w:num>
  <w:num w:numId="62" w16cid:durableId="740637280">
    <w:abstractNumId w:val="5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137A"/>
    <w:rsid w:val="000037E4"/>
    <w:rsid w:val="00017C8C"/>
    <w:rsid w:val="000439B3"/>
    <w:rsid w:val="00052DC2"/>
    <w:rsid w:val="000959CA"/>
    <w:rsid w:val="000B48BC"/>
    <w:rsid w:val="000B6FC1"/>
    <w:rsid w:val="000C30A6"/>
    <w:rsid w:val="000E4BC3"/>
    <w:rsid w:val="000F1FAE"/>
    <w:rsid w:val="00115ED6"/>
    <w:rsid w:val="00130156"/>
    <w:rsid w:val="0013646C"/>
    <w:rsid w:val="00142876"/>
    <w:rsid w:val="0014384B"/>
    <w:rsid w:val="0015762F"/>
    <w:rsid w:val="00170291"/>
    <w:rsid w:val="0018284C"/>
    <w:rsid w:val="0019043F"/>
    <w:rsid w:val="00190C61"/>
    <w:rsid w:val="001E39C8"/>
    <w:rsid w:val="00216CB1"/>
    <w:rsid w:val="00217741"/>
    <w:rsid w:val="002200D5"/>
    <w:rsid w:val="00235435"/>
    <w:rsid w:val="00255621"/>
    <w:rsid w:val="00266DBA"/>
    <w:rsid w:val="00270274"/>
    <w:rsid w:val="00273DF9"/>
    <w:rsid w:val="002810C5"/>
    <w:rsid w:val="00286218"/>
    <w:rsid w:val="002C047A"/>
    <w:rsid w:val="002C60BF"/>
    <w:rsid w:val="002D22D9"/>
    <w:rsid w:val="002E0573"/>
    <w:rsid w:val="002E7003"/>
    <w:rsid w:val="00300000"/>
    <w:rsid w:val="00317D20"/>
    <w:rsid w:val="00333424"/>
    <w:rsid w:val="003761DE"/>
    <w:rsid w:val="00385E22"/>
    <w:rsid w:val="0038613B"/>
    <w:rsid w:val="003873A3"/>
    <w:rsid w:val="00395316"/>
    <w:rsid w:val="003978B9"/>
    <w:rsid w:val="003A5BAB"/>
    <w:rsid w:val="003C28F9"/>
    <w:rsid w:val="003E3861"/>
    <w:rsid w:val="003E5490"/>
    <w:rsid w:val="003E72AC"/>
    <w:rsid w:val="00450D5F"/>
    <w:rsid w:val="00497023"/>
    <w:rsid w:val="00497068"/>
    <w:rsid w:val="004D4F0A"/>
    <w:rsid w:val="005006F8"/>
    <w:rsid w:val="00510674"/>
    <w:rsid w:val="005139DD"/>
    <w:rsid w:val="00520850"/>
    <w:rsid w:val="00537EBB"/>
    <w:rsid w:val="00547DF0"/>
    <w:rsid w:val="005569A1"/>
    <w:rsid w:val="00566BD2"/>
    <w:rsid w:val="0058372E"/>
    <w:rsid w:val="00657165"/>
    <w:rsid w:val="00671C92"/>
    <w:rsid w:val="006D30F1"/>
    <w:rsid w:val="006E0FDB"/>
    <w:rsid w:val="006E7BA5"/>
    <w:rsid w:val="006F6F3E"/>
    <w:rsid w:val="007249EF"/>
    <w:rsid w:val="007446A2"/>
    <w:rsid w:val="00751397"/>
    <w:rsid w:val="00776FAB"/>
    <w:rsid w:val="007801FA"/>
    <w:rsid w:val="00785011"/>
    <w:rsid w:val="007856AC"/>
    <w:rsid w:val="007C0BE3"/>
    <w:rsid w:val="007C7542"/>
    <w:rsid w:val="007D4E0A"/>
    <w:rsid w:val="007E7A89"/>
    <w:rsid w:val="008114CC"/>
    <w:rsid w:val="00821579"/>
    <w:rsid w:val="00825DE0"/>
    <w:rsid w:val="00827A7A"/>
    <w:rsid w:val="00862052"/>
    <w:rsid w:val="00865F27"/>
    <w:rsid w:val="00877135"/>
    <w:rsid w:val="008C2B71"/>
    <w:rsid w:val="008C6115"/>
    <w:rsid w:val="008C64F1"/>
    <w:rsid w:val="008D4EDF"/>
    <w:rsid w:val="0093596C"/>
    <w:rsid w:val="00946865"/>
    <w:rsid w:val="00962E3A"/>
    <w:rsid w:val="00963087"/>
    <w:rsid w:val="00964EAF"/>
    <w:rsid w:val="009861F0"/>
    <w:rsid w:val="009A5926"/>
    <w:rsid w:val="009B2C61"/>
    <w:rsid w:val="009B70B4"/>
    <w:rsid w:val="009C0AC8"/>
    <w:rsid w:val="009C1ECF"/>
    <w:rsid w:val="009C6996"/>
    <w:rsid w:val="009D1E5D"/>
    <w:rsid w:val="009E2F3F"/>
    <w:rsid w:val="009F1764"/>
    <w:rsid w:val="009F3A8B"/>
    <w:rsid w:val="009F44D3"/>
    <w:rsid w:val="009F5ABD"/>
    <w:rsid w:val="00A10B57"/>
    <w:rsid w:val="00A16053"/>
    <w:rsid w:val="00A2752D"/>
    <w:rsid w:val="00A35BAB"/>
    <w:rsid w:val="00A45E70"/>
    <w:rsid w:val="00A553F0"/>
    <w:rsid w:val="00A65936"/>
    <w:rsid w:val="00A947BD"/>
    <w:rsid w:val="00AA30DC"/>
    <w:rsid w:val="00AC5F62"/>
    <w:rsid w:val="00AD7587"/>
    <w:rsid w:val="00AE014E"/>
    <w:rsid w:val="00AF1CAB"/>
    <w:rsid w:val="00B11E23"/>
    <w:rsid w:val="00B13204"/>
    <w:rsid w:val="00B158DC"/>
    <w:rsid w:val="00B16F9A"/>
    <w:rsid w:val="00B17748"/>
    <w:rsid w:val="00B218EF"/>
    <w:rsid w:val="00B25460"/>
    <w:rsid w:val="00B25FD9"/>
    <w:rsid w:val="00B3057D"/>
    <w:rsid w:val="00B7540D"/>
    <w:rsid w:val="00B764C4"/>
    <w:rsid w:val="00B97960"/>
    <w:rsid w:val="00BB32C9"/>
    <w:rsid w:val="00BC4E90"/>
    <w:rsid w:val="00BE35A0"/>
    <w:rsid w:val="00BE5445"/>
    <w:rsid w:val="00C020DE"/>
    <w:rsid w:val="00C25D42"/>
    <w:rsid w:val="00C30056"/>
    <w:rsid w:val="00C306C0"/>
    <w:rsid w:val="00C416C0"/>
    <w:rsid w:val="00C5065C"/>
    <w:rsid w:val="00C519F2"/>
    <w:rsid w:val="00C558E4"/>
    <w:rsid w:val="00C67B79"/>
    <w:rsid w:val="00CB4506"/>
    <w:rsid w:val="00CC3C5A"/>
    <w:rsid w:val="00CD3477"/>
    <w:rsid w:val="00CD523C"/>
    <w:rsid w:val="00CF393C"/>
    <w:rsid w:val="00CF44ED"/>
    <w:rsid w:val="00CF5320"/>
    <w:rsid w:val="00CF6D30"/>
    <w:rsid w:val="00D04604"/>
    <w:rsid w:val="00D1172B"/>
    <w:rsid w:val="00D11BAD"/>
    <w:rsid w:val="00D31D89"/>
    <w:rsid w:val="00D3720E"/>
    <w:rsid w:val="00D51515"/>
    <w:rsid w:val="00D726A1"/>
    <w:rsid w:val="00D75A87"/>
    <w:rsid w:val="00D82A8F"/>
    <w:rsid w:val="00DA3B0C"/>
    <w:rsid w:val="00DA3E75"/>
    <w:rsid w:val="00DD1E25"/>
    <w:rsid w:val="00E0601E"/>
    <w:rsid w:val="00E27C8C"/>
    <w:rsid w:val="00E3273C"/>
    <w:rsid w:val="00EB368F"/>
    <w:rsid w:val="00EC0B9F"/>
    <w:rsid w:val="00EE4ADB"/>
    <w:rsid w:val="00F01149"/>
    <w:rsid w:val="00F041F0"/>
    <w:rsid w:val="00F04EDA"/>
    <w:rsid w:val="00F16C61"/>
    <w:rsid w:val="00F31F46"/>
    <w:rsid w:val="00F42620"/>
    <w:rsid w:val="00F47257"/>
    <w:rsid w:val="00F53D11"/>
    <w:rsid w:val="00F6793D"/>
    <w:rsid w:val="00F72D95"/>
    <w:rsid w:val="00F91ED4"/>
    <w:rsid w:val="00FE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0137A"/>
    <w:pPr>
      <w:tabs>
        <w:tab w:val="left" w:pos="440"/>
        <w:tab w:val="right" w:leader="dot" w:pos="9062"/>
      </w:tabs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354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354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3543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354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35435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FE5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25FD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25FD9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25FD9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9531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9531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9531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hyperlink" Target="https://wolski.pro/diagramy-uml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yperlink" Target="https://forbot.pl/blog/leksykon/esp8266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Zeszyt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Arkusz1!$C$2</c:f>
              <c:strCache>
                <c:ptCount val="1"/>
                <c:pt idx="0">
                  <c:v>Data </c:v>
                </c:pt>
              </c:strCache>
            </c:strRef>
          </c:tx>
          <c:spPr>
            <a:noFill/>
            <a:ln>
              <a:noFill/>
            </a:ln>
            <a:effectLst/>
          </c:spPr>
          <c:invertIfNegative val="0"/>
          <c:cat>
            <c:strRef>
              <c:f>Arkusz1!$B$3:$B$16</c:f>
              <c:strCache>
                <c:ptCount val="13"/>
                <c:pt idx="0">
                  <c:v>Przygotowanie projektu</c:v>
                </c:pt>
                <c:pt idx="1">
                  <c:v>Analiza wymagań</c:v>
                </c:pt>
                <c:pt idx="2">
                  <c:v>Projektowanie sieci</c:v>
                </c:pt>
                <c:pt idx="3">
                  <c:v>Zakup i dostawa sprzętu</c:v>
                </c:pt>
                <c:pt idx="4">
                  <c:v>Instalacja i konfiguracja urządzeń sieciowych</c:v>
                </c:pt>
                <c:pt idx="5">
                  <c:v>Implementacja sieci LAN</c:v>
                </c:pt>
                <c:pt idx="6">
                  <c:v>Implementacja sieci WLAN</c:v>
                </c:pt>
                <c:pt idx="7">
                  <c:v>Konfiguracja usługi DHCP</c:v>
                </c:pt>
                <c:pt idx="8">
                  <c:v>Implementacja technologii VLAN i EtherChannel</c:v>
                </c:pt>
                <c:pt idx="9">
                  <c:v>Wdrożenie zabezpieczeń</c:v>
                </c:pt>
                <c:pt idx="10">
                  <c:v>Testowanie i weryfikacja</c:v>
                </c:pt>
                <c:pt idx="11">
                  <c:v>Szkolenie personelu</c:v>
                </c:pt>
                <c:pt idx="12">
                  <c:v>Dokumentacja i raportowanie</c:v>
                </c:pt>
              </c:strCache>
            </c:strRef>
          </c:cat>
          <c:val>
            <c:numRef>
              <c:f>Arkusz1!$C$3:$C$16</c:f>
              <c:numCache>
                <c:formatCode>m/d/yyyy</c:formatCode>
                <c:ptCount val="14"/>
                <c:pt idx="0">
                  <c:v>45047</c:v>
                </c:pt>
                <c:pt idx="1">
                  <c:v>45054</c:v>
                </c:pt>
                <c:pt idx="2">
                  <c:v>45061</c:v>
                </c:pt>
                <c:pt idx="3">
                  <c:v>45075</c:v>
                </c:pt>
                <c:pt idx="4">
                  <c:v>45082</c:v>
                </c:pt>
                <c:pt idx="5">
                  <c:v>45103</c:v>
                </c:pt>
                <c:pt idx="6">
                  <c:v>45117</c:v>
                </c:pt>
                <c:pt idx="7">
                  <c:v>45124</c:v>
                </c:pt>
                <c:pt idx="8">
                  <c:v>45131</c:v>
                </c:pt>
                <c:pt idx="9">
                  <c:v>45138</c:v>
                </c:pt>
                <c:pt idx="10">
                  <c:v>45145</c:v>
                </c:pt>
                <c:pt idx="11">
                  <c:v>45152</c:v>
                </c:pt>
                <c:pt idx="12">
                  <c:v>45159</c:v>
                </c:pt>
                <c:pt idx="13">
                  <c:v>451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EA6-4CA4-8D62-98731493EBE8}"/>
            </c:ext>
          </c:extLst>
        </c:ser>
        <c:ser>
          <c:idx val="1"/>
          <c:order val="1"/>
          <c:tx>
            <c:strRef>
              <c:f>Arkusz1!$D$2</c:f>
              <c:strCache>
                <c:ptCount val="1"/>
                <c:pt idx="0">
                  <c:v>Ile dn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Arkusz1!$B$3:$B$16</c:f>
              <c:strCache>
                <c:ptCount val="13"/>
                <c:pt idx="0">
                  <c:v>Przygotowanie projektu</c:v>
                </c:pt>
                <c:pt idx="1">
                  <c:v>Analiza wymagań</c:v>
                </c:pt>
                <c:pt idx="2">
                  <c:v>Projektowanie sieci</c:v>
                </c:pt>
                <c:pt idx="3">
                  <c:v>Zakup i dostawa sprzętu</c:v>
                </c:pt>
                <c:pt idx="4">
                  <c:v>Instalacja i konfiguracja urządzeń sieciowych</c:v>
                </c:pt>
                <c:pt idx="5">
                  <c:v>Implementacja sieci LAN</c:v>
                </c:pt>
                <c:pt idx="6">
                  <c:v>Implementacja sieci WLAN</c:v>
                </c:pt>
                <c:pt idx="7">
                  <c:v>Konfiguracja usługi DHCP</c:v>
                </c:pt>
                <c:pt idx="8">
                  <c:v>Implementacja technologii VLAN i EtherChannel</c:v>
                </c:pt>
                <c:pt idx="9">
                  <c:v>Wdrożenie zabezpieczeń</c:v>
                </c:pt>
                <c:pt idx="10">
                  <c:v>Testowanie i weryfikacja</c:v>
                </c:pt>
                <c:pt idx="11">
                  <c:v>Szkolenie personelu</c:v>
                </c:pt>
                <c:pt idx="12">
                  <c:v>Dokumentacja i raportowanie</c:v>
                </c:pt>
              </c:strCache>
            </c:strRef>
          </c:cat>
          <c:val>
            <c:numRef>
              <c:f>Arkusz1!$D$3:$D$16</c:f>
              <c:numCache>
                <c:formatCode>General</c:formatCode>
                <c:ptCount val="14"/>
                <c:pt idx="0">
                  <c:v>7</c:v>
                </c:pt>
                <c:pt idx="1">
                  <c:v>7</c:v>
                </c:pt>
                <c:pt idx="2">
                  <c:v>14</c:v>
                </c:pt>
                <c:pt idx="3">
                  <c:v>7</c:v>
                </c:pt>
                <c:pt idx="4">
                  <c:v>21</c:v>
                </c:pt>
                <c:pt idx="5">
                  <c:v>14</c:v>
                </c:pt>
                <c:pt idx="6">
                  <c:v>7</c:v>
                </c:pt>
                <c:pt idx="7">
                  <c:v>7</c:v>
                </c:pt>
                <c:pt idx="8">
                  <c:v>7</c:v>
                </c:pt>
                <c:pt idx="9">
                  <c:v>7</c:v>
                </c:pt>
                <c:pt idx="10">
                  <c:v>7</c:v>
                </c:pt>
                <c:pt idx="11">
                  <c:v>7</c:v>
                </c:pt>
                <c:pt idx="12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EA6-4CA4-8D62-98731493EB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45101600"/>
        <c:axId val="645100160"/>
      </c:barChart>
      <c:catAx>
        <c:axId val="645101600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645100160"/>
        <c:crosses val="autoZero"/>
        <c:auto val="1"/>
        <c:lblAlgn val="ctr"/>
        <c:lblOffset val="100"/>
        <c:noMultiLvlLbl val="0"/>
      </c:catAx>
      <c:valAx>
        <c:axId val="645100160"/>
        <c:scaling>
          <c:orientation val="minMax"/>
          <c:max val="45166"/>
          <c:min val="45047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m/d/yyyy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645101600"/>
        <c:crosses val="max"/>
        <c:crossBetween val="between"/>
        <c:majorUnit val="28"/>
        <c:minorUnit val="7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l-PL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F64C4" w:rsidP="00CF64C4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1074B8"/>
    <w:rsid w:val="0015345B"/>
    <w:rsid w:val="00264409"/>
    <w:rsid w:val="004F3A50"/>
    <w:rsid w:val="005852E9"/>
    <w:rsid w:val="006C1897"/>
    <w:rsid w:val="0073324F"/>
    <w:rsid w:val="008140EC"/>
    <w:rsid w:val="0081465E"/>
    <w:rsid w:val="00832DA7"/>
    <w:rsid w:val="008E795E"/>
    <w:rsid w:val="00996BF8"/>
    <w:rsid w:val="009C6AB0"/>
    <w:rsid w:val="009F1CEB"/>
    <w:rsid w:val="00AA2DF8"/>
    <w:rsid w:val="00BA750D"/>
    <w:rsid w:val="00CA630E"/>
    <w:rsid w:val="00CF64C4"/>
    <w:rsid w:val="00D50482"/>
    <w:rsid w:val="00D669DF"/>
    <w:rsid w:val="00F650F0"/>
    <w:rsid w:val="00F75D46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F64C4"/>
    <w:rPr>
      <w:color w:val="808080"/>
    </w:rPr>
  </w:style>
  <w:style w:type="paragraph" w:customStyle="1" w:styleId="E623966654F64FC79F43D25B1192748D1">
    <w:name w:val="E623966654F64FC79F43D25B1192748D1"/>
    <w:rsid w:val="00CF64C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54</Pages>
  <Words>4838</Words>
  <Characters>29033</Characters>
  <Application>Microsoft Office Word</Application>
  <DocSecurity>0</DocSecurity>
  <Lines>241</Lines>
  <Paragraphs>6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onika Strzępek</cp:lastModifiedBy>
  <cp:revision>457</cp:revision>
  <dcterms:created xsi:type="dcterms:W3CDTF">2021-10-18T06:43:00Z</dcterms:created>
  <dcterms:modified xsi:type="dcterms:W3CDTF">2023-10-04T15:51:00Z</dcterms:modified>
</cp:coreProperties>
</file>